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11067E" w14:textId="395FB57E" w:rsidR="005E40A8" w:rsidRDefault="52CCDDBC" w:rsidP="000E4EA0">
      <w:pPr>
        <w:rPr>
          <w:sz w:val="16"/>
          <w:szCs w:val="16"/>
        </w:rPr>
      </w:pPr>
      <w:r w:rsidRPr="1F744DE8">
        <w:rPr>
          <w:sz w:val="16"/>
          <w:szCs w:val="16"/>
        </w:rPr>
        <w:t xml:space="preserve">Załącznik </w:t>
      </w:r>
      <w:r w:rsidR="000E4EA0">
        <w:rPr>
          <w:sz w:val="16"/>
          <w:szCs w:val="16"/>
        </w:rPr>
        <w:t>2</w:t>
      </w:r>
      <w:r w:rsidRPr="1F744DE8">
        <w:rPr>
          <w:sz w:val="16"/>
          <w:szCs w:val="16"/>
        </w:rPr>
        <w:t xml:space="preserve">. Formularz </w:t>
      </w:r>
      <w:r w:rsidR="000E4EA0">
        <w:rPr>
          <w:sz w:val="16"/>
          <w:szCs w:val="16"/>
        </w:rPr>
        <w:t>uczestnictwa w projekcie</w:t>
      </w:r>
      <w:r w:rsidR="005E40A8">
        <w:rPr>
          <w:sz w:val="16"/>
          <w:szCs w:val="16"/>
        </w:rPr>
        <w:t xml:space="preserve"> </w:t>
      </w:r>
    </w:p>
    <w:p w14:paraId="6B5E82C4" w14:textId="77777777" w:rsidR="000E4EA0" w:rsidRDefault="000E4EA0" w:rsidP="000E4EA0">
      <w:pPr>
        <w:rPr>
          <w:sz w:val="24"/>
          <w:szCs w:val="24"/>
        </w:rPr>
      </w:pPr>
    </w:p>
    <w:p w14:paraId="450DE1D3" w14:textId="0CEA42CA" w:rsidR="52CCDDBC" w:rsidRDefault="52CCDDBC" w:rsidP="1F744DE8">
      <w:pPr>
        <w:pStyle w:val="Tytu"/>
        <w:spacing w:before="0"/>
        <w:rPr>
          <w:rFonts w:asciiTheme="minorHAnsi" w:hAnsiTheme="minorHAnsi" w:cstheme="minorBidi"/>
          <w:sz w:val="24"/>
          <w:szCs w:val="24"/>
        </w:rPr>
      </w:pPr>
      <w:r w:rsidRPr="1F744DE8">
        <w:rPr>
          <w:rFonts w:asciiTheme="minorHAnsi" w:hAnsiTheme="minorHAnsi" w:cstheme="minorBidi"/>
          <w:sz w:val="24"/>
          <w:szCs w:val="24"/>
        </w:rPr>
        <w:t>FERS.01.05-IP.08-0391/23-00</w:t>
      </w:r>
    </w:p>
    <w:p w14:paraId="6E930626" w14:textId="45E827E5" w:rsidR="52CCDDBC" w:rsidRDefault="52CCDDBC" w:rsidP="1F744DE8">
      <w:pPr>
        <w:pStyle w:val="Tytu"/>
        <w:spacing w:after="0"/>
        <w:rPr>
          <w:rFonts w:ascii="Verdana" w:hAnsi="Verdana" w:cs="Verdana"/>
          <w:sz w:val="18"/>
          <w:szCs w:val="18"/>
        </w:rPr>
      </w:pPr>
      <w:r w:rsidRPr="1F744DE8">
        <w:rPr>
          <w:rFonts w:asciiTheme="minorHAnsi" w:hAnsiTheme="minorHAnsi" w:cstheme="minorBidi"/>
          <w:sz w:val="24"/>
          <w:szCs w:val="24"/>
        </w:rPr>
        <w:t>Tytuł</w:t>
      </w:r>
      <w:r w:rsidRPr="1F744DE8">
        <w:rPr>
          <w:rFonts w:ascii="Verdana-Bold" w:hAnsi="Verdana-Bold" w:cs="Verdana-Bold"/>
          <w:b w:val="0"/>
          <w:sz w:val="18"/>
          <w:szCs w:val="18"/>
        </w:rPr>
        <w:t xml:space="preserve">: </w:t>
      </w:r>
      <w:r w:rsidRPr="1F744DE8">
        <w:rPr>
          <w:rFonts w:ascii="Verdana" w:hAnsi="Verdana" w:cs="Verdana"/>
          <w:sz w:val="18"/>
          <w:szCs w:val="18"/>
        </w:rPr>
        <w:t>Politechnika Śląska jako Centrum Innowacyjnego Kształcenia dla zrównoważonej gospodarki</w:t>
      </w:r>
    </w:p>
    <w:p w14:paraId="3807E36A" w14:textId="333A95FB" w:rsidR="1F744DE8" w:rsidRDefault="1F744DE8" w:rsidP="1F744DE8"/>
    <w:p w14:paraId="2EA6A310" w14:textId="77777777" w:rsidR="000E4EA0" w:rsidRDefault="000E4EA0" w:rsidP="1F744DE8">
      <w:pPr>
        <w:spacing w:after="120"/>
        <w:jc w:val="center"/>
        <w:rPr>
          <w:b/>
          <w:bCs/>
          <w:sz w:val="28"/>
          <w:szCs w:val="28"/>
        </w:rPr>
      </w:pPr>
    </w:p>
    <w:p w14:paraId="5702D78D" w14:textId="61DB21A5" w:rsidR="52CCDDBC" w:rsidRDefault="000E4EA0" w:rsidP="1F744DE8">
      <w:pPr>
        <w:spacing w:after="120"/>
        <w:jc w:val="center"/>
        <w:rPr>
          <w:b/>
          <w:bCs/>
          <w:sz w:val="28"/>
          <w:szCs w:val="28"/>
        </w:rPr>
      </w:pPr>
      <w:r w:rsidRPr="000E4EA0">
        <w:rPr>
          <w:b/>
          <w:bCs/>
          <w:sz w:val="28"/>
          <w:szCs w:val="28"/>
        </w:rPr>
        <w:t>FORMULARZ UCZESTNICTWA W PROJEKCIE</w:t>
      </w:r>
    </w:p>
    <w:p w14:paraId="77D4CF39" w14:textId="77777777" w:rsidR="000E4EA0" w:rsidRDefault="000E4EA0" w:rsidP="000E4EA0">
      <w:pPr>
        <w:pStyle w:val="Nagwek2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</w:p>
    <w:p w14:paraId="2F01E85C" w14:textId="49CA7AC6" w:rsidR="000E4EA0" w:rsidRPr="000E4EA0" w:rsidRDefault="000E4EA0" w:rsidP="000E4EA0">
      <w:pPr>
        <w:pStyle w:val="Nagwek2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0E4EA0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DANE UCZESTNIKA PROJEKTU</w:t>
      </w:r>
    </w:p>
    <w:tbl>
      <w:tblPr>
        <w:tblStyle w:val="TableNormal1"/>
        <w:tblW w:w="0" w:type="auto"/>
        <w:tblInd w:w="1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21"/>
        <w:gridCol w:w="2040"/>
        <w:gridCol w:w="3150"/>
      </w:tblGrid>
      <w:tr w:rsidR="000E4EA0" w:rsidRPr="00214044" w14:paraId="33FFD072" w14:textId="77777777" w:rsidTr="00191E35">
        <w:trPr>
          <w:trHeight w:val="440"/>
        </w:trPr>
        <w:tc>
          <w:tcPr>
            <w:tcW w:w="4021" w:type="dxa"/>
            <w:shd w:val="clear" w:color="auto" w:fill="D9D9D9"/>
            <w:vAlign w:val="center"/>
          </w:tcPr>
          <w:p w14:paraId="773BE51D" w14:textId="77777777" w:rsidR="000E4EA0" w:rsidRPr="00214044" w:rsidRDefault="000E4EA0" w:rsidP="00191E35">
            <w:pPr>
              <w:pStyle w:val="TableParagraph"/>
              <w:spacing w:before="72"/>
              <w:ind w:left="107"/>
              <w:rPr>
                <w:rFonts w:asciiTheme="minorHAnsi" w:hAnsiTheme="minorHAnsi" w:cstheme="minorHAnsi"/>
              </w:rPr>
            </w:pPr>
            <w:proofErr w:type="spellStart"/>
            <w:r w:rsidRPr="00214044">
              <w:rPr>
                <w:rFonts w:asciiTheme="minorHAnsi" w:hAnsiTheme="minorHAnsi" w:cstheme="minorHAnsi"/>
              </w:rPr>
              <w:t>Imię</w:t>
            </w:r>
            <w:proofErr w:type="spellEnd"/>
            <w:r w:rsidRPr="00214044">
              <w:rPr>
                <w:rFonts w:asciiTheme="minorHAnsi" w:hAnsiTheme="minorHAnsi" w:cstheme="minorHAnsi"/>
              </w:rPr>
              <w:t xml:space="preserve"> (</w:t>
            </w:r>
            <w:proofErr w:type="spellStart"/>
            <w:r w:rsidRPr="00214044">
              <w:rPr>
                <w:rFonts w:asciiTheme="minorHAnsi" w:hAnsiTheme="minorHAnsi" w:cstheme="minorHAnsi"/>
              </w:rPr>
              <w:t>imiona</w:t>
            </w:r>
            <w:proofErr w:type="spellEnd"/>
            <w:r w:rsidRPr="00214044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5190" w:type="dxa"/>
            <w:gridSpan w:val="2"/>
            <w:vAlign w:val="center"/>
          </w:tcPr>
          <w:p w14:paraId="4FD1859E" w14:textId="77777777" w:rsidR="000E4EA0" w:rsidRPr="00214044" w:rsidRDefault="000E4EA0" w:rsidP="00191E35">
            <w:pPr>
              <w:pStyle w:val="TableParagraph"/>
              <w:ind w:left="113"/>
              <w:rPr>
                <w:rFonts w:asciiTheme="minorHAnsi" w:hAnsiTheme="minorHAnsi" w:cstheme="minorHAnsi"/>
              </w:rPr>
            </w:pPr>
          </w:p>
        </w:tc>
      </w:tr>
      <w:tr w:rsidR="000E4EA0" w:rsidRPr="00214044" w14:paraId="7A6287C7" w14:textId="77777777" w:rsidTr="00191E35">
        <w:trPr>
          <w:trHeight w:val="417"/>
        </w:trPr>
        <w:tc>
          <w:tcPr>
            <w:tcW w:w="4021" w:type="dxa"/>
            <w:shd w:val="clear" w:color="auto" w:fill="D9D9D9"/>
            <w:vAlign w:val="center"/>
          </w:tcPr>
          <w:p w14:paraId="77EC7B47" w14:textId="77777777" w:rsidR="000E4EA0" w:rsidRPr="00214044" w:rsidRDefault="000E4EA0" w:rsidP="00191E35">
            <w:pPr>
              <w:pStyle w:val="TableParagraph"/>
              <w:spacing w:before="76"/>
              <w:ind w:left="107"/>
              <w:rPr>
                <w:rFonts w:asciiTheme="minorHAnsi" w:hAnsiTheme="minorHAnsi" w:cstheme="minorHAnsi"/>
              </w:rPr>
            </w:pPr>
            <w:proofErr w:type="spellStart"/>
            <w:r w:rsidRPr="00214044">
              <w:rPr>
                <w:rFonts w:asciiTheme="minorHAnsi" w:hAnsiTheme="minorHAnsi" w:cstheme="minorHAnsi"/>
              </w:rPr>
              <w:t>Nazwisko</w:t>
            </w:r>
            <w:proofErr w:type="spellEnd"/>
          </w:p>
        </w:tc>
        <w:tc>
          <w:tcPr>
            <w:tcW w:w="5190" w:type="dxa"/>
            <w:gridSpan w:val="2"/>
            <w:vAlign w:val="center"/>
          </w:tcPr>
          <w:p w14:paraId="46425924" w14:textId="77777777" w:rsidR="000E4EA0" w:rsidRPr="00214044" w:rsidRDefault="000E4EA0" w:rsidP="00191E35">
            <w:pPr>
              <w:pStyle w:val="TableParagraph"/>
              <w:ind w:left="113"/>
              <w:rPr>
                <w:rFonts w:asciiTheme="minorHAnsi" w:hAnsiTheme="minorHAnsi" w:cstheme="minorHAnsi"/>
              </w:rPr>
            </w:pPr>
          </w:p>
        </w:tc>
      </w:tr>
      <w:tr w:rsidR="000E4EA0" w:rsidRPr="00214044" w14:paraId="160FF658" w14:textId="77777777" w:rsidTr="00191E35">
        <w:trPr>
          <w:trHeight w:val="423"/>
        </w:trPr>
        <w:tc>
          <w:tcPr>
            <w:tcW w:w="4021" w:type="dxa"/>
            <w:shd w:val="clear" w:color="auto" w:fill="D9D9D9"/>
            <w:vAlign w:val="center"/>
          </w:tcPr>
          <w:p w14:paraId="30FFC4FF" w14:textId="77777777" w:rsidR="000E4EA0" w:rsidRPr="00214044" w:rsidRDefault="000E4EA0" w:rsidP="00191E35">
            <w:pPr>
              <w:pStyle w:val="TableParagraph"/>
              <w:spacing w:before="74"/>
              <w:ind w:left="107"/>
              <w:rPr>
                <w:rFonts w:asciiTheme="minorHAnsi" w:hAnsiTheme="minorHAnsi" w:cstheme="minorHAnsi"/>
              </w:rPr>
            </w:pPr>
            <w:proofErr w:type="spellStart"/>
            <w:r w:rsidRPr="00214044">
              <w:rPr>
                <w:rFonts w:asciiTheme="minorHAnsi" w:hAnsiTheme="minorHAnsi" w:cstheme="minorHAnsi"/>
              </w:rPr>
              <w:t>Obywatelstwo</w:t>
            </w:r>
            <w:proofErr w:type="spellEnd"/>
          </w:p>
        </w:tc>
        <w:tc>
          <w:tcPr>
            <w:tcW w:w="5190" w:type="dxa"/>
            <w:gridSpan w:val="2"/>
            <w:vAlign w:val="center"/>
          </w:tcPr>
          <w:p w14:paraId="5F352D19" w14:textId="77777777" w:rsidR="000E4EA0" w:rsidRPr="00214044" w:rsidRDefault="000E4EA0" w:rsidP="00191E35">
            <w:pPr>
              <w:pStyle w:val="TableParagraph"/>
              <w:ind w:left="113"/>
              <w:rPr>
                <w:rFonts w:asciiTheme="minorHAnsi" w:hAnsiTheme="minorHAnsi" w:cstheme="minorHAnsi"/>
              </w:rPr>
            </w:pPr>
          </w:p>
        </w:tc>
      </w:tr>
      <w:tr w:rsidR="000E4EA0" w:rsidRPr="00214044" w14:paraId="7197D12C" w14:textId="77777777" w:rsidTr="00191E35">
        <w:trPr>
          <w:trHeight w:val="416"/>
        </w:trPr>
        <w:tc>
          <w:tcPr>
            <w:tcW w:w="4021" w:type="dxa"/>
            <w:shd w:val="clear" w:color="auto" w:fill="D9D9D9"/>
            <w:vAlign w:val="center"/>
          </w:tcPr>
          <w:p w14:paraId="7D6A54C6" w14:textId="77777777" w:rsidR="000E4EA0" w:rsidRPr="00214044" w:rsidRDefault="000E4EA0" w:rsidP="00191E35">
            <w:pPr>
              <w:pStyle w:val="TableParagraph"/>
              <w:spacing w:before="67"/>
              <w:ind w:left="107"/>
              <w:rPr>
                <w:rFonts w:asciiTheme="minorHAnsi" w:hAnsiTheme="minorHAnsi" w:cstheme="minorHAnsi"/>
              </w:rPr>
            </w:pPr>
            <w:r w:rsidRPr="00214044">
              <w:rPr>
                <w:rFonts w:asciiTheme="minorHAnsi" w:hAnsiTheme="minorHAnsi" w:cstheme="minorHAnsi"/>
              </w:rPr>
              <w:t xml:space="preserve">PESEL/ </w:t>
            </w:r>
            <w:proofErr w:type="spellStart"/>
            <w:r w:rsidRPr="00214044">
              <w:rPr>
                <w:rFonts w:asciiTheme="minorHAnsi" w:hAnsiTheme="minorHAnsi" w:cstheme="minorHAnsi"/>
              </w:rPr>
              <w:t>Inny</w:t>
            </w:r>
            <w:proofErr w:type="spellEnd"/>
            <w:r w:rsidRPr="0021404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214044">
              <w:rPr>
                <w:rFonts w:asciiTheme="minorHAnsi" w:hAnsiTheme="minorHAnsi" w:cstheme="minorHAnsi"/>
              </w:rPr>
              <w:t>identyfikator</w:t>
            </w:r>
            <w:proofErr w:type="spellEnd"/>
          </w:p>
        </w:tc>
        <w:tc>
          <w:tcPr>
            <w:tcW w:w="5190" w:type="dxa"/>
            <w:gridSpan w:val="2"/>
            <w:vAlign w:val="center"/>
          </w:tcPr>
          <w:p w14:paraId="734322B8" w14:textId="77777777" w:rsidR="000E4EA0" w:rsidRPr="00214044" w:rsidRDefault="000E4EA0" w:rsidP="00191E35">
            <w:pPr>
              <w:pStyle w:val="TableParagraph"/>
              <w:ind w:left="113"/>
              <w:rPr>
                <w:rFonts w:asciiTheme="minorHAnsi" w:hAnsiTheme="minorHAnsi" w:cstheme="minorHAnsi"/>
              </w:rPr>
            </w:pPr>
          </w:p>
        </w:tc>
      </w:tr>
      <w:tr w:rsidR="000E4EA0" w:rsidRPr="00214044" w14:paraId="539EFB2A" w14:textId="77777777" w:rsidTr="00191E35">
        <w:trPr>
          <w:trHeight w:val="408"/>
        </w:trPr>
        <w:tc>
          <w:tcPr>
            <w:tcW w:w="4021" w:type="dxa"/>
            <w:shd w:val="clear" w:color="auto" w:fill="D9D9D9"/>
            <w:vAlign w:val="center"/>
          </w:tcPr>
          <w:p w14:paraId="68406737" w14:textId="77777777" w:rsidR="000E4EA0" w:rsidRPr="00214044" w:rsidRDefault="000E4EA0" w:rsidP="00191E35">
            <w:pPr>
              <w:pStyle w:val="TableParagraph"/>
              <w:spacing w:before="32"/>
              <w:ind w:left="107"/>
              <w:rPr>
                <w:rFonts w:asciiTheme="minorHAnsi" w:hAnsiTheme="minorHAnsi" w:cstheme="minorHAnsi"/>
              </w:rPr>
            </w:pPr>
            <w:proofErr w:type="spellStart"/>
            <w:r w:rsidRPr="00214044">
              <w:rPr>
                <w:rFonts w:asciiTheme="minorHAnsi" w:hAnsiTheme="minorHAnsi" w:cstheme="minorHAnsi"/>
              </w:rPr>
              <w:t>Płeć</w:t>
            </w:r>
            <w:proofErr w:type="spellEnd"/>
          </w:p>
        </w:tc>
        <w:tc>
          <w:tcPr>
            <w:tcW w:w="5190" w:type="dxa"/>
            <w:gridSpan w:val="2"/>
            <w:vAlign w:val="center"/>
          </w:tcPr>
          <w:p w14:paraId="09C487EB" w14:textId="77777777" w:rsidR="000E4EA0" w:rsidRPr="00214044" w:rsidRDefault="000E4EA0" w:rsidP="00191E35">
            <w:pPr>
              <w:pStyle w:val="TableParagraph"/>
              <w:tabs>
                <w:tab w:val="left" w:pos="383"/>
              </w:tabs>
              <w:ind w:left="108"/>
              <w:rPr>
                <w:rFonts w:asciiTheme="minorHAnsi" w:hAnsiTheme="minorHAnsi" w:cstheme="minorHAnsi"/>
              </w:rPr>
            </w:pPr>
          </w:p>
        </w:tc>
      </w:tr>
      <w:tr w:rsidR="000E4EA0" w:rsidRPr="00214044" w14:paraId="30410F0F" w14:textId="77777777" w:rsidTr="00191E35">
        <w:trPr>
          <w:trHeight w:val="828"/>
        </w:trPr>
        <w:tc>
          <w:tcPr>
            <w:tcW w:w="4021" w:type="dxa"/>
            <w:shd w:val="clear" w:color="auto" w:fill="D9D9D9"/>
            <w:vAlign w:val="center"/>
          </w:tcPr>
          <w:p w14:paraId="15166E53" w14:textId="77777777" w:rsidR="000E4EA0" w:rsidRPr="00214044" w:rsidRDefault="000E4EA0" w:rsidP="00191E35">
            <w:pPr>
              <w:pStyle w:val="TableParagraph"/>
              <w:ind w:left="107" w:right="642"/>
              <w:rPr>
                <w:rFonts w:asciiTheme="minorHAnsi" w:hAnsiTheme="minorHAnsi" w:cstheme="minorHAnsi"/>
                <w:lang w:val="pl-PL"/>
              </w:rPr>
            </w:pPr>
            <w:r w:rsidRPr="00214044">
              <w:rPr>
                <w:rFonts w:asciiTheme="minorHAnsi" w:hAnsiTheme="minorHAnsi" w:cstheme="minorHAnsi"/>
                <w:lang w:val="pl-PL"/>
              </w:rPr>
              <w:t>Wiek w chwili przystąpienia do projektu (w przypadku braku</w:t>
            </w:r>
          </w:p>
          <w:p w14:paraId="1893277E" w14:textId="77777777" w:rsidR="000E4EA0" w:rsidRPr="00214044" w:rsidRDefault="000E4EA0" w:rsidP="00191E35">
            <w:pPr>
              <w:pStyle w:val="TableParagraph"/>
              <w:spacing w:line="255" w:lineRule="exact"/>
              <w:ind w:left="107"/>
              <w:rPr>
                <w:rFonts w:asciiTheme="minorHAnsi" w:hAnsiTheme="minorHAnsi" w:cstheme="minorHAnsi"/>
              </w:rPr>
            </w:pPr>
            <w:proofErr w:type="spellStart"/>
            <w:r w:rsidRPr="00214044">
              <w:rPr>
                <w:rFonts w:asciiTheme="minorHAnsi" w:hAnsiTheme="minorHAnsi" w:cstheme="minorHAnsi"/>
              </w:rPr>
              <w:t>numeru</w:t>
            </w:r>
            <w:proofErr w:type="spellEnd"/>
            <w:r w:rsidRPr="00214044">
              <w:rPr>
                <w:rFonts w:asciiTheme="minorHAnsi" w:hAnsiTheme="minorHAnsi" w:cstheme="minorHAnsi"/>
              </w:rPr>
              <w:t xml:space="preserve"> PESEL)</w:t>
            </w:r>
          </w:p>
        </w:tc>
        <w:tc>
          <w:tcPr>
            <w:tcW w:w="5190" w:type="dxa"/>
            <w:gridSpan w:val="2"/>
            <w:vAlign w:val="center"/>
          </w:tcPr>
          <w:p w14:paraId="605ECF3C" w14:textId="77777777" w:rsidR="000E4EA0" w:rsidRPr="00214044" w:rsidRDefault="000E4EA0" w:rsidP="00191E35">
            <w:pPr>
              <w:pStyle w:val="TableParagraph"/>
              <w:ind w:left="113"/>
              <w:rPr>
                <w:rFonts w:asciiTheme="minorHAnsi" w:hAnsiTheme="minorHAnsi" w:cstheme="minorHAnsi"/>
              </w:rPr>
            </w:pPr>
          </w:p>
        </w:tc>
      </w:tr>
      <w:tr w:rsidR="000E4EA0" w:rsidRPr="00214044" w14:paraId="25A7358B" w14:textId="77777777" w:rsidTr="00191E35">
        <w:trPr>
          <w:trHeight w:val="415"/>
        </w:trPr>
        <w:tc>
          <w:tcPr>
            <w:tcW w:w="4021" w:type="dxa"/>
            <w:vMerge w:val="restart"/>
            <w:shd w:val="clear" w:color="auto" w:fill="D9D9D9"/>
            <w:vAlign w:val="center"/>
          </w:tcPr>
          <w:p w14:paraId="4AEB7942" w14:textId="77777777" w:rsidR="000E4EA0" w:rsidRPr="00214044" w:rsidRDefault="000E4EA0" w:rsidP="00191E35">
            <w:pPr>
              <w:pStyle w:val="TableParagraph"/>
              <w:spacing w:before="840"/>
              <w:ind w:left="113" w:right="1605"/>
              <w:rPr>
                <w:rFonts w:asciiTheme="minorHAnsi" w:hAnsiTheme="minorHAnsi" w:cstheme="minorHAnsi"/>
              </w:rPr>
            </w:pPr>
            <w:r w:rsidRPr="00214044">
              <w:rPr>
                <w:rFonts w:asciiTheme="minorHAnsi" w:hAnsiTheme="minorHAnsi" w:cstheme="minorHAnsi"/>
              </w:rPr>
              <w:t xml:space="preserve">Adres </w:t>
            </w:r>
            <w:proofErr w:type="spellStart"/>
            <w:r w:rsidRPr="00214044">
              <w:rPr>
                <w:rFonts w:asciiTheme="minorHAnsi" w:hAnsiTheme="minorHAnsi" w:cstheme="minorHAnsi"/>
              </w:rPr>
              <w:t>zamieszkania</w:t>
            </w:r>
            <w:proofErr w:type="spellEnd"/>
            <w:r w:rsidRPr="00214044">
              <w:rPr>
                <w:rFonts w:asciiTheme="minorHAnsi" w:hAnsiTheme="minorHAnsi" w:cstheme="minorHAnsi"/>
              </w:rPr>
              <w:t xml:space="preserve"> / </w:t>
            </w:r>
            <w:proofErr w:type="spellStart"/>
            <w:r w:rsidRPr="00214044">
              <w:rPr>
                <w:rFonts w:asciiTheme="minorHAnsi" w:hAnsiTheme="minorHAnsi" w:cstheme="minorHAnsi"/>
              </w:rPr>
              <w:t>adres</w:t>
            </w:r>
            <w:proofErr w:type="spellEnd"/>
            <w:r w:rsidRPr="0021404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214044">
              <w:rPr>
                <w:rFonts w:asciiTheme="minorHAnsi" w:hAnsiTheme="minorHAnsi" w:cstheme="minorHAnsi"/>
              </w:rPr>
              <w:t>kontaktowy</w:t>
            </w:r>
            <w:proofErr w:type="spellEnd"/>
          </w:p>
        </w:tc>
        <w:tc>
          <w:tcPr>
            <w:tcW w:w="2040" w:type="dxa"/>
            <w:vAlign w:val="center"/>
          </w:tcPr>
          <w:p w14:paraId="4697A567" w14:textId="77777777" w:rsidR="000E4EA0" w:rsidRPr="00214044" w:rsidRDefault="000E4EA0" w:rsidP="00191E35">
            <w:pPr>
              <w:pStyle w:val="TableParagraph"/>
              <w:spacing w:before="2"/>
              <w:ind w:left="107"/>
              <w:rPr>
                <w:rFonts w:asciiTheme="minorHAnsi" w:hAnsiTheme="minorHAnsi" w:cstheme="minorHAnsi"/>
              </w:rPr>
            </w:pPr>
            <w:proofErr w:type="spellStart"/>
            <w:r w:rsidRPr="00214044">
              <w:rPr>
                <w:rFonts w:asciiTheme="minorHAnsi" w:hAnsiTheme="minorHAnsi" w:cstheme="minorHAnsi"/>
              </w:rPr>
              <w:t>Województwo</w:t>
            </w:r>
            <w:proofErr w:type="spellEnd"/>
            <w:r w:rsidRPr="00214044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3150" w:type="dxa"/>
            <w:vAlign w:val="center"/>
          </w:tcPr>
          <w:p w14:paraId="42B144BF" w14:textId="77777777" w:rsidR="000E4EA0" w:rsidRPr="00214044" w:rsidRDefault="000E4EA0" w:rsidP="00191E35">
            <w:pPr>
              <w:pStyle w:val="TableParagraph"/>
              <w:ind w:left="113"/>
              <w:rPr>
                <w:rFonts w:asciiTheme="minorHAnsi" w:hAnsiTheme="minorHAnsi" w:cstheme="minorHAnsi"/>
              </w:rPr>
            </w:pPr>
          </w:p>
        </w:tc>
      </w:tr>
      <w:tr w:rsidR="000E4EA0" w:rsidRPr="00214044" w14:paraId="34FFF303" w14:textId="77777777" w:rsidTr="00191E35">
        <w:trPr>
          <w:trHeight w:val="414"/>
        </w:trPr>
        <w:tc>
          <w:tcPr>
            <w:tcW w:w="4021" w:type="dxa"/>
            <w:vMerge/>
            <w:tcBorders>
              <w:top w:val="nil"/>
            </w:tcBorders>
            <w:shd w:val="clear" w:color="auto" w:fill="D9D9D9"/>
            <w:vAlign w:val="center"/>
          </w:tcPr>
          <w:p w14:paraId="1ABDED64" w14:textId="77777777" w:rsidR="000E4EA0" w:rsidRPr="00214044" w:rsidRDefault="000E4EA0" w:rsidP="00191E35">
            <w:pPr>
              <w:rPr>
                <w:rFonts w:cstheme="minorHAnsi"/>
              </w:rPr>
            </w:pPr>
          </w:p>
        </w:tc>
        <w:tc>
          <w:tcPr>
            <w:tcW w:w="2040" w:type="dxa"/>
            <w:vAlign w:val="center"/>
          </w:tcPr>
          <w:p w14:paraId="0348CB48" w14:textId="77777777" w:rsidR="000E4EA0" w:rsidRPr="00214044" w:rsidRDefault="000E4EA0" w:rsidP="00191E35">
            <w:pPr>
              <w:pStyle w:val="TableParagraph"/>
              <w:spacing w:before="1"/>
              <w:ind w:left="107"/>
              <w:rPr>
                <w:rFonts w:asciiTheme="minorHAnsi" w:hAnsiTheme="minorHAnsi" w:cstheme="minorHAnsi"/>
              </w:rPr>
            </w:pPr>
            <w:r w:rsidRPr="00214044">
              <w:rPr>
                <w:rFonts w:asciiTheme="minorHAnsi" w:hAnsiTheme="minorHAnsi" w:cstheme="minorHAnsi"/>
              </w:rPr>
              <w:t>Powiat:</w:t>
            </w:r>
          </w:p>
        </w:tc>
        <w:tc>
          <w:tcPr>
            <w:tcW w:w="3150" w:type="dxa"/>
            <w:vAlign w:val="center"/>
          </w:tcPr>
          <w:p w14:paraId="1AAB343E" w14:textId="77777777" w:rsidR="000E4EA0" w:rsidRPr="00214044" w:rsidRDefault="000E4EA0" w:rsidP="00191E35">
            <w:pPr>
              <w:pStyle w:val="TableParagraph"/>
              <w:ind w:left="113"/>
              <w:rPr>
                <w:rFonts w:asciiTheme="minorHAnsi" w:hAnsiTheme="minorHAnsi" w:cstheme="minorHAnsi"/>
              </w:rPr>
            </w:pPr>
          </w:p>
        </w:tc>
      </w:tr>
      <w:tr w:rsidR="000E4EA0" w:rsidRPr="00214044" w14:paraId="6E4CF7B5" w14:textId="77777777" w:rsidTr="00191E35">
        <w:trPr>
          <w:trHeight w:val="413"/>
        </w:trPr>
        <w:tc>
          <w:tcPr>
            <w:tcW w:w="4021" w:type="dxa"/>
            <w:vMerge/>
            <w:tcBorders>
              <w:top w:val="nil"/>
            </w:tcBorders>
            <w:shd w:val="clear" w:color="auto" w:fill="D9D9D9"/>
            <w:vAlign w:val="center"/>
          </w:tcPr>
          <w:p w14:paraId="5A1A8551" w14:textId="77777777" w:rsidR="000E4EA0" w:rsidRPr="00214044" w:rsidRDefault="000E4EA0" w:rsidP="00191E35">
            <w:pPr>
              <w:rPr>
                <w:rFonts w:cstheme="minorHAnsi"/>
              </w:rPr>
            </w:pPr>
          </w:p>
        </w:tc>
        <w:tc>
          <w:tcPr>
            <w:tcW w:w="2040" w:type="dxa"/>
            <w:vAlign w:val="center"/>
          </w:tcPr>
          <w:p w14:paraId="46795C5A" w14:textId="77777777" w:rsidR="000E4EA0" w:rsidRPr="00214044" w:rsidRDefault="000E4EA0" w:rsidP="00191E35">
            <w:pPr>
              <w:pStyle w:val="TableParagraph"/>
              <w:ind w:left="107"/>
              <w:rPr>
                <w:rFonts w:asciiTheme="minorHAnsi" w:hAnsiTheme="minorHAnsi" w:cstheme="minorHAnsi"/>
              </w:rPr>
            </w:pPr>
            <w:proofErr w:type="spellStart"/>
            <w:r w:rsidRPr="00214044">
              <w:rPr>
                <w:rFonts w:asciiTheme="minorHAnsi" w:hAnsiTheme="minorHAnsi" w:cstheme="minorHAnsi"/>
              </w:rPr>
              <w:t>Gmina</w:t>
            </w:r>
            <w:proofErr w:type="spellEnd"/>
            <w:r w:rsidRPr="00214044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3150" w:type="dxa"/>
            <w:vAlign w:val="center"/>
          </w:tcPr>
          <w:p w14:paraId="38D8C010" w14:textId="77777777" w:rsidR="000E4EA0" w:rsidRPr="00214044" w:rsidRDefault="000E4EA0" w:rsidP="00191E35">
            <w:pPr>
              <w:pStyle w:val="TableParagraph"/>
              <w:ind w:left="113"/>
              <w:rPr>
                <w:rFonts w:asciiTheme="minorHAnsi" w:hAnsiTheme="minorHAnsi" w:cstheme="minorHAnsi"/>
              </w:rPr>
            </w:pPr>
          </w:p>
        </w:tc>
      </w:tr>
      <w:tr w:rsidR="000E4EA0" w:rsidRPr="00214044" w14:paraId="59D409EC" w14:textId="77777777" w:rsidTr="00191E35">
        <w:trPr>
          <w:trHeight w:val="413"/>
        </w:trPr>
        <w:tc>
          <w:tcPr>
            <w:tcW w:w="4021" w:type="dxa"/>
            <w:vMerge/>
            <w:tcBorders>
              <w:top w:val="nil"/>
            </w:tcBorders>
            <w:shd w:val="clear" w:color="auto" w:fill="D9D9D9"/>
            <w:vAlign w:val="center"/>
          </w:tcPr>
          <w:p w14:paraId="19C7C90D" w14:textId="77777777" w:rsidR="000E4EA0" w:rsidRPr="00214044" w:rsidRDefault="000E4EA0" w:rsidP="00191E35">
            <w:pPr>
              <w:rPr>
                <w:rFonts w:cstheme="minorHAnsi"/>
              </w:rPr>
            </w:pPr>
          </w:p>
        </w:tc>
        <w:tc>
          <w:tcPr>
            <w:tcW w:w="2040" w:type="dxa"/>
            <w:vAlign w:val="center"/>
          </w:tcPr>
          <w:p w14:paraId="2078B996" w14:textId="77777777" w:rsidR="000E4EA0" w:rsidRPr="00214044" w:rsidRDefault="000E4EA0" w:rsidP="00191E35">
            <w:pPr>
              <w:pStyle w:val="TableParagraph"/>
              <w:ind w:left="107"/>
              <w:rPr>
                <w:rFonts w:asciiTheme="minorHAnsi" w:hAnsiTheme="minorHAnsi" w:cstheme="minorHAnsi"/>
              </w:rPr>
            </w:pPr>
            <w:proofErr w:type="spellStart"/>
            <w:r w:rsidRPr="00214044">
              <w:rPr>
                <w:rFonts w:asciiTheme="minorHAnsi" w:hAnsiTheme="minorHAnsi" w:cstheme="minorHAnsi"/>
              </w:rPr>
              <w:t>Miejscowość</w:t>
            </w:r>
            <w:proofErr w:type="spellEnd"/>
            <w:r w:rsidRPr="00214044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3150" w:type="dxa"/>
            <w:vAlign w:val="center"/>
          </w:tcPr>
          <w:p w14:paraId="52747C5E" w14:textId="77777777" w:rsidR="000E4EA0" w:rsidRPr="00214044" w:rsidRDefault="000E4EA0" w:rsidP="00191E35">
            <w:pPr>
              <w:pStyle w:val="TableParagraph"/>
              <w:ind w:left="113"/>
              <w:rPr>
                <w:rFonts w:asciiTheme="minorHAnsi" w:hAnsiTheme="minorHAnsi" w:cstheme="minorHAnsi"/>
              </w:rPr>
            </w:pPr>
          </w:p>
        </w:tc>
      </w:tr>
      <w:tr w:rsidR="000E4EA0" w:rsidRPr="00214044" w14:paraId="47C44E08" w14:textId="77777777" w:rsidTr="00191E35">
        <w:trPr>
          <w:trHeight w:val="414"/>
        </w:trPr>
        <w:tc>
          <w:tcPr>
            <w:tcW w:w="4021" w:type="dxa"/>
            <w:vMerge/>
            <w:tcBorders>
              <w:top w:val="nil"/>
            </w:tcBorders>
            <w:shd w:val="clear" w:color="auto" w:fill="D9D9D9"/>
            <w:vAlign w:val="center"/>
          </w:tcPr>
          <w:p w14:paraId="368D9287" w14:textId="77777777" w:rsidR="000E4EA0" w:rsidRPr="00214044" w:rsidRDefault="000E4EA0" w:rsidP="00191E35">
            <w:pPr>
              <w:rPr>
                <w:rFonts w:cstheme="minorHAnsi"/>
              </w:rPr>
            </w:pPr>
          </w:p>
        </w:tc>
        <w:tc>
          <w:tcPr>
            <w:tcW w:w="2040" w:type="dxa"/>
            <w:vAlign w:val="center"/>
          </w:tcPr>
          <w:p w14:paraId="703B1F2E" w14:textId="77777777" w:rsidR="000E4EA0" w:rsidRPr="00214044" w:rsidRDefault="000E4EA0" w:rsidP="00191E35">
            <w:pPr>
              <w:pStyle w:val="TableParagraph"/>
              <w:spacing w:before="1"/>
              <w:ind w:left="107"/>
              <w:rPr>
                <w:rFonts w:asciiTheme="minorHAnsi" w:hAnsiTheme="minorHAnsi" w:cstheme="minorHAnsi"/>
              </w:rPr>
            </w:pPr>
            <w:proofErr w:type="spellStart"/>
            <w:r w:rsidRPr="00214044">
              <w:rPr>
                <w:rFonts w:asciiTheme="minorHAnsi" w:hAnsiTheme="minorHAnsi" w:cstheme="minorHAnsi"/>
              </w:rPr>
              <w:t>Kod</w:t>
            </w:r>
            <w:proofErr w:type="spellEnd"/>
            <w:r w:rsidRPr="0021404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214044">
              <w:rPr>
                <w:rFonts w:asciiTheme="minorHAnsi" w:hAnsiTheme="minorHAnsi" w:cstheme="minorHAnsi"/>
              </w:rPr>
              <w:t>pocztowy</w:t>
            </w:r>
            <w:proofErr w:type="spellEnd"/>
            <w:r w:rsidRPr="00214044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3150" w:type="dxa"/>
            <w:vAlign w:val="center"/>
          </w:tcPr>
          <w:p w14:paraId="27281542" w14:textId="77777777" w:rsidR="000E4EA0" w:rsidRPr="00214044" w:rsidRDefault="000E4EA0" w:rsidP="00191E35">
            <w:pPr>
              <w:pStyle w:val="TableParagraph"/>
              <w:ind w:left="113"/>
              <w:rPr>
                <w:rFonts w:asciiTheme="minorHAnsi" w:hAnsiTheme="minorHAnsi" w:cstheme="minorHAnsi"/>
              </w:rPr>
            </w:pPr>
          </w:p>
        </w:tc>
      </w:tr>
      <w:tr w:rsidR="000E4EA0" w:rsidRPr="00214044" w14:paraId="36933043" w14:textId="77777777" w:rsidTr="000E4EA0">
        <w:trPr>
          <w:trHeight w:val="426"/>
        </w:trPr>
        <w:tc>
          <w:tcPr>
            <w:tcW w:w="4021" w:type="dxa"/>
            <w:shd w:val="clear" w:color="auto" w:fill="D9D9D9"/>
            <w:vAlign w:val="center"/>
          </w:tcPr>
          <w:p w14:paraId="50F26691" w14:textId="77777777" w:rsidR="000E4EA0" w:rsidRPr="00214044" w:rsidRDefault="000E4EA0" w:rsidP="000E4EA0">
            <w:pPr>
              <w:pStyle w:val="TableParagraph"/>
              <w:spacing w:before="7"/>
              <w:ind w:left="107"/>
              <w:rPr>
                <w:rFonts w:asciiTheme="minorHAnsi" w:hAnsiTheme="minorHAnsi" w:cstheme="minorHAnsi"/>
              </w:rPr>
            </w:pPr>
            <w:proofErr w:type="spellStart"/>
            <w:r w:rsidRPr="00214044">
              <w:rPr>
                <w:rFonts w:asciiTheme="minorHAnsi" w:hAnsiTheme="minorHAnsi" w:cstheme="minorHAnsi"/>
              </w:rPr>
              <w:t>Telefon</w:t>
            </w:r>
            <w:proofErr w:type="spellEnd"/>
            <w:r w:rsidRPr="0021404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214044">
              <w:rPr>
                <w:rFonts w:asciiTheme="minorHAnsi" w:hAnsiTheme="minorHAnsi" w:cstheme="minorHAnsi"/>
              </w:rPr>
              <w:t>kontaktowy</w:t>
            </w:r>
            <w:proofErr w:type="spellEnd"/>
          </w:p>
        </w:tc>
        <w:tc>
          <w:tcPr>
            <w:tcW w:w="5190" w:type="dxa"/>
            <w:gridSpan w:val="2"/>
            <w:vAlign w:val="center"/>
          </w:tcPr>
          <w:p w14:paraId="7E55A476" w14:textId="77777777" w:rsidR="000E4EA0" w:rsidRPr="00214044" w:rsidRDefault="000E4EA0" w:rsidP="000E4EA0">
            <w:pPr>
              <w:pStyle w:val="TableParagraph"/>
              <w:ind w:left="113"/>
              <w:rPr>
                <w:rFonts w:asciiTheme="minorHAnsi" w:hAnsiTheme="minorHAnsi" w:cstheme="minorHAnsi"/>
              </w:rPr>
            </w:pPr>
          </w:p>
        </w:tc>
      </w:tr>
      <w:tr w:rsidR="000E4EA0" w:rsidRPr="00214044" w14:paraId="5776F80E" w14:textId="77777777" w:rsidTr="000E4EA0">
        <w:trPr>
          <w:trHeight w:val="413"/>
        </w:trPr>
        <w:tc>
          <w:tcPr>
            <w:tcW w:w="4021" w:type="dxa"/>
            <w:shd w:val="clear" w:color="auto" w:fill="D9D9D9"/>
            <w:vAlign w:val="center"/>
          </w:tcPr>
          <w:p w14:paraId="47AF5BAC" w14:textId="77777777" w:rsidR="000E4EA0" w:rsidRPr="00214044" w:rsidRDefault="000E4EA0" w:rsidP="000E4EA0">
            <w:pPr>
              <w:pStyle w:val="TableParagraph"/>
              <w:ind w:left="107"/>
              <w:rPr>
                <w:rFonts w:asciiTheme="minorHAnsi" w:hAnsiTheme="minorHAnsi" w:cstheme="minorHAnsi"/>
              </w:rPr>
            </w:pPr>
            <w:r w:rsidRPr="00214044">
              <w:rPr>
                <w:rFonts w:asciiTheme="minorHAnsi" w:hAnsiTheme="minorHAnsi" w:cstheme="minorHAnsi"/>
              </w:rPr>
              <w:t>Adres e-mail</w:t>
            </w:r>
          </w:p>
        </w:tc>
        <w:tc>
          <w:tcPr>
            <w:tcW w:w="5190" w:type="dxa"/>
            <w:gridSpan w:val="2"/>
            <w:vAlign w:val="center"/>
          </w:tcPr>
          <w:p w14:paraId="2D5CAD74" w14:textId="77777777" w:rsidR="000E4EA0" w:rsidRPr="00214044" w:rsidRDefault="000E4EA0" w:rsidP="000E4EA0">
            <w:pPr>
              <w:pStyle w:val="TableParagraph"/>
              <w:ind w:left="113"/>
              <w:rPr>
                <w:rFonts w:asciiTheme="minorHAnsi" w:hAnsiTheme="minorHAnsi" w:cstheme="minorHAnsi"/>
              </w:rPr>
            </w:pPr>
          </w:p>
        </w:tc>
      </w:tr>
      <w:tr w:rsidR="000E4EA0" w:rsidRPr="00214044" w14:paraId="29B4CE3D" w14:textId="77777777" w:rsidTr="000E4EA0">
        <w:trPr>
          <w:trHeight w:val="537"/>
        </w:trPr>
        <w:tc>
          <w:tcPr>
            <w:tcW w:w="4021" w:type="dxa"/>
            <w:vMerge w:val="restart"/>
            <w:shd w:val="clear" w:color="auto" w:fill="D9D9D9"/>
            <w:vAlign w:val="center"/>
          </w:tcPr>
          <w:p w14:paraId="0A1724C7" w14:textId="77777777" w:rsidR="000E4EA0" w:rsidRPr="00214044" w:rsidRDefault="000E4EA0" w:rsidP="000E4EA0">
            <w:pPr>
              <w:pStyle w:val="TableParagraph"/>
              <w:spacing w:before="720"/>
              <w:ind w:left="113"/>
              <w:rPr>
                <w:rFonts w:asciiTheme="minorHAnsi" w:hAnsiTheme="minorHAnsi" w:cstheme="minorHAnsi"/>
              </w:rPr>
            </w:pPr>
            <w:proofErr w:type="spellStart"/>
            <w:r w:rsidRPr="00214044">
              <w:rPr>
                <w:rFonts w:asciiTheme="minorHAnsi" w:hAnsiTheme="minorHAnsi" w:cstheme="minorHAnsi"/>
              </w:rPr>
              <w:t>Wykształcenie</w:t>
            </w:r>
            <w:proofErr w:type="spellEnd"/>
            <w:r w:rsidRPr="00214044">
              <w:rPr>
                <w:rFonts w:asciiTheme="minorHAnsi" w:hAnsiTheme="minorHAnsi" w:cstheme="minorHAnsi"/>
              </w:rPr>
              <w:t xml:space="preserve"> (</w:t>
            </w:r>
            <w:proofErr w:type="spellStart"/>
            <w:r w:rsidRPr="00214044">
              <w:rPr>
                <w:rFonts w:asciiTheme="minorHAnsi" w:hAnsiTheme="minorHAnsi" w:cstheme="minorHAnsi"/>
              </w:rPr>
              <w:t>podkreśl</w:t>
            </w:r>
            <w:proofErr w:type="spellEnd"/>
            <w:r w:rsidRPr="0021404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214044">
              <w:rPr>
                <w:rFonts w:asciiTheme="minorHAnsi" w:hAnsiTheme="minorHAnsi" w:cstheme="minorHAnsi"/>
              </w:rPr>
              <w:t>poprawną</w:t>
            </w:r>
            <w:proofErr w:type="spellEnd"/>
            <w:r w:rsidRPr="0021404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214044">
              <w:rPr>
                <w:rFonts w:asciiTheme="minorHAnsi" w:hAnsiTheme="minorHAnsi" w:cstheme="minorHAnsi"/>
              </w:rPr>
              <w:t>odpowiedź</w:t>
            </w:r>
            <w:proofErr w:type="spellEnd"/>
            <w:r w:rsidRPr="00214044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5190" w:type="dxa"/>
            <w:gridSpan w:val="2"/>
            <w:vAlign w:val="center"/>
          </w:tcPr>
          <w:p w14:paraId="34EAAB27" w14:textId="77777777" w:rsidR="000E4EA0" w:rsidRPr="00214044" w:rsidRDefault="000E4EA0" w:rsidP="000E4EA0">
            <w:pPr>
              <w:pStyle w:val="TableParagraph"/>
              <w:tabs>
                <w:tab w:val="left" w:pos="383"/>
              </w:tabs>
              <w:spacing w:before="1"/>
              <w:ind w:left="108"/>
              <w:rPr>
                <w:rFonts w:asciiTheme="minorHAnsi" w:hAnsiTheme="minorHAnsi" w:cstheme="minorHAnsi"/>
              </w:rPr>
            </w:pPr>
            <w:proofErr w:type="spellStart"/>
            <w:r w:rsidRPr="00214044">
              <w:rPr>
                <w:rFonts w:asciiTheme="minorHAnsi" w:hAnsiTheme="minorHAnsi" w:cstheme="minorHAnsi"/>
              </w:rPr>
              <w:t>Średnie</w:t>
            </w:r>
            <w:proofErr w:type="spellEnd"/>
            <w:r w:rsidRPr="0021404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214044">
              <w:rPr>
                <w:rFonts w:asciiTheme="minorHAnsi" w:hAnsiTheme="minorHAnsi" w:cstheme="minorHAnsi"/>
              </w:rPr>
              <w:t>lub</w:t>
            </w:r>
            <w:proofErr w:type="spellEnd"/>
            <w:r w:rsidRPr="0021404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214044">
              <w:rPr>
                <w:rFonts w:asciiTheme="minorHAnsi" w:hAnsiTheme="minorHAnsi" w:cstheme="minorHAnsi"/>
              </w:rPr>
              <w:t>niższe</w:t>
            </w:r>
            <w:proofErr w:type="spellEnd"/>
            <w:r w:rsidRPr="00214044">
              <w:rPr>
                <w:rFonts w:asciiTheme="minorHAnsi" w:hAnsiTheme="minorHAnsi" w:cstheme="minorHAnsi"/>
              </w:rPr>
              <w:t xml:space="preserve"> (ISCED 0-2)</w:t>
            </w:r>
          </w:p>
        </w:tc>
      </w:tr>
      <w:tr w:rsidR="000E4EA0" w:rsidRPr="00214044" w14:paraId="4C9D4923" w14:textId="77777777" w:rsidTr="000E4EA0">
        <w:trPr>
          <w:trHeight w:val="480"/>
        </w:trPr>
        <w:tc>
          <w:tcPr>
            <w:tcW w:w="4021" w:type="dxa"/>
            <w:vMerge/>
            <w:tcBorders>
              <w:top w:val="nil"/>
            </w:tcBorders>
            <w:shd w:val="clear" w:color="auto" w:fill="D9D9D9"/>
            <w:vAlign w:val="center"/>
          </w:tcPr>
          <w:p w14:paraId="1858B030" w14:textId="77777777" w:rsidR="000E4EA0" w:rsidRPr="00214044" w:rsidRDefault="000E4EA0" w:rsidP="000E4EA0">
            <w:pPr>
              <w:rPr>
                <w:rFonts w:cstheme="minorHAnsi"/>
              </w:rPr>
            </w:pPr>
          </w:p>
        </w:tc>
        <w:tc>
          <w:tcPr>
            <w:tcW w:w="5190" w:type="dxa"/>
            <w:gridSpan w:val="2"/>
            <w:vAlign w:val="center"/>
          </w:tcPr>
          <w:p w14:paraId="1D6BD37E" w14:textId="77777777" w:rsidR="000E4EA0" w:rsidRPr="00214044" w:rsidRDefault="000E4EA0" w:rsidP="000E4EA0">
            <w:pPr>
              <w:pStyle w:val="TableParagraph"/>
              <w:tabs>
                <w:tab w:val="left" w:pos="383"/>
              </w:tabs>
              <w:spacing w:before="1"/>
              <w:ind w:left="108"/>
              <w:rPr>
                <w:rFonts w:asciiTheme="minorHAnsi" w:hAnsiTheme="minorHAnsi" w:cstheme="minorHAnsi"/>
              </w:rPr>
            </w:pPr>
            <w:proofErr w:type="spellStart"/>
            <w:r w:rsidRPr="00214044">
              <w:rPr>
                <w:rFonts w:asciiTheme="minorHAnsi" w:hAnsiTheme="minorHAnsi" w:cstheme="minorHAnsi"/>
              </w:rPr>
              <w:t>Ponadgimnazjalne</w:t>
            </w:r>
            <w:proofErr w:type="spellEnd"/>
            <w:r w:rsidRPr="0021404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214044">
              <w:rPr>
                <w:rFonts w:asciiTheme="minorHAnsi" w:hAnsiTheme="minorHAnsi" w:cstheme="minorHAnsi"/>
              </w:rPr>
              <w:t>lub</w:t>
            </w:r>
            <w:proofErr w:type="spellEnd"/>
            <w:r w:rsidRPr="0021404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214044">
              <w:rPr>
                <w:rFonts w:asciiTheme="minorHAnsi" w:hAnsiTheme="minorHAnsi" w:cstheme="minorHAnsi"/>
              </w:rPr>
              <w:t>policealne</w:t>
            </w:r>
            <w:proofErr w:type="spellEnd"/>
            <w:r w:rsidRPr="00214044">
              <w:rPr>
                <w:rFonts w:asciiTheme="minorHAnsi" w:hAnsiTheme="minorHAnsi" w:cstheme="minorHAnsi"/>
              </w:rPr>
              <w:t xml:space="preserve"> (ISCED 3-4)</w:t>
            </w:r>
          </w:p>
        </w:tc>
      </w:tr>
      <w:tr w:rsidR="000E4EA0" w:rsidRPr="00214044" w14:paraId="0C574BBB" w14:textId="77777777" w:rsidTr="000E4EA0">
        <w:trPr>
          <w:trHeight w:val="478"/>
        </w:trPr>
        <w:tc>
          <w:tcPr>
            <w:tcW w:w="4021" w:type="dxa"/>
            <w:vMerge/>
            <w:tcBorders>
              <w:top w:val="nil"/>
            </w:tcBorders>
            <w:shd w:val="clear" w:color="auto" w:fill="D9D9D9"/>
            <w:vAlign w:val="center"/>
          </w:tcPr>
          <w:p w14:paraId="490B9EAD" w14:textId="77777777" w:rsidR="000E4EA0" w:rsidRPr="00214044" w:rsidRDefault="000E4EA0" w:rsidP="000E4EA0">
            <w:pPr>
              <w:rPr>
                <w:rFonts w:cstheme="minorHAnsi"/>
              </w:rPr>
            </w:pPr>
          </w:p>
        </w:tc>
        <w:tc>
          <w:tcPr>
            <w:tcW w:w="5190" w:type="dxa"/>
            <w:gridSpan w:val="2"/>
            <w:vAlign w:val="center"/>
          </w:tcPr>
          <w:p w14:paraId="5DD34051" w14:textId="77777777" w:rsidR="000E4EA0" w:rsidRPr="00214044" w:rsidRDefault="000E4EA0" w:rsidP="000E4EA0">
            <w:pPr>
              <w:pStyle w:val="TableParagraph"/>
              <w:tabs>
                <w:tab w:val="left" w:pos="383"/>
              </w:tabs>
              <w:ind w:left="108"/>
              <w:rPr>
                <w:rFonts w:asciiTheme="minorHAnsi" w:hAnsiTheme="minorHAnsi" w:cstheme="minorHAnsi"/>
              </w:rPr>
            </w:pPr>
            <w:proofErr w:type="spellStart"/>
            <w:r w:rsidRPr="00214044">
              <w:rPr>
                <w:rFonts w:asciiTheme="minorHAnsi" w:hAnsiTheme="minorHAnsi" w:cstheme="minorHAnsi"/>
              </w:rPr>
              <w:t>Wyższe</w:t>
            </w:r>
            <w:proofErr w:type="spellEnd"/>
            <w:r w:rsidRPr="00214044">
              <w:rPr>
                <w:rFonts w:asciiTheme="minorHAnsi" w:hAnsiTheme="minorHAnsi" w:cstheme="minorHAnsi"/>
              </w:rPr>
              <w:t xml:space="preserve"> (ISCED 5-8)</w:t>
            </w:r>
          </w:p>
        </w:tc>
      </w:tr>
    </w:tbl>
    <w:p w14:paraId="0C00F26B" w14:textId="77777777" w:rsidR="000E4EA0" w:rsidRPr="00214044" w:rsidRDefault="000E4EA0" w:rsidP="000E4EA0">
      <w:pPr>
        <w:rPr>
          <w:rFonts w:cstheme="minorHAnsi"/>
        </w:rPr>
        <w:sectPr w:rsidR="000E4EA0" w:rsidRPr="00214044" w:rsidSect="000E4EA0">
          <w:headerReference w:type="default" r:id="rId11"/>
          <w:footerReference w:type="default" r:id="rId12"/>
          <w:pgSz w:w="11910" w:h="16840"/>
          <w:pgMar w:top="1702" w:right="1020" w:bottom="709" w:left="1300" w:header="1134" w:footer="1134" w:gutter="0"/>
          <w:pgNumType w:start="11"/>
          <w:cols w:space="708"/>
          <w:docGrid w:linePitch="299"/>
        </w:sectPr>
      </w:pPr>
    </w:p>
    <w:p w14:paraId="1B60B02A" w14:textId="77777777" w:rsidR="000E4EA0" w:rsidRPr="00214044" w:rsidRDefault="000E4EA0" w:rsidP="000E4EA0">
      <w:pPr>
        <w:rPr>
          <w:rFonts w:cstheme="minorHAnsi"/>
        </w:rPr>
      </w:pPr>
    </w:p>
    <w:p w14:paraId="6753050F" w14:textId="77777777" w:rsidR="000E4EA0" w:rsidRPr="00214044" w:rsidRDefault="000E4EA0" w:rsidP="000E4EA0">
      <w:pPr>
        <w:rPr>
          <w:rFonts w:cstheme="minorHAnsi"/>
        </w:rPr>
      </w:pPr>
    </w:p>
    <w:tbl>
      <w:tblPr>
        <w:tblStyle w:val="TableNormal1"/>
        <w:tblpPr w:leftFromText="141" w:rightFromText="141" w:vertAnchor="page" w:horzAnchor="margin" w:tblpY="1681"/>
        <w:tblW w:w="92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21"/>
        <w:gridCol w:w="5189"/>
      </w:tblGrid>
      <w:tr w:rsidR="000E4EA0" w:rsidRPr="00214044" w14:paraId="111821C6" w14:textId="77777777" w:rsidTr="000E4EA0">
        <w:trPr>
          <w:trHeight w:val="839"/>
        </w:trPr>
        <w:tc>
          <w:tcPr>
            <w:tcW w:w="4021" w:type="dxa"/>
            <w:vMerge w:val="restart"/>
            <w:shd w:val="clear" w:color="auto" w:fill="D9D9D9"/>
            <w:vAlign w:val="center"/>
          </w:tcPr>
          <w:p w14:paraId="76F60D6D" w14:textId="77777777" w:rsidR="000E4EA0" w:rsidRPr="00214044" w:rsidRDefault="000E4EA0" w:rsidP="000E4EA0">
            <w:pPr>
              <w:pStyle w:val="TableParagraph"/>
              <w:spacing w:before="120"/>
              <w:ind w:left="113"/>
              <w:rPr>
                <w:rFonts w:asciiTheme="minorHAnsi" w:hAnsiTheme="minorHAnsi" w:cstheme="minorHAnsi"/>
                <w:lang w:val="pl-PL"/>
              </w:rPr>
            </w:pPr>
            <w:bookmarkStart w:id="0" w:name="OŚWIADCZENIA:_"/>
            <w:bookmarkEnd w:id="0"/>
            <w:r w:rsidRPr="00214044">
              <w:rPr>
                <w:rFonts w:asciiTheme="minorHAnsi" w:hAnsiTheme="minorHAnsi" w:cstheme="minorHAnsi"/>
                <w:lang w:val="pl-PL"/>
              </w:rPr>
              <w:t xml:space="preserve">Status osoby na rynku pracy </w:t>
            </w:r>
            <w:r w:rsidRPr="00214044">
              <w:rPr>
                <w:rFonts w:asciiTheme="minorHAnsi" w:hAnsiTheme="minorHAnsi" w:cstheme="minorHAnsi"/>
                <w:lang w:val="pl-PL"/>
              </w:rPr>
              <w:br/>
              <w:t>w chwili przystąpienia do projektu (podkreśl poprawną odpowiedź)</w:t>
            </w:r>
          </w:p>
        </w:tc>
        <w:tc>
          <w:tcPr>
            <w:tcW w:w="5189" w:type="dxa"/>
            <w:vAlign w:val="center"/>
          </w:tcPr>
          <w:p w14:paraId="586E0DE6" w14:textId="77777777" w:rsidR="000E4EA0" w:rsidRPr="00214044" w:rsidRDefault="000E4EA0" w:rsidP="000E4EA0">
            <w:pPr>
              <w:pStyle w:val="TableParagraph"/>
              <w:tabs>
                <w:tab w:val="left" w:pos="382"/>
              </w:tabs>
              <w:ind w:left="107"/>
              <w:rPr>
                <w:rFonts w:asciiTheme="minorHAnsi" w:hAnsiTheme="minorHAnsi" w:cstheme="minorHAnsi"/>
                <w:lang w:val="pl-PL"/>
              </w:rPr>
            </w:pPr>
            <w:r w:rsidRPr="00214044">
              <w:rPr>
                <w:rFonts w:asciiTheme="minorHAnsi" w:hAnsiTheme="minorHAnsi" w:cstheme="minorHAnsi"/>
                <w:lang w:val="pl-PL"/>
              </w:rPr>
              <w:t xml:space="preserve">Osoba pracująca w </w:t>
            </w:r>
            <w:r w:rsidRPr="00214044">
              <w:rPr>
                <w:rFonts w:asciiTheme="minorHAnsi" w:hAnsiTheme="minorHAnsi" w:cstheme="minorHAnsi"/>
              </w:rPr>
              <w:t>……………………………… …………………………………………………….</w:t>
            </w:r>
          </w:p>
        </w:tc>
      </w:tr>
      <w:tr w:rsidR="000E4EA0" w:rsidRPr="00214044" w14:paraId="460516D6" w14:textId="77777777" w:rsidTr="000E4EA0">
        <w:trPr>
          <w:trHeight w:val="553"/>
        </w:trPr>
        <w:tc>
          <w:tcPr>
            <w:tcW w:w="4021" w:type="dxa"/>
            <w:vMerge/>
            <w:shd w:val="clear" w:color="auto" w:fill="D9D9D9"/>
            <w:vAlign w:val="center"/>
          </w:tcPr>
          <w:p w14:paraId="65D46E03" w14:textId="77777777" w:rsidR="000E4EA0" w:rsidRPr="00214044" w:rsidRDefault="000E4EA0" w:rsidP="000E4EA0">
            <w:pPr>
              <w:pStyle w:val="TableParagraph"/>
              <w:spacing w:before="360"/>
              <w:ind w:left="113"/>
              <w:rPr>
                <w:rFonts w:asciiTheme="minorHAnsi" w:hAnsiTheme="minorHAnsi" w:cstheme="minorHAnsi"/>
              </w:rPr>
            </w:pPr>
          </w:p>
        </w:tc>
        <w:tc>
          <w:tcPr>
            <w:tcW w:w="5189" w:type="dxa"/>
            <w:vAlign w:val="center"/>
          </w:tcPr>
          <w:p w14:paraId="218D5510" w14:textId="77777777" w:rsidR="000E4EA0" w:rsidRPr="00214044" w:rsidRDefault="000E4EA0" w:rsidP="000E4EA0">
            <w:pPr>
              <w:pStyle w:val="TableParagraph"/>
              <w:tabs>
                <w:tab w:val="left" w:pos="382"/>
              </w:tabs>
              <w:ind w:left="107"/>
              <w:rPr>
                <w:rFonts w:asciiTheme="minorHAnsi" w:hAnsiTheme="minorHAnsi" w:cstheme="minorHAnsi"/>
                <w:lang w:val="pl-PL"/>
              </w:rPr>
            </w:pPr>
            <w:r w:rsidRPr="00214044">
              <w:rPr>
                <w:rFonts w:asciiTheme="minorHAnsi" w:hAnsiTheme="minorHAnsi" w:cstheme="minorHAnsi"/>
                <w:lang w:val="pl-PL"/>
              </w:rPr>
              <w:t>Osoba bierna zawodowo</w:t>
            </w:r>
          </w:p>
        </w:tc>
      </w:tr>
      <w:tr w:rsidR="000E4EA0" w:rsidRPr="00214044" w14:paraId="43614C4D" w14:textId="77777777" w:rsidTr="000E4EA0">
        <w:trPr>
          <w:trHeight w:val="478"/>
        </w:trPr>
        <w:tc>
          <w:tcPr>
            <w:tcW w:w="4021" w:type="dxa"/>
            <w:vMerge w:val="restart"/>
            <w:shd w:val="clear" w:color="auto" w:fill="D9D9D9"/>
            <w:vAlign w:val="center"/>
          </w:tcPr>
          <w:p w14:paraId="4C49E948" w14:textId="77777777" w:rsidR="000E4EA0" w:rsidRPr="00214044" w:rsidRDefault="000E4EA0" w:rsidP="000E4EA0">
            <w:pPr>
              <w:pStyle w:val="TableParagraph"/>
              <w:spacing w:before="360"/>
              <w:ind w:left="113"/>
              <w:rPr>
                <w:rFonts w:asciiTheme="minorHAnsi" w:hAnsiTheme="minorHAnsi" w:cstheme="minorHAnsi"/>
                <w:lang w:val="pl-PL"/>
              </w:rPr>
            </w:pPr>
            <w:bookmarkStart w:id="1" w:name="Status_osoby_na_rynku_pracy_w_chwili_prz"/>
            <w:bookmarkStart w:id="2" w:name="☐_Tak_"/>
            <w:bookmarkEnd w:id="1"/>
            <w:bookmarkEnd w:id="2"/>
            <w:r w:rsidRPr="00214044">
              <w:rPr>
                <w:rFonts w:asciiTheme="minorHAnsi" w:hAnsiTheme="minorHAnsi" w:cstheme="minorHAnsi"/>
                <w:lang w:val="pl-PL"/>
              </w:rPr>
              <w:t>Osoba obcego pochodzenia (podkreśl poprawną odpowiedź)</w:t>
            </w:r>
          </w:p>
        </w:tc>
        <w:tc>
          <w:tcPr>
            <w:tcW w:w="5189" w:type="dxa"/>
            <w:vAlign w:val="center"/>
          </w:tcPr>
          <w:p w14:paraId="4A874B51" w14:textId="77777777" w:rsidR="000E4EA0" w:rsidRPr="00214044" w:rsidRDefault="000E4EA0" w:rsidP="000E4EA0">
            <w:pPr>
              <w:pStyle w:val="TableParagraph"/>
              <w:tabs>
                <w:tab w:val="left" w:pos="382"/>
              </w:tabs>
              <w:ind w:left="107"/>
              <w:rPr>
                <w:rFonts w:asciiTheme="minorHAnsi" w:hAnsiTheme="minorHAnsi" w:cstheme="minorHAnsi"/>
              </w:rPr>
            </w:pPr>
            <w:r w:rsidRPr="00214044">
              <w:rPr>
                <w:rFonts w:asciiTheme="minorHAnsi" w:hAnsiTheme="minorHAnsi" w:cstheme="minorHAnsi"/>
              </w:rPr>
              <w:t>Tak</w:t>
            </w:r>
          </w:p>
        </w:tc>
      </w:tr>
      <w:tr w:rsidR="000E4EA0" w:rsidRPr="00214044" w14:paraId="3BFF9452" w14:textId="77777777" w:rsidTr="000E4EA0">
        <w:trPr>
          <w:trHeight w:val="479"/>
        </w:trPr>
        <w:tc>
          <w:tcPr>
            <w:tcW w:w="4021" w:type="dxa"/>
            <w:vMerge/>
            <w:tcBorders>
              <w:top w:val="nil"/>
            </w:tcBorders>
            <w:shd w:val="clear" w:color="auto" w:fill="D9D9D9"/>
            <w:vAlign w:val="center"/>
          </w:tcPr>
          <w:p w14:paraId="06B8F2B4" w14:textId="77777777" w:rsidR="000E4EA0" w:rsidRPr="00214044" w:rsidRDefault="000E4EA0" w:rsidP="000E4EA0">
            <w:pPr>
              <w:rPr>
                <w:rFonts w:cstheme="minorHAnsi"/>
              </w:rPr>
            </w:pPr>
          </w:p>
        </w:tc>
        <w:tc>
          <w:tcPr>
            <w:tcW w:w="5189" w:type="dxa"/>
            <w:vAlign w:val="center"/>
          </w:tcPr>
          <w:p w14:paraId="004396DF" w14:textId="77777777" w:rsidR="000E4EA0" w:rsidRPr="00214044" w:rsidRDefault="000E4EA0" w:rsidP="000E4EA0">
            <w:pPr>
              <w:pStyle w:val="TableParagraph"/>
              <w:tabs>
                <w:tab w:val="left" w:pos="382"/>
              </w:tabs>
              <w:spacing w:before="1"/>
              <w:ind w:left="107"/>
              <w:rPr>
                <w:rFonts w:asciiTheme="minorHAnsi" w:hAnsiTheme="minorHAnsi" w:cstheme="minorHAnsi"/>
              </w:rPr>
            </w:pPr>
            <w:r w:rsidRPr="00214044">
              <w:rPr>
                <w:rFonts w:asciiTheme="minorHAnsi" w:hAnsiTheme="minorHAnsi" w:cstheme="minorHAnsi"/>
              </w:rPr>
              <w:t>Nie</w:t>
            </w:r>
          </w:p>
        </w:tc>
      </w:tr>
      <w:tr w:rsidR="000E4EA0" w:rsidRPr="00214044" w14:paraId="261DB31D" w14:textId="77777777" w:rsidTr="000E4EA0">
        <w:trPr>
          <w:trHeight w:val="478"/>
        </w:trPr>
        <w:tc>
          <w:tcPr>
            <w:tcW w:w="4021" w:type="dxa"/>
            <w:vMerge w:val="restart"/>
            <w:shd w:val="clear" w:color="auto" w:fill="D9D9D9"/>
            <w:vAlign w:val="center"/>
          </w:tcPr>
          <w:p w14:paraId="56E9E72E" w14:textId="77777777" w:rsidR="000E4EA0" w:rsidRPr="00214044" w:rsidRDefault="000E4EA0" w:rsidP="000E4EA0">
            <w:pPr>
              <w:pStyle w:val="TableParagraph"/>
              <w:spacing w:before="360"/>
              <w:ind w:left="113"/>
              <w:rPr>
                <w:rFonts w:asciiTheme="minorHAnsi" w:hAnsiTheme="minorHAnsi" w:cstheme="minorHAnsi"/>
                <w:lang w:val="pl-PL"/>
              </w:rPr>
            </w:pPr>
            <w:r w:rsidRPr="00214044">
              <w:rPr>
                <w:rFonts w:asciiTheme="minorHAnsi" w:hAnsiTheme="minorHAnsi" w:cstheme="minorHAnsi"/>
                <w:lang w:val="pl-PL"/>
              </w:rPr>
              <w:t>Osoba państwa trzeciego (podkreśl poprawną odpowiedź)</w:t>
            </w:r>
          </w:p>
        </w:tc>
        <w:tc>
          <w:tcPr>
            <w:tcW w:w="5189" w:type="dxa"/>
            <w:vAlign w:val="center"/>
          </w:tcPr>
          <w:p w14:paraId="6656AC52" w14:textId="77777777" w:rsidR="000E4EA0" w:rsidRPr="00214044" w:rsidRDefault="000E4EA0" w:rsidP="000E4EA0">
            <w:pPr>
              <w:pStyle w:val="TableParagraph"/>
              <w:tabs>
                <w:tab w:val="left" w:pos="382"/>
              </w:tabs>
              <w:ind w:left="107"/>
              <w:rPr>
                <w:rFonts w:asciiTheme="minorHAnsi" w:hAnsiTheme="minorHAnsi" w:cstheme="minorHAnsi"/>
              </w:rPr>
            </w:pPr>
            <w:r w:rsidRPr="00214044">
              <w:rPr>
                <w:rFonts w:asciiTheme="minorHAnsi" w:hAnsiTheme="minorHAnsi" w:cstheme="minorHAnsi"/>
              </w:rPr>
              <w:t>Tak</w:t>
            </w:r>
          </w:p>
        </w:tc>
      </w:tr>
      <w:tr w:rsidR="000E4EA0" w:rsidRPr="00214044" w14:paraId="30AB9677" w14:textId="77777777" w:rsidTr="000E4EA0">
        <w:trPr>
          <w:trHeight w:val="478"/>
        </w:trPr>
        <w:tc>
          <w:tcPr>
            <w:tcW w:w="4021" w:type="dxa"/>
            <w:vMerge/>
            <w:tcBorders>
              <w:top w:val="nil"/>
            </w:tcBorders>
            <w:shd w:val="clear" w:color="auto" w:fill="D9D9D9"/>
            <w:vAlign w:val="center"/>
          </w:tcPr>
          <w:p w14:paraId="5C6D1389" w14:textId="77777777" w:rsidR="000E4EA0" w:rsidRPr="00214044" w:rsidRDefault="000E4EA0" w:rsidP="000E4EA0">
            <w:pPr>
              <w:rPr>
                <w:rFonts w:cstheme="minorHAnsi"/>
              </w:rPr>
            </w:pPr>
          </w:p>
        </w:tc>
        <w:tc>
          <w:tcPr>
            <w:tcW w:w="5189" w:type="dxa"/>
            <w:vAlign w:val="center"/>
          </w:tcPr>
          <w:p w14:paraId="5F934ADB" w14:textId="77777777" w:rsidR="000E4EA0" w:rsidRPr="00214044" w:rsidRDefault="000E4EA0" w:rsidP="000E4EA0">
            <w:pPr>
              <w:pStyle w:val="TableParagraph"/>
              <w:tabs>
                <w:tab w:val="left" w:pos="382"/>
              </w:tabs>
              <w:ind w:left="107"/>
              <w:rPr>
                <w:rFonts w:asciiTheme="minorHAnsi" w:hAnsiTheme="minorHAnsi" w:cstheme="minorHAnsi"/>
              </w:rPr>
            </w:pPr>
            <w:r w:rsidRPr="00214044">
              <w:rPr>
                <w:rFonts w:asciiTheme="minorHAnsi" w:hAnsiTheme="minorHAnsi" w:cstheme="minorHAnsi"/>
              </w:rPr>
              <w:t>Nie</w:t>
            </w:r>
          </w:p>
        </w:tc>
      </w:tr>
      <w:tr w:rsidR="000E4EA0" w:rsidRPr="00214044" w14:paraId="32229721" w14:textId="77777777" w:rsidTr="000E4EA0">
        <w:trPr>
          <w:trHeight w:val="479"/>
        </w:trPr>
        <w:tc>
          <w:tcPr>
            <w:tcW w:w="4021" w:type="dxa"/>
            <w:vMerge w:val="restart"/>
            <w:shd w:val="clear" w:color="auto" w:fill="D9D9D9"/>
            <w:vAlign w:val="center"/>
          </w:tcPr>
          <w:p w14:paraId="41B82414" w14:textId="77777777" w:rsidR="000E4EA0" w:rsidRPr="00214044" w:rsidRDefault="000E4EA0" w:rsidP="000E4EA0">
            <w:pPr>
              <w:pStyle w:val="TableParagraph"/>
              <w:spacing w:before="360"/>
              <w:ind w:left="113" w:right="510"/>
              <w:rPr>
                <w:rFonts w:asciiTheme="minorHAnsi" w:hAnsiTheme="minorHAnsi" w:cstheme="minorHAnsi"/>
                <w:lang w:val="pl-PL"/>
              </w:rPr>
            </w:pPr>
            <w:r w:rsidRPr="00214044">
              <w:rPr>
                <w:rFonts w:asciiTheme="minorHAnsi" w:hAnsiTheme="minorHAnsi" w:cstheme="minorHAnsi"/>
                <w:lang w:val="pl-PL"/>
              </w:rPr>
              <w:t>Osoba należąca do mniejszości narodowej lub etnicznej w tym</w:t>
            </w:r>
            <w:bookmarkStart w:id="3" w:name="☐_Odmowa_podania_informacji_"/>
            <w:bookmarkEnd w:id="3"/>
            <w:r w:rsidRPr="00214044">
              <w:rPr>
                <w:rFonts w:asciiTheme="minorHAnsi" w:hAnsiTheme="minorHAnsi" w:cstheme="minorHAnsi"/>
                <w:lang w:val="pl-PL"/>
              </w:rPr>
              <w:t xml:space="preserve"> społeczności marginalizowane (podkreśl poprawną odpowiedź)</w:t>
            </w:r>
          </w:p>
        </w:tc>
        <w:tc>
          <w:tcPr>
            <w:tcW w:w="5189" w:type="dxa"/>
            <w:vAlign w:val="center"/>
          </w:tcPr>
          <w:p w14:paraId="504CECBB" w14:textId="77777777" w:rsidR="000E4EA0" w:rsidRPr="00214044" w:rsidRDefault="000E4EA0" w:rsidP="000E4EA0">
            <w:pPr>
              <w:pStyle w:val="TableParagraph"/>
              <w:tabs>
                <w:tab w:val="left" w:pos="382"/>
              </w:tabs>
              <w:spacing w:before="1"/>
              <w:ind w:left="107"/>
              <w:rPr>
                <w:rFonts w:asciiTheme="minorHAnsi" w:hAnsiTheme="minorHAnsi" w:cstheme="minorHAnsi"/>
              </w:rPr>
            </w:pPr>
            <w:r w:rsidRPr="00214044">
              <w:rPr>
                <w:rFonts w:asciiTheme="minorHAnsi" w:hAnsiTheme="minorHAnsi" w:cstheme="minorHAnsi"/>
              </w:rPr>
              <w:t>Tak</w:t>
            </w:r>
          </w:p>
        </w:tc>
      </w:tr>
      <w:tr w:rsidR="000E4EA0" w:rsidRPr="00214044" w14:paraId="3A4389F9" w14:textId="77777777" w:rsidTr="000E4EA0">
        <w:trPr>
          <w:trHeight w:val="478"/>
        </w:trPr>
        <w:tc>
          <w:tcPr>
            <w:tcW w:w="4021" w:type="dxa"/>
            <w:vMerge/>
            <w:tcBorders>
              <w:top w:val="nil"/>
            </w:tcBorders>
            <w:shd w:val="clear" w:color="auto" w:fill="D9D9D9"/>
            <w:vAlign w:val="center"/>
          </w:tcPr>
          <w:p w14:paraId="740C949E" w14:textId="77777777" w:rsidR="000E4EA0" w:rsidRPr="00214044" w:rsidRDefault="000E4EA0" w:rsidP="000E4EA0">
            <w:pPr>
              <w:rPr>
                <w:rFonts w:cstheme="minorHAnsi"/>
              </w:rPr>
            </w:pPr>
          </w:p>
        </w:tc>
        <w:tc>
          <w:tcPr>
            <w:tcW w:w="5189" w:type="dxa"/>
            <w:vAlign w:val="center"/>
          </w:tcPr>
          <w:p w14:paraId="21AE641E" w14:textId="77777777" w:rsidR="000E4EA0" w:rsidRPr="00214044" w:rsidRDefault="000E4EA0" w:rsidP="000E4EA0">
            <w:pPr>
              <w:pStyle w:val="TableParagraph"/>
              <w:tabs>
                <w:tab w:val="left" w:pos="382"/>
              </w:tabs>
              <w:ind w:left="107"/>
              <w:rPr>
                <w:rFonts w:asciiTheme="minorHAnsi" w:hAnsiTheme="minorHAnsi" w:cstheme="minorHAnsi"/>
              </w:rPr>
            </w:pPr>
            <w:r w:rsidRPr="00214044">
              <w:rPr>
                <w:rFonts w:asciiTheme="minorHAnsi" w:hAnsiTheme="minorHAnsi" w:cstheme="minorHAnsi"/>
              </w:rPr>
              <w:t>Nie</w:t>
            </w:r>
          </w:p>
        </w:tc>
      </w:tr>
      <w:tr w:rsidR="000E4EA0" w:rsidRPr="00214044" w14:paraId="19E8E536" w14:textId="77777777" w:rsidTr="000E4EA0">
        <w:trPr>
          <w:trHeight w:val="575"/>
        </w:trPr>
        <w:tc>
          <w:tcPr>
            <w:tcW w:w="4021" w:type="dxa"/>
            <w:vMerge/>
            <w:tcBorders>
              <w:top w:val="nil"/>
            </w:tcBorders>
            <w:shd w:val="clear" w:color="auto" w:fill="D9D9D9"/>
            <w:vAlign w:val="center"/>
          </w:tcPr>
          <w:p w14:paraId="4C10DC57" w14:textId="77777777" w:rsidR="000E4EA0" w:rsidRPr="00214044" w:rsidRDefault="000E4EA0" w:rsidP="000E4EA0">
            <w:pPr>
              <w:rPr>
                <w:rFonts w:cstheme="minorHAnsi"/>
              </w:rPr>
            </w:pPr>
          </w:p>
        </w:tc>
        <w:tc>
          <w:tcPr>
            <w:tcW w:w="5189" w:type="dxa"/>
            <w:vAlign w:val="center"/>
          </w:tcPr>
          <w:p w14:paraId="3DE1C900" w14:textId="77777777" w:rsidR="000E4EA0" w:rsidRPr="00214044" w:rsidRDefault="000E4EA0" w:rsidP="000E4EA0">
            <w:pPr>
              <w:pStyle w:val="TableParagraph"/>
              <w:tabs>
                <w:tab w:val="left" w:pos="382"/>
              </w:tabs>
              <w:ind w:left="107"/>
              <w:rPr>
                <w:rFonts w:asciiTheme="minorHAnsi" w:hAnsiTheme="minorHAnsi" w:cstheme="minorHAnsi"/>
              </w:rPr>
            </w:pPr>
            <w:proofErr w:type="spellStart"/>
            <w:r w:rsidRPr="00214044">
              <w:rPr>
                <w:rFonts w:asciiTheme="minorHAnsi" w:hAnsiTheme="minorHAnsi" w:cstheme="minorHAnsi"/>
              </w:rPr>
              <w:t>Odmowa</w:t>
            </w:r>
            <w:proofErr w:type="spellEnd"/>
            <w:r w:rsidRPr="0021404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214044">
              <w:rPr>
                <w:rFonts w:asciiTheme="minorHAnsi" w:hAnsiTheme="minorHAnsi" w:cstheme="minorHAnsi"/>
              </w:rPr>
              <w:t>podania</w:t>
            </w:r>
            <w:proofErr w:type="spellEnd"/>
            <w:r w:rsidRPr="00214044">
              <w:rPr>
                <w:rFonts w:asciiTheme="minorHAnsi" w:hAnsiTheme="minorHAnsi" w:cstheme="minorHAnsi"/>
                <w:spacing w:val="-3"/>
              </w:rPr>
              <w:t xml:space="preserve"> </w:t>
            </w:r>
            <w:proofErr w:type="spellStart"/>
            <w:r w:rsidRPr="00214044">
              <w:rPr>
                <w:rFonts w:asciiTheme="minorHAnsi" w:hAnsiTheme="minorHAnsi" w:cstheme="minorHAnsi"/>
              </w:rPr>
              <w:t>informacji</w:t>
            </w:r>
            <w:proofErr w:type="spellEnd"/>
          </w:p>
        </w:tc>
      </w:tr>
      <w:tr w:rsidR="000E4EA0" w:rsidRPr="00214044" w14:paraId="1D5D2F09" w14:textId="77777777" w:rsidTr="000E4EA0">
        <w:trPr>
          <w:trHeight w:val="479"/>
        </w:trPr>
        <w:tc>
          <w:tcPr>
            <w:tcW w:w="4021" w:type="dxa"/>
            <w:vMerge w:val="restart"/>
            <w:shd w:val="clear" w:color="auto" w:fill="D9D9D9"/>
            <w:vAlign w:val="center"/>
          </w:tcPr>
          <w:p w14:paraId="16AE04CA" w14:textId="77777777" w:rsidR="000E4EA0" w:rsidRPr="00214044" w:rsidRDefault="000E4EA0" w:rsidP="000E4EA0">
            <w:pPr>
              <w:pStyle w:val="TableParagraph"/>
              <w:spacing w:before="480" w:line="276" w:lineRule="auto"/>
              <w:ind w:left="113" w:right="561"/>
              <w:rPr>
                <w:rFonts w:asciiTheme="minorHAnsi" w:hAnsiTheme="minorHAnsi" w:cstheme="minorHAnsi"/>
                <w:lang w:val="pl-PL"/>
              </w:rPr>
            </w:pPr>
            <w:r w:rsidRPr="00214044">
              <w:rPr>
                <w:rFonts w:asciiTheme="minorHAnsi" w:hAnsiTheme="minorHAnsi" w:cstheme="minorHAnsi"/>
                <w:lang w:val="pl-PL"/>
              </w:rPr>
              <w:t>Osoba bezdomna lub dotknięta wykluczeniem z dostępu do mieszkań (podkreśl poprawną odpowiedź)</w:t>
            </w:r>
          </w:p>
        </w:tc>
        <w:tc>
          <w:tcPr>
            <w:tcW w:w="5189" w:type="dxa"/>
            <w:vAlign w:val="center"/>
          </w:tcPr>
          <w:p w14:paraId="2CFA6764" w14:textId="77777777" w:rsidR="000E4EA0" w:rsidRPr="00214044" w:rsidRDefault="000E4EA0" w:rsidP="000E4EA0">
            <w:pPr>
              <w:pStyle w:val="TableParagraph"/>
              <w:tabs>
                <w:tab w:val="left" w:pos="382"/>
              </w:tabs>
              <w:spacing w:before="1"/>
              <w:ind w:left="107"/>
              <w:rPr>
                <w:rFonts w:asciiTheme="minorHAnsi" w:hAnsiTheme="minorHAnsi" w:cstheme="minorHAnsi"/>
              </w:rPr>
            </w:pPr>
            <w:r w:rsidRPr="00214044">
              <w:rPr>
                <w:rFonts w:asciiTheme="minorHAnsi" w:hAnsiTheme="minorHAnsi" w:cstheme="minorHAnsi"/>
              </w:rPr>
              <w:t>Tak</w:t>
            </w:r>
          </w:p>
        </w:tc>
      </w:tr>
      <w:tr w:rsidR="000E4EA0" w:rsidRPr="00214044" w14:paraId="6036485E" w14:textId="77777777" w:rsidTr="000E4EA0">
        <w:trPr>
          <w:trHeight w:val="478"/>
        </w:trPr>
        <w:tc>
          <w:tcPr>
            <w:tcW w:w="4021" w:type="dxa"/>
            <w:vMerge/>
            <w:tcBorders>
              <w:top w:val="nil"/>
            </w:tcBorders>
            <w:shd w:val="clear" w:color="auto" w:fill="D9D9D9"/>
            <w:vAlign w:val="center"/>
          </w:tcPr>
          <w:p w14:paraId="1AE23F98" w14:textId="77777777" w:rsidR="000E4EA0" w:rsidRPr="00214044" w:rsidRDefault="000E4EA0" w:rsidP="000E4EA0">
            <w:pPr>
              <w:rPr>
                <w:rFonts w:cstheme="minorHAnsi"/>
              </w:rPr>
            </w:pPr>
          </w:p>
        </w:tc>
        <w:tc>
          <w:tcPr>
            <w:tcW w:w="5189" w:type="dxa"/>
            <w:vAlign w:val="center"/>
          </w:tcPr>
          <w:p w14:paraId="74AE5D18" w14:textId="77777777" w:rsidR="000E4EA0" w:rsidRPr="00214044" w:rsidRDefault="000E4EA0" w:rsidP="000E4EA0">
            <w:pPr>
              <w:pStyle w:val="TableParagraph"/>
              <w:tabs>
                <w:tab w:val="left" w:pos="382"/>
              </w:tabs>
              <w:ind w:left="107"/>
              <w:rPr>
                <w:rFonts w:asciiTheme="minorHAnsi" w:hAnsiTheme="minorHAnsi" w:cstheme="minorHAnsi"/>
              </w:rPr>
            </w:pPr>
            <w:r w:rsidRPr="00214044">
              <w:rPr>
                <w:rFonts w:asciiTheme="minorHAnsi" w:hAnsiTheme="minorHAnsi" w:cstheme="minorHAnsi"/>
              </w:rPr>
              <w:t>Nie</w:t>
            </w:r>
          </w:p>
        </w:tc>
      </w:tr>
      <w:tr w:rsidR="000E4EA0" w:rsidRPr="00214044" w14:paraId="712783D8" w14:textId="77777777" w:rsidTr="000E4EA0">
        <w:trPr>
          <w:trHeight w:val="478"/>
        </w:trPr>
        <w:tc>
          <w:tcPr>
            <w:tcW w:w="4021" w:type="dxa"/>
            <w:vMerge/>
            <w:tcBorders>
              <w:top w:val="nil"/>
            </w:tcBorders>
            <w:shd w:val="clear" w:color="auto" w:fill="D9D9D9"/>
            <w:vAlign w:val="center"/>
          </w:tcPr>
          <w:p w14:paraId="1D8338A9" w14:textId="77777777" w:rsidR="000E4EA0" w:rsidRPr="00214044" w:rsidRDefault="000E4EA0" w:rsidP="000E4EA0">
            <w:pPr>
              <w:rPr>
                <w:rFonts w:cstheme="minorHAnsi"/>
              </w:rPr>
            </w:pPr>
          </w:p>
        </w:tc>
        <w:tc>
          <w:tcPr>
            <w:tcW w:w="5189" w:type="dxa"/>
            <w:vAlign w:val="center"/>
          </w:tcPr>
          <w:p w14:paraId="4E215E32" w14:textId="77777777" w:rsidR="000E4EA0" w:rsidRPr="00214044" w:rsidRDefault="000E4EA0" w:rsidP="000E4EA0">
            <w:pPr>
              <w:pStyle w:val="TableParagraph"/>
              <w:tabs>
                <w:tab w:val="left" w:pos="382"/>
              </w:tabs>
              <w:ind w:left="107"/>
              <w:rPr>
                <w:rFonts w:asciiTheme="minorHAnsi" w:hAnsiTheme="minorHAnsi" w:cstheme="minorHAnsi"/>
              </w:rPr>
            </w:pPr>
            <w:proofErr w:type="spellStart"/>
            <w:r w:rsidRPr="00214044">
              <w:rPr>
                <w:rFonts w:asciiTheme="minorHAnsi" w:hAnsiTheme="minorHAnsi" w:cstheme="minorHAnsi"/>
              </w:rPr>
              <w:t>Odmowa</w:t>
            </w:r>
            <w:proofErr w:type="spellEnd"/>
            <w:r w:rsidRPr="0021404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214044">
              <w:rPr>
                <w:rFonts w:asciiTheme="minorHAnsi" w:hAnsiTheme="minorHAnsi" w:cstheme="minorHAnsi"/>
              </w:rPr>
              <w:t>podania</w:t>
            </w:r>
            <w:proofErr w:type="spellEnd"/>
            <w:r w:rsidRPr="00214044">
              <w:rPr>
                <w:rFonts w:asciiTheme="minorHAnsi" w:hAnsiTheme="minorHAnsi" w:cstheme="minorHAnsi"/>
                <w:spacing w:val="-3"/>
              </w:rPr>
              <w:t xml:space="preserve"> </w:t>
            </w:r>
            <w:proofErr w:type="spellStart"/>
            <w:r w:rsidRPr="00214044">
              <w:rPr>
                <w:rFonts w:asciiTheme="minorHAnsi" w:hAnsiTheme="minorHAnsi" w:cstheme="minorHAnsi"/>
              </w:rPr>
              <w:t>informacji</w:t>
            </w:r>
            <w:proofErr w:type="spellEnd"/>
          </w:p>
        </w:tc>
      </w:tr>
      <w:tr w:rsidR="000E4EA0" w:rsidRPr="00214044" w14:paraId="4E76E96F" w14:textId="77777777" w:rsidTr="000E4EA0">
        <w:trPr>
          <w:trHeight w:val="479"/>
        </w:trPr>
        <w:tc>
          <w:tcPr>
            <w:tcW w:w="4021" w:type="dxa"/>
            <w:vMerge w:val="restart"/>
            <w:shd w:val="clear" w:color="auto" w:fill="D9D9D9"/>
            <w:vAlign w:val="center"/>
          </w:tcPr>
          <w:p w14:paraId="13F9F3F3" w14:textId="77777777" w:rsidR="000E4EA0" w:rsidRPr="00214044" w:rsidRDefault="000E4EA0" w:rsidP="000E4EA0">
            <w:pPr>
              <w:pStyle w:val="TableParagraph"/>
              <w:spacing w:before="600"/>
              <w:ind w:left="113"/>
              <w:rPr>
                <w:rFonts w:asciiTheme="minorHAnsi" w:hAnsiTheme="minorHAnsi" w:cstheme="minorHAnsi"/>
                <w:lang w:val="pl-PL"/>
              </w:rPr>
            </w:pPr>
            <w:r w:rsidRPr="00214044">
              <w:rPr>
                <w:rFonts w:asciiTheme="minorHAnsi" w:hAnsiTheme="minorHAnsi" w:cstheme="minorHAnsi"/>
                <w:lang w:val="pl-PL"/>
              </w:rPr>
              <w:t>Osoba z niepełnosprawnościami (podkreśl poprawną odpowiedź)</w:t>
            </w:r>
          </w:p>
        </w:tc>
        <w:tc>
          <w:tcPr>
            <w:tcW w:w="5189" w:type="dxa"/>
            <w:vAlign w:val="center"/>
          </w:tcPr>
          <w:p w14:paraId="77107C21" w14:textId="77777777" w:rsidR="000E4EA0" w:rsidRPr="00214044" w:rsidRDefault="000E4EA0" w:rsidP="000E4EA0">
            <w:pPr>
              <w:pStyle w:val="TableParagraph"/>
              <w:tabs>
                <w:tab w:val="left" w:pos="382"/>
              </w:tabs>
              <w:spacing w:before="1"/>
              <w:ind w:left="107"/>
              <w:rPr>
                <w:rFonts w:asciiTheme="minorHAnsi" w:hAnsiTheme="minorHAnsi" w:cstheme="minorHAnsi"/>
              </w:rPr>
            </w:pPr>
            <w:r w:rsidRPr="00214044">
              <w:rPr>
                <w:rFonts w:asciiTheme="minorHAnsi" w:hAnsiTheme="minorHAnsi" w:cstheme="minorHAnsi"/>
              </w:rPr>
              <w:t>Tak</w:t>
            </w:r>
          </w:p>
        </w:tc>
      </w:tr>
      <w:tr w:rsidR="000E4EA0" w:rsidRPr="00214044" w14:paraId="6E73862B" w14:textId="77777777" w:rsidTr="000E4EA0">
        <w:trPr>
          <w:trHeight w:val="478"/>
        </w:trPr>
        <w:tc>
          <w:tcPr>
            <w:tcW w:w="4021" w:type="dxa"/>
            <w:vMerge/>
            <w:tcBorders>
              <w:top w:val="nil"/>
            </w:tcBorders>
            <w:shd w:val="clear" w:color="auto" w:fill="D9D9D9"/>
            <w:vAlign w:val="center"/>
          </w:tcPr>
          <w:p w14:paraId="42E63372" w14:textId="77777777" w:rsidR="000E4EA0" w:rsidRPr="00214044" w:rsidRDefault="000E4EA0" w:rsidP="000E4EA0">
            <w:pPr>
              <w:rPr>
                <w:rFonts w:cstheme="minorHAnsi"/>
              </w:rPr>
            </w:pPr>
          </w:p>
        </w:tc>
        <w:tc>
          <w:tcPr>
            <w:tcW w:w="5189" w:type="dxa"/>
            <w:vAlign w:val="center"/>
          </w:tcPr>
          <w:p w14:paraId="14507A61" w14:textId="77777777" w:rsidR="000E4EA0" w:rsidRPr="00214044" w:rsidRDefault="000E4EA0" w:rsidP="000E4EA0">
            <w:pPr>
              <w:pStyle w:val="TableParagraph"/>
              <w:tabs>
                <w:tab w:val="left" w:pos="382"/>
              </w:tabs>
              <w:ind w:left="107"/>
              <w:rPr>
                <w:rFonts w:asciiTheme="minorHAnsi" w:hAnsiTheme="minorHAnsi" w:cstheme="minorHAnsi"/>
              </w:rPr>
            </w:pPr>
            <w:r w:rsidRPr="00214044">
              <w:rPr>
                <w:rFonts w:asciiTheme="minorHAnsi" w:hAnsiTheme="minorHAnsi" w:cstheme="minorHAnsi"/>
              </w:rPr>
              <w:t>Nie</w:t>
            </w:r>
          </w:p>
        </w:tc>
      </w:tr>
      <w:tr w:rsidR="000E4EA0" w:rsidRPr="00214044" w14:paraId="02C74610" w14:textId="77777777" w:rsidTr="000E4EA0">
        <w:trPr>
          <w:trHeight w:val="479"/>
        </w:trPr>
        <w:tc>
          <w:tcPr>
            <w:tcW w:w="4021" w:type="dxa"/>
            <w:vMerge/>
            <w:tcBorders>
              <w:top w:val="nil"/>
            </w:tcBorders>
            <w:shd w:val="clear" w:color="auto" w:fill="D9D9D9"/>
            <w:vAlign w:val="center"/>
          </w:tcPr>
          <w:p w14:paraId="60EF22E5" w14:textId="77777777" w:rsidR="000E4EA0" w:rsidRPr="00214044" w:rsidRDefault="000E4EA0" w:rsidP="000E4EA0">
            <w:pPr>
              <w:rPr>
                <w:rFonts w:cstheme="minorHAnsi"/>
              </w:rPr>
            </w:pPr>
          </w:p>
        </w:tc>
        <w:tc>
          <w:tcPr>
            <w:tcW w:w="5189" w:type="dxa"/>
            <w:vAlign w:val="center"/>
          </w:tcPr>
          <w:p w14:paraId="511A8E05" w14:textId="77777777" w:rsidR="000E4EA0" w:rsidRPr="00214044" w:rsidRDefault="000E4EA0" w:rsidP="000E4EA0">
            <w:pPr>
              <w:pStyle w:val="TableParagraph"/>
              <w:tabs>
                <w:tab w:val="left" w:pos="382"/>
              </w:tabs>
              <w:spacing w:before="1"/>
              <w:ind w:left="107"/>
              <w:rPr>
                <w:rFonts w:asciiTheme="minorHAnsi" w:hAnsiTheme="minorHAnsi" w:cstheme="minorHAnsi"/>
              </w:rPr>
            </w:pPr>
            <w:proofErr w:type="spellStart"/>
            <w:r w:rsidRPr="00214044">
              <w:rPr>
                <w:rFonts w:asciiTheme="minorHAnsi" w:hAnsiTheme="minorHAnsi" w:cstheme="minorHAnsi"/>
              </w:rPr>
              <w:t>Odmowa</w:t>
            </w:r>
            <w:proofErr w:type="spellEnd"/>
            <w:r w:rsidRPr="0021404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214044">
              <w:rPr>
                <w:rFonts w:asciiTheme="minorHAnsi" w:hAnsiTheme="minorHAnsi" w:cstheme="minorHAnsi"/>
              </w:rPr>
              <w:t>podania</w:t>
            </w:r>
            <w:proofErr w:type="spellEnd"/>
            <w:r w:rsidRPr="00214044">
              <w:rPr>
                <w:rFonts w:asciiTheme="minorHAnsi" w:hAnsiTheme="minorHAnsi" w:cstheme="minorHAnsi"/>
                <w:spacing w:val="-3"/>
              </w:rPr>
              <w:t xml:space="preserve"> </w:t>
            </w:r>
            <w:proofErr w:type="spellStart"/>
            <w:r w:rsidRPr="00214044">
              <w:rPr>
                <w:rFonts w:asciiTheme="minorHAnsi" w:hAnsiTheme="minorHAnsi" w:cstheme="minorHAnsi"/>
              </w:rPr>
              <w:t>informacji</w:t>
            </w:r>
            <w:proofErr w:type="spellEnd"/>
          </w:p>
        </w:tc>
      </w:tr>
    </w:tbl>
    <w:p w14:paraId="31D78B09" w14:textId="77777777" w:rsidR="000E4EA0" w:rsidRPr="00214044" w:rsidRDefault="000E4EA0" w:rsidP="000E4EA0">
      <w:pPr>
        <w:rPr>
          <w:rFonts w:cstheme="minorHAnsi"/>
        </w:rPr>
      </w:pPr>
      <w:r w:rsidRPr="00214044">
        <w:rPr>
          <w:rFonts w:cstheme="minorHAnsi"/>
        </w:rPr>
        <w:t>Uprzedzony/a o odpowiedzialności karnej za złożenie nieprawdziwego oświadczenia lub zatajenie prawdy niniejszym oświadczam, że dane zawarte w Formularzu uczestnictwa są zgodne z prawdą.</w:t>
      </w:r>
    </w:p>
    <w:p w14:paraId="34FDAD17" w14:textId="77777777" w:rsidR="000E4EA0" w:rsidRPr="00897CD2" w:rsidRDefault="000E4EA0" w:rsidP="000E4EA0">
      <w:pPr>
        <w:spacing w:before="600" w:line="240" w:lineRule="auto"/>
        <w:ind w:firstLine="360"/>
        <w:rPr>
          <w:rFonts w:ascii="Calibri" w:hAnsi="Calibri" w:cs="Calibri"/>
          <w:sz w:val="20"/>
          <w:szCs w:val="20"/>
        </w:rPr>
      </w:pPr>
      <w:bookmarkStart w:id="4" w:name="_Hlk210383054"/>
      <w:r w:rsidRPr="00897CD2">
        <w:rPr>
          <w:rFonts w:ascii="Calibri" w:hAnsi="Calibri" w:cs="Calibri"/>
          <w:sz w:val="20"/>
          <w:szCs w:val="20"/>
        </w:rPr>
        <w:t>____________________</w:t>
      </w:r>
      <w:r w:rsidRPr="00897CD2">
        <w:rPr>
          <w:rFonts w:ascii="Calibri" w:hAnsi="Calibri" w:cs="Calibri"/>
          <w:sz w:val="20"/>
          <w:szCs w:val="20"/>
        </w:rPr>
        <w:tab/>
      </w:r>
      <w:r w:rsidRPr="00897CD2">
        <w:rPr>
          <w:rFonts w:ascii="Calibri" w:hAnsi="Calibri" w:cs="Calibri"/>
          <w:sz w:val="20"/>
          <w:szCs w:val="20"/>
        </w:rPr>
        <w:tab/>
      </w:r>
      <w:r w:rsidRPr="00897CD2">
        <w:rPr>
          <w:rFonts w:ascii="Calibri" w:hAnsi="Calibri" w:cs="Calibri"/>
          <w:sz w:val="20"/>
          <w:szCs w:val="20"/>
        </w:rPr>
        <w:tab/>
      </w:r>
      <w:r w:rsidRPr="00897CD2">
        <w:rPr>
          <w:rFonts w:ascii="Calibri" w:hAnsi="Calibri" w:cs="Calibri"/>
          <w:sz w:val="20"/>
          <w:szCs w:val="20"/>
        </w:rPr>
        <w:tab/>
        <w:t xml:space="preserve">         _________________________</w:t>
      </w:r>
    </w:p>
    <w:p w14:paraId="02E62D84" w14:textId="77777777" w:rsidR="000E4EA0" w:rsidRPr="00897CD2" w:rsidRDefault="000E4EA0" w:rsidP="000E4EA0">
      <w:pPr>
        <w:pStyle w:val="Tekstpodstawowyzwciciem"/>
        <w:rPr>
          <w:rFonts w:ascii="Calibri" w:hAnsi="Calibri" w:cs="Calibri"/>
          <w:sz w:val="20"/>
          <w:szCs w:val="20"/>
        </w:rPr>
      </w:pPr>
      <w:r w:rsidRPr="00897CD2">
        <w:rPr>
          <w:rFonts w:ascii="Calibri" w:hAnsi="Calibri" w:cs="Calibri"/>
          <w:sz w:val="20"/>
          <w:szCs w:val="20"/>
        </w:rPr>
        <w:t xml:space="preserve">Miejscowość i data                                                                            Podpis </w:t>
      </w:r>
      <w:r>
        <w:rPr>
          <w:rFonts w:ascii="Calibri" w:hAnsi="Calibri" w:cs="Calibri"/>
          <w:sz w:val="20"/>
          <w:szCs w:val="20"/>
        </w:rPr>
        <w:t>Uczestnika/</w:t>
      </w:r>
      <w:proofErr w:type="spellStart"/>
      <w:r>
        <w:rPr>
          <w:rFonts w:ascii="Calibri" w:hAnsi="Calibri" w:cs="Calibri"/>
          <w:sz w:val="20"/>
          <w:szCs w:val="20"/>
        </w:rPr>
        <w:t>czki</w:t>
      </w:r>
      <w:proofErr w:type="spellEnd"/>
      <w:r w:rsidRPr="00897CD2">
        <w:rPr>
          <w:rFonts w:ascii="Calibri" w:hAnsi="Calibri" w:cs="Calibri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Projektu</w:t>
      </w:r>
    </w:p>
    <w:bookmarkEnd w:id="4"/>
    <w:p w14:paraId="21D8E16C" w14:textId="77777777" w:rsidR="1F744DE8" w:rsidRDefault="1F744DE8" w:rsidP="1F744DE8">
      <w:pPr>
        <w:spacing w:line="240" w:lineRule="auto"/>
        <w:rPr>
          <w:sz w:val="20"/>
          <w:szCs w:val="20"/>
        </w:rPr>
      </w:pPr>
    </w:p>
    <w:p w14:paraId="75962041" w14:textId="6C22D3D8" w:rsidR="1F744DE8" w:rsidRDefault="1F744DE8" w:rsidP="1F744DE8">
      <w:pPr>
        <w:spacing w:line="240" w:lineRule="auto"/>
        <w:rPr>
          <w:sz w:val="20"/>
          <w:szCs w:val="20"/>
        </w:rPr>
      </w:pPr>
    </w:p>
    <w:p w14:paraId="593E2065" w14:textId="365CD3AA" w:rsidR="1F744DE8" w:rsidRDefault="1F744DE8" w:rsidP="1F744DE8">
      <w:pPr>
        <w:rPr>
          <w:sz w:val="16"/>
          <w:szCs w:val="16"/>
        </w:rPr>
      </w:pPr>
    </w:p>
    <w:p w14:paraId="0D870D5D" w14:textId="1E1D603F" w:rsidR="1F744DE8" w:rsidRDefault="1F744DE8" w:rsidP="1F744DE8">
      <w:pPr>
        <w:rPr>
          <w:sz w:val="16"/>
          <w:szCs w:val="16"/>
        </w:rPr>
      </w:pPr>
    </w:p>
    <w:p w14:paraId="2922FD77" w14:textId="4AC26BFD" w:rsidR="1F744DE8" w:rsidRDefault="1F744DE8" w:rsidP="1F744DE8">
      <w:pPr>
        <w:rPr>
          <w:sz w:val="16"/>
          <w:szCs w:val="16"/>
        </w:rPr>
      </w:pPr>
    </w:p>
    <w:p w14:paraId="0C2993BD" w14:textId="595A0158" w:rsidR="1F744DE8" w:rsidRDefault="1F744DE8" w:rsidP="1F744DE8">
      <w:pPr>
        <w:rPr>
          <w:sz w:val="16"/>
          <w:szCs w:val="16"/>
        </w:rPr>
      </w:pPr>
    </w:p>
    <w:sectPr w:rsidR="1F744DE8" w:rsidSect="00911DD8">
      <w:headerReference w:type="default" r:id="rId13"/>
      <w:footerReference w:type="default" r:id="rId14"/>
      <w:pgSz w:w="11906" w:h="16838"/>
      <w:pgMar w:top="1370" w:right="1417" w:bottom="1417" w:left="1417" w:header="142" w:footer="5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E83BB4" w14:textId="77777777" w:rsidR="00E32F32" w:rsidRDefault="00E32F32" w:rsidP="00AD0D8E">
      <w:pPr>
        <w:spacing w:line="240" w:lineRule="auto"/>
      </w:pPr>
      <w:r>
        <w:separator/>
      </w:r>
    </w:p>
  </w:endnote>
  <w:endnote w:type="continuationSeparator" w:id="0">
    <w:p w14:paraId="15EA016D" w14:textId="77777777" w:rsidR="00E32F32" w:rsidRDefault="00E32F32" w:rsidP="00AD0D8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Verdana-Bold">
    <w:altName w:val="Verdana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F596A8" w14:textId="562BFDCF" w:rsidR="000E4EA0" w:rsidRDefault="000E4EA0">
    <w:pPr>
      <w:pStyle w:val="Stopka"/>
      <w:jc w:val="right"/>
    </w:pPr>
  </w:p>
  <w:sdt>
    <w:sdtPr>
      <w:id w:val="-1774162065"/>
      <w:docPartObj>
        <w:docPartGallery w:val="Page Numbers (Top of Page)"/>
        <w:docPartUnique/>
      </w:docPartObj>
    </w:sdtPr>
    <w:sdtContent>
      <w:p w14:paraId="313BBD89" w14:textId="70B4DCCB" w:rsidR="000E4EA0" w:rsidRDefault="000E4EA0" w:rsidP="000E4EA0">
        <w:pPr>
          <w:pStyle w:val="Stopka"/>
          <w:jc w:val="right"/>
        </w:pPr>
        <w:r>
          <w:t xml:space="preserve">Strona </w:t>
        </w:r>
        <w:r w:rsidRPr="000E4EA0">
          <w:rPr>
            <w:b/>
            <w:bCs/>
          </w:rPr>
          <w:t>1</w:t>
        </w:r>
        <w:r>
          <w:t xml:space="preserve"> z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>NUMPAGES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sz w:val="24"/>
            <w:szCs w:val="24"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35F9E941" w14:textId="77777777" w:rsidR="000E4EA0" w:rsidRDefault="000E4EA0">
    <w:pPr>
      <w:pStyle w:val="Tekstpodstawowy"/>
      <w:spacing w:line="14" w:lineRule="auto"/>
      <w:rPr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82595821"/>
      <w:docPartObj>
        <w:docPartGallery w:val="Page Numbers (Bottom of Page)"/>
        <w:docPartUnique/>
      </w:docPartObj>
    </w:sdtPr>
    <w:sdtContent>
      <w:sdt>
        <w:sdtPr>
          <w:id w:val="921757315"/>
          <w:docPartObj>
            <w:docPartGallery w:val="Page Numbers (Top of Page)"/>
            <w:docPartUnique/>
          </w:docPartObj>
        </w:sdtPr>
        <w:sdtContent>
          <w:p w14:paraId="3C225739" w14:textId="13A971E7" w:rsidR="00665F2F" w:rsidRDefault="00665F2F">
            <w:pPr>
              <w:pStyle w:val="Stopka"/>
              <w:jc w:val="right"/>
            </w:pPr>
            <w:r>
              <w:t xml:space="preserve">Strona </w:t>
            </w:r>
            <w:r w:rsidR="000E4EA0" w:rsidRPr="000E4EA0">
              <w:rPr>
                <w:b/>
                <w:bCs/>
              </w:rPr>
              <w:t>2</w:t>
            </w:r>
            <w:r>
              <w:t xml:space="preserve"> z </w:t>
            </w:r>
            <w:r w:rsidR="00B26F11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 w:rsidR="00B26F11">
              <w:rPr>
                <w:b/>
                <w:bCs/>
                <w:sz w:val="24"/>
                <w:szCs w:val="24"/>
              </w:rPr>
              <w:fldChar w:fldCharType="separate"/>
            </w:r>
            <w:r w:rsidR="00F05A0E">
              <w:rPr>
                <w:b/>
                <w:bCs/>
                <w:noProof/>
              </w:rPr>
              <w:t>5</w:t>
            </w:r>
            <w:r w:rsidR="00B26F11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C79053E" w14:textId="77777777" w:rsidR="00F43BE4" w:rsidRDefault="00F43BE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B4F697" w14:textId="77777777" w:rsidR="00E32F32" w:rsidRDefault="00E32F32" w:rsidP="00AD0D8E">
      <w:pPr>
        <w:spacing w:line="240" w:lineRule="auto"/>
      </w:pPr>
      <w:r>
        <w:separator/>
      </w:r>
    </w:p>
  </w:footnote>
  <w:footnote w:type="continuationSeparator" w:id="0">
    <w:p w14:paraId="0555E7CC" w14:textId="77777777" w:rsidR="00E32F32" w:rsidRDefault="00E32F32" w:rsidP="00AD0D8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07E317" w14:textId="77777777" w:rsidR="000E4EA0" w:rsidRPr="00793F91" w:rsidRDefault="000E4EA0" w:rsidP="0020084A">
    <w:pPr>
      <w:pStyle w:val="NormalnyWeb"/>
      <w:ind w:left="1412" w:firstLine="706"/>
    </w:pPr>
    <w:r>
      <w:rPr>
        <w:noProof/>
      </w:rPr>
      <w:drawing>
        <wp:anchor distT="0" distB="0" distL="114300" distR="114300" simplePos="0" relativeHeight="251662336" behindDoc="0" locked="0" layoutInCell="1" allowOverlap="1" wp14:anchorId="05700606" wp14:editId="35A3CD33">
          <wp:simplePos x="0" y="0"/>
          <wp:positionH relativeFrom="page">
            <wp:posOffset>5018405</wp:posOffset>
          </wp:positionH>
          <wp:positionV relativeFrom="page">
            <wp:posOffset>210820</wp:posOffset>
          </wp:positionV>
          <wp:extent cx="1805940" cy="509905"/>
          <wp:effectExtent l="0" t="0" r="3810" b="4445"/>
          <wp:wrapSquare wrapText="bothSides"/>
          <wp:docPr id="1569511869" name="Obraz 2" descr="Obraz zawierający tekst, Czcionka, biały, zrzut ekran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8671690" name="Obraz 2" descr="Obraz zawierający tekst, Czcionka, biały, zrzut ekranu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9033" t="14133" b="12965"/>
                  <a:stretch>
                    <a:fillRect/>
                  </a:stretch>
                </pic:blipFill>
                <pic:spPr bwMode="auto">
                  <a:xfrm>
                    <a:off x="0" y="0"/>
                    <a:ext cx="1805940" cy="509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1" wp14:anchorId="68040021" wp14:editId="7C85F3B0">
          <wp:simplePos x="0" y="0"/>
          <wp:positionH relativeFrom="page">
            <wp:posOffset>770255</wp:posOffset>
          </wp:positionH>
          <wp:positionV relativeFrom="page">
            <wp:posOffset>210820</wp:posOffset>
          </wp:positionV>
          <wp:extent cx="1798320" cy="509905"/>
          <wp:effectExtent l="0" t="0" r="0" b="4445"/>
          <wp:wrapSquare wrapText="bothSides"/>
          <wp:docPr id="1879677277" name="Obraz 1" descr="Obraz zawierający tekst, Czcionka, biały, zrzut ekran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2251833" name="Obraz 1" descr="Obraz zawierający tekst, Czcionka, biały, zrzut ekranu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133" r="49248" b="12965"/>
                  <a:stretch>
                    <a:fillRect/>
                  </a:stretch>
                </pic:blipFill>
                <pic:spPr bwMode="auto">
                  <a:xfrm>
                    <a:off x="0" y="0"/>
                    <a:ext cx="1798320" cy="509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99FA4C5" w14:textId="77777777" w:rsidR="000E4EA0" w:rsidRDefault="000E4EA0">
    <w:pPr>
      <w:pStyle w:val="Tekstpodstawowy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39E290E3" wp14:editId="43DD284F">
              <wp:simplePos x="0" y="0"/>
              <wp:positionH relativeFrom="margin">
                <wp:posOffset>1679575</wp:posOffset>
              </wp:positionH>
              <wp:positionV relativeFrom="page">
                <wp:posOffset>828675</wp:posOffset>
              </wp:positionV>
              <wp:extent cx="3600450" cy="257175"/>
              <wp:effectExtent l="0" t="0" r="0" b="9525"/>
              <wp:wrapNone/>
              <wp:docPr id="1250373527" name="Text Box 2" descr="Morze dostępności - Politechnika bez bari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00450" cy="2571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6CD27B" w14:textId="77777777" w:rsidR="000E4EA0" w:rsidRDefault="000E4EA0">
                          <w:pPr>
                            <w:spacing w:before="14"/>
                            <w:ind w:left="20"/>
                            <w:rPr>
                              <w:i/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9E290E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Morze dostępności - Politechnika bez barier" style="position:absolute;margin-left:132.25pt;margin-top:65.25pt;width:283.5pt;height:20.25pt;z-index:-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" filled="f" stroked="f">
              <v:textbox inset="0,0,0,0">
                <w:txbxContent>
                  <w:p w14:paraId="536CD27B" w14:textId="77777777" w:rsidR="000E4EA0" w:rsidRDefault="000E4EA0">
                    <w:pPr>
                      <w:spacing w:before="14"/>
                      <w:ind w:left="20"/>
                      <w:rPr>
                        <w:i/>
                        <w:sz w:val="20"/>
                      </w:rPr>
                    </w:pPr>
                  </w:p>
                </w:txbxContent>
              </v:textbox>
              <w10:wrap anchorx="margin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75E66D" w14:textId="53D81D4A" w:rsidR="003E0692" w:rsidRDefault="005124F5" w:rsidP="005124F5">
    <w:pPr>
      <w:pStyle w:val="NormalnyWeb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AB94A21" wp14:editId="0A351066">
          <wp:simplePos x="0" y="0"/>
          <wp:positionH relativeFrom="margin">
            <wp:posOffset>4118610</wp:posOffset>
          </wp:positionH>
          <wp:positionV relativeFrom="topMargin">
            <wp:posOffset>210820</wp:posOffset>
          </wp:positionV>
          <wp:extent cx="1805940" cy="509905"/>
          <wp:effectExtent l="0" t="0" r="3810" b="4445"/>
          <wp:wrapSquare wrapText="bothSides"/>
          <wp:docPr id="1109223552" name="Obraz 1" descr="Obraz zawierający tekst, Czcionka, biały, zrzut ekranu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0771835" name="Obraz 1" descr="Obraz zawierający tekst, Czcionka, biały, zrzut ekranu&#10;&#10;Opis wygenerowany automatyczni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9032" t="14133" b="12966"/>
                  <a:stretch/>
                </pic:blipFill>
                <pic:spPr bwMode="auto">
                  <a:xfrm>
                    <a:off x="0" y="0"/>
                    <a:ext cx="1805940" cy="5099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6DF94CA1" wp14:editId="7456A2E9">
          <wp:simplePos x="0" y="0"/>
          <wp:positionH relativeFrom="margin">
            <wp:posOffset>-129540</wp:posOffset>
          </wp:positionH>
          <wp:positionV relativeFrom="topMargin">
            <wp:posOffset>210820</wp:posOffset>
          </wp:positionV>
          <wp:extent cx="1798320" cy="509905"/>
          <wp:effectExtent l="0" t="0" r="0" b="4445"/>
          <wp:wrapSquare wrapText="bothSides"/>
          <wp:docPr id="497597076" name="Obraz 1" descr="Obraz zawierający tekst, Czcionka, biały, zrzut ekranu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0771835" name="Obraz 1" descr="Obraz zawierający tekst, Czcionka, biały, zrzut ekranu&#10;&#10;Opis wygenerowany automatycznie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133" r="49247" b="12966"/>
                  <a:stretch/>
                </pic:blipFill>
                <pic:spPr bwMode="auto">
                  <a:xfrm>
                    <a:off x="0" y="0"/>
                    <a:ext cx="1798320" cy="5099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C3337"/>
    <w:multiLevelType w:val="hybridMultilevel"/>
    <w:tmpl w:val="E1200CC6"/>
    <w:lvl w:ilvl="0" w:tplc="FFFFFFFF">
      <w:start w:val="1"/>
      <w:numFmt w:val="lowerLetter"/>
      <w:lvlText w:val="%1)"/>
      <w:lvlJc w:val="left"/>
      <w:pPr>
        <w:ind w:left="862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1582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01262FA3"/>
    <w:multiLevelType w:val="hybridMultilevel"/>
    <w:tmpl w:val="B48E5CF4"/>
    <w:lvl w:ilvl="0" w:tplc="5F2A464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3C01F5"/>
    <w:multiLevelType w:val="hybridMultilevel"/>
    <w:tmpl w:val="A74CC1D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EA747D"/>
    <w:multiLevelType w:val="hybridMultilevel"/>
    <w:tmpl w:val="3D928AE0"/>
    <w:lvl w:ilvl="0" w:tplc="1E8E8DB2">
      <w:start w:val="1"/>
      <w:numFmt w:val="lowerLetter"/>
      <w:lvlText w:val="l)"/>
      <w:lvlJc w:val="left"/>
      <w:pPr>
        <w:ind w:left="720" w:hanging="360"/>
      </w:pPr>
    </w:lvl>
    <w:lvl w:ilvl="1" w:tplc="5F525C5C">
      <w:start w:val="1"/>
      <w:numFmt w:val="lowerLetter"/>
      <w:lvlText w:val="%2."/>
      <w:lvlJc w:val="left"/>
      <w:pPr>
        <w:ind w:left="1440" w:hanging="360"/>
      </w:pPr>
    </w:lvl>
    <w:lvl w:ilvl="2" w:tplc="CEC2A74A">
      <w:start w:val="1"/>
      <w:numFmt w:val="lowerRoman"/>
      <w:lvlText w:val="%3."/>
      <w:lvlJc w:val="right"/>
      <w:pPr>
        <w:ind w:left="2160" w:hanging="180"/>
      </w:pPr>
    </w:lvl>
    <w:lvl w:ilvl="3" w:tplc="4A10BD28">
      <w:start w:val="1"/>
      <w:numFmt w:val="decimal"/>
      <w:lvlText w:val="%4."/>
      <w:lvlJc w:val="left"/>
      <w:pPr>
        <w:ind w:left="2880" w:hanging="360"/>
      </w:pPr>
    </w:lvl>
    <w:lvl w:ilvl="4" w:tplc="17D0D932">
      <w:start w:val="1"/>
      <w:numFmt w:val="lowerLetter"/>
      <w:lvlText w:val="%5."/>
      <w:lvlJc w:val="left"/>
      <w:pPr>
        <w:ind w:left="3600" w:hanging="360"/>
      </w:pPr>
    </w:lvl>
    <w:lvl w:ilvl="5" w:tplc="DE54C81A">
      <w:start w:val="1"/>
      <w:numFmt w:val="lowerRoman"/>
      <w:lvlText w:val="%6."/>
      <w:lvlJc w:val="right"/>
      <w:pPr>
        <w:ind w:left="4320" w:hanging="180"/>
      </w:pPr>
    </w:lvl>
    <w:lvl w:ilvl="6" w:tplc="31144062">
      <w:start w:val="1"/>
      <w:numFmt w:val="decimal"/>
      <w:lvlText w:val="%7."/>
      <w:lvlJc w:val="left"/>
      <w:pPr>
        <w:ind w:left="5040" w:hanging="360"/>
      </w:pPr>
    </w:lvl>
    <w:lvl w:ilvl="7" w:tplc="60449130">
      <w:start w:val="1"/>
      <w:numFmt w:val="lowerLetter"/>
      <w:lvlText w:val="%8."/>
      <w:lvlJc w:val="left"/>
      <w:pPr>
        <w:ind w:left="5760" w:hanging="360"/>
      </w:pPr>
    </w:lvl>
    <w:lvl w:ilvl="8" w:tplc="44C47F1E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2624EA"/>
    <w:multiLevelType w:val="hybridMultilevel"/>
    <w:tmpl w:val="9B5CA9EC"/>
    <w:lvl w:ilvl="0" w:tplc="6902DB3E">
      <w:start w:val="1"/>
      <w:numFmt w:val="bullet"/>
      <w:lvlText w:val=""/>
      <w:lvlJc w:val="left"/>
      <w:pPr>
        <w:ind w:left="1506" w:hanging="360"/>
      </w:pPr>
      <w:rPr>
        <w:rFonts w:ascii="Symbol" w:hAnsi="Symbol" w:hint="default"/>
      </w:rPr>
    </w:lvl>
    <w:lvl w:ilvl="1" w:tplc="6ECA93C4">
      <w:start w:val="1"/>
      <w:numFmt w:val="bullet"/>
      <w:lvlText w:val="o"/>
      <w:lvlJc w:val="left"/>
      <w:pPr>
        <w:ind w:left="2226" w:hanging="360"/>
      </w:pPr>
      <w:rPr>
        <w:rFonts w:ascii="Courier New" w:hAnsi="Courier New" w:hint="default"/>
      </w:rPr>
    </w:lvl>
    <w:lvl w:ilvl="2" w:tplc="3EDE497A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331E6252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3A72A084">
      <w:start w:val="1"/>
      <w:numFmt w:val="bullet"/>
      <w:lvlText w:val="o"/>
      <w:lvlJc w:val="left"/>
      <w:pPr>
        <w:ind w:left="4386" w:hanging="360"/>
      </w:pPr>
      <w:rPr>
        <w:rFonts w:ascii="Courier New" w:hAnsi="Courier New" w:hint="default"/>
      </w:rPr>
    </w:lvl>
    <w:lvl w:ilvl="5" w:tplc="91C0D8BE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A5621D62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88A47A88">
      <w:start w:val="1"/>
      <w:numFmt w:val="bullet"/>
      <w:lvlText w:val="o"/>
      <w:lvlJc w:val="left"/>
      <w:pPr>
        <w:ind w:left="6546" w:hanging="360"/>
      </w:pPr>
      <w:rPr>
        <w:rFonts w:ascii="Courier New" w:hAnsi="Courier New" w:hint="default"/>
      </w:rPr>
    </w:lvl>
    <w:lvl w:ilvl="8" w:tplc="4CD05B74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5" w15:restartNumberingAfterBreak="0">
    <w:nsid w:val="0A3E863F"/>
    <w:multiLevelType w:val="hybridMultilevel"/>
    <w:tmpl w:val="F31AE9F4"/>
    <w:lvl w:ilvl="0" w:tplc="EA8EF752">
      <w:start w:val="1"/>
      <w:numFmt w:val="bullet"/>
      <w:lvlText w:val="-"/>
      <w:lvlJc w:val="left"/>
      <w:pPr>
        <w:ind w:left="1636" w:hanging="360"/>
      </w:pPr>
      <w:rPr>
        <w:rFonts w:ascii="Aptos" w:hAnsi="Aptos" w:hint="default"/>
      </w:rPr>
    </w:lvl>
    <w:lvl w:ilvl="1" w:tplc="C632F3D0">
      <w:start w:val="1"/>
      <w:numFmt w:val="bullet"/>
      <w:lvlText w:val="o"/>
      <w:lvlJc w:val="left"/>
      <w:pPr>
        <w:ind w:left="2356" w:hanging="360"/>
      </w:pPr>
      <w:rPr>
        <w:rFonts w:ascii="Courier New" w:hAnsi="Courier New" w:hint="default"/>
      </w:rPr>
    </w:lvl>
    <w:lvl w:ilvl="2" w:tplc="333A85B2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9042BB6A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48C8A808">
      <w:start w:val="1"/>
      <w:numFmt w:val="bullet"/>
      <w:lvlText w:val="o"/>
      <w:lvlJc w:val="left"/>
      <w:pPr>
        <w:ind w:left="4516" w:hanging="360"/>
      </w:pPr>
      <w:rPr>
        <w:rFonts w:ascii="Courier New" w:hAnsi="Courier New" w:hint="default"/>
      </w:rPr>
    </w:lvl>
    <w:lvl w:ilvl="5" w:tplc="DCE86572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2F02C6E0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34308BE2">
      <w:start w:val="1"/>
      <w:numFmt w:val="bullet"/>
      <w:lvlText w:val="o"/>
      <w:lvlJc w:val="left"/>
      <w:pPr>
        <w:ind w:left="6676" w:hanging="360"/>
      </w:pPr>
      <w:rPr>
        <w:rFonts w:ascii="Courier New" w:hAnsi="Courier New" w:hint="default"/>
      </w:rPr>
    </w:lvl>
    <w:lvl w:ilvl="8" w:tplc="F2E2875E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6" w15:restartNumberingAfterBreak="0">
    <w:nsid w:val="0D387FFF"/>
    <w:multiLevelType w:val="hybridMultilevel"/>
    <w:tmpl w:val="4AC6F0E0"/>
    <w:lvl w:ilvl="0" w:tplc="5AB40186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ECE0F4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6C87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E258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2E2C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34CD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B841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94CF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A05F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5D3DF8"/>
    <w:multiLevelType w:val="hybridMultilevel"/>
    <w:tmpl w:val="BEDA3CFE"/>
    <w:lvl w:ilvl="0" w:tplc="11EE569E">
      <w:start w:val="1"/>
      <w:numFmt w:val="upperRoman"/>
      <w:lvlText w:val="%1."/>
      <w:lvlJc w:val="left"/>
      <w:pPr>
        <w:ind w:left="1080" w:hanging="720"/>
      </w:pPr>
      <w:rPr>
        <w:rFonts w:asciiTheme="minorHAnsi" w:hAnsiTheme="minorHAnsi" w:cstheme="minorHAnsi" w:hint="default"/>
        <w:b/>
        <w:sz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9E65E3"/>
    <w:multiLevelType w:val="hybridMultilevel"/>
    <w:tmpl w:val="0302ABE6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asciiTheme="minorHAnsi" w:hAnsiTheme="minorHAnsi" w:cstheme="minorHAnsi" w:hint="default"/>
        <w:b/>
        <w:sz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C9F181"/>
    <w:multiLevelType w:val="hybridMultilevel"/>
    <w:tmpl w:val="210C24B8"/>
    <w:lvl w:ilvl="0" w:tplc="1CC28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FA5E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2A009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1887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80B2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5A31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869C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7688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68A90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8A408B"/>
    <w:multiLevelType w:val="multilevel"/>
    <w:tmpl w:val="C3D43B4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1AC81C59"/>
    <w:multiLevelType w:val="hybridMultilevel"/>
    <w:tmpl w:val="E1CCFCCE"/>
    <w:lvl w:ilvl="0" w:tplc="FFFFFFFF">
      <w:start w:val="1"/>
      <w:numFmt w:val="lowerLetter"/>
      <w:lvlText w:val="%1)"/>
      <w:lvlJc w:val="left"/>
      <w:pPr>
        <w:ind w:left="862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2" w15:restartNumberingAfterBreak="0">
    <w:nsid w:val="1B084829"/>
    <w:multiLevelType w:val="hybridMultilevel"/>
    <w:tmpl w:val="3F2845CA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1B485244"/>
    <w:multiLevelType w:val="hybridMultilevel"/>
    <w:tmpl w:val="23F001C8"/>
    <w:lvl w:ilvl="0" w:tplc="FFFFFFFF">
      <w:start w:val="1"/>
      <w:numFmt w:val="upperRoman"/>
      <w:lvlText w:val="%1."/>
      <w:lvlJc w:val="left"/>
      <w:pPr>
        <w:ind w:left="1080" w:hanging="72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DA03E9"/>
    <w:multiLevelType w:val="hybridMultilevel"/>
    <w:tmpl w:val="E7D8E114"/>
    <w:lvl w:ilvl="0" w:tplc="6BB6A6D8">
      <w:start w:val="1"/>
      <w:numFmt w:val="decimal"/>
      <w:lvlText w:val="%1."/>
      <w:lvlJc w:val="left"/>
      <w:pPr>
        <w:ind w:left="720" w:hanging="360"/>
      </w:pPr>
    </w:lvl>
    <w:lvl w:ilvl="1" w:tplc="55D8A648">
      <w:start w:val="1"/>
      <w:numFmt w:val="lowerLetter"/>
      <w:lvlText w:val="%2."/>
      <w:lvlJc w:val="left"/>
      <w:pPr>
        <w:ind w:left="1440" w:hanging="360"/>
      </w:pPr>
    </w:lvl>
    <w:lvl w:ilvl="2" w:tplc="B460355A">
      <w:start w:val="1"/>
      <w:numFmt w:val="lowerRoman"/>
      <w:lvlText w:val="%3."/>
      <w:lvlJc w:val="right"/>
      <w:pPr>
        <w:ind w:left="2160" w:hanging="180"/>
      </w:pPr>
    </w:lvl>
    <w:lvl w:ilvl="3" w:tplc="18FE3772">
      <w:start w:val="1"/>
      <w:numFmt w:val="decimal"/>
      <w:lvlText w:val="%4."/>
      <w:lvlJc w:val="left"/>
      <w:pPr>
        <w:ind w:left="2880" w:hanging="360"/>
      </w:pPr>
    </w:lvl>
    <w:lvl w:ilvl="4" w:tplc="58F2D5EE">
      <w:start w:val="1"/>
      <w:numFmt w:val="lowerLetter"/>
      <w:lvlText w:val="%5."/>
      <w:lvlJc w:val="left"/>
      <w:pPr>
        <w:ind w:left="3600" w:hanging="360"/>
      </w:pPr>
    </w:lvl>
    <w:lvl w:ilvl="5" w:tplc="8418F1C4">
      <w:start w:val="1"/>
      <w:numFmt w:val="lowerRoman"/>
      <w:lvlText w:val="%6."/>
      <w:lvlJc w:val="right"/>
      <w:pPr>
        <w:ind w:left="4320" w:hanging="180"/>
      </w:pPr>
    </w:lvl>
    <w:lvl w:ilvl="6" w:tplc="B0A89888">
      <w:start w:val="1"/>
      <w:numFmt w:val="decimal"/>
      <w:lvlText w:val="%7."/>
      <w:lvlJc w:val="left"/>
      <w:pPr>
        <w:ind w:left="5040" w:hanging="360"/>
      </w:pPr>
    </w:lvl>
    <w:lvl w:ilvl="7" w:tplc="3482D490">
      <w:start w:val="1"/>
      <w:numFmt w:val="lowerLetter"/>
      <w:lvlText w:val="%8."/>
      <w:lvlJc w:val="left"/>
      <w:pPr>
        <w:ind w:left="5760" w:hanging="360"/>
      </w:pPr>
    </w:lvl>
    <w:lvl w:ilvl="8" w:tplc="4CD4D57A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0702E0"/>
    <w:multiLevelType w:val="hybridMultilevel"/>
    <w:tmpl w:val="831095DC"/>
    <w:lvl w:ilvl="0" w:tplc="04150017">
      <w:start w:val="1"/>
      <w:numFmt w:val="lowerLetter"/>
      <w:lvlText w:val="%1)"/>
      <w:lvlJc w:val="left"/>
      <w:pPr>
        <w:ind w:left="862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6" w15:restartNumberingAfterBreak="0">
    <w:nsid w:val="1F3B5E9F"/>
    <w:multiLevelType w:val="hybridMultilevel"/>
    <w:tmpl w:val="5F70CE3E"/>
    <w:lvl w:ilvl="0" w:tplc="3CA022CC">
      <w:start w:val="1"/>
      <w:numFmt w:val="upperRoman"/>
      <w:lvlText w:val="%1."/>
      <w:lvlJc w:val="left"/>
      <w:pPr>
        <w:ind w:left="1080" w:hanging="720"/>
      </w:pPr>
      <w:rPr>
        <w:rFonts w:ascii="Calibri" w:hAnsi="Calibri" w:cs="Calibri" w:hint="default"/>
        <w:b w:val="0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F4A0541"/>
    <w:multiLevelType w:val="hybridMultilevel"/>
    <w:tmpl w:val="29ECAE00"/>
    <w:lvl w:ilvl="0" w:tplc="BCBE68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014111E"/>
    <w:multiLevelType w:val="hybridMultilevel"/>
    <w:tmpl w:val="AB94EAAC"/>
    <w:lvl w:ilvl="0" w:tplc="8F88F802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FB62A5B8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255A5F02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6958BF48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D340F24C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DAEAC640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33A4AB28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879E19F8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B754AC46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9" w15:restartNumberingAfterBreak="0">
    <w:nsid w:val="21E0587F"/>
    <w:multiLevelType w:val="hybridMultilevel"/>
    <w:tmpl w:val="5CDCFA4A"/>
    <w:lvl w:ilvl="0" w:tplc="7A8A7698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1" w:tplc="1CA43A42">
      <w:start w:val="1"/>
      <w:numFmt w:val="bullet"/>
      <w:lvlText w:val="o"/>
      <w:lvlJc w:val="left"/>
      <w:pPr>
        <w:ind w:left="1942" w:hanging="360"/>
      </w:pPr>
      <w:rPr>
        <w:rFonts w:ascii="Courier New" w:hAnsi="Courier New" w:hint="default"/>
      </w:rPr>
    </w:lvl>
    <w:lvl w:ilvl="2" w:tplc="842AC950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850820A6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F872E9D2">
      <w:start w:val="1"/>
      <w:numFmt w:val="bullet"/>
      <w:lvlText w:val="o"/>
      <w:lvlJc w:val="left"/>
      <w:pPr>
        <w:ind w:left="4102" w:hanging="360"/>
      </w:pPr>
      <w:rPr>
        <w:rFonts w:ascii="Courier New" w:hAnsi="Courier New" w:hint="default"/>
      </w:rPr>
    </w:lvl>
    <w:lvl w:ilvl="5" w:tplc="A9EEBED6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9D3C72B8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7CCC131A">
      <w:start w:val="1"/>
      <w:numFmt w:val="bullet"/>
      <w:lvlText w:val="o"/>
      <w:lvlJc w:val="left"/>
      <w:pPr>
        <w:ind w:left="6262" w:hanging="360"/>
      </w:pPr>
      <w:rPr>
        <w:rFonts w:ascii="Courier New" w:hAnsi="Courier New" w:hint="default"/>
      </w:rPr>
    </w:lvl>
    <w:lvl w:ilvl="8" w:tplc="14E8864E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20" w15:restartNumberingAfterBreak="0">
    <w:nsid w:val="2368775D"/>
    <w:multiLevelType w:val="hybridMultilevel"/>
    <w:tmpl w:val="13A064E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5F15078"/>
    <w:multiLevelType w:val="hybridMultilevel"/>
    <w:tmpl w:val="1AEC44E6"/>
    <w:lvl w:ilvl="0" w:tplc="04150017">
      <w:start w:val="1"/>
      <w:numFmt w:val="lowerLetter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22" w15:restartNumberingAfterBreak="0">
    <w:nsid w:val="261B0892"/>
    <w:multiLevelType w:val="hybridMultilevel"/>
    <w:tmpl w:val="F9108EC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26E43B6D"/>
    <w:multiLevelType w:val="hybridMultilevel"/>
    <w:tmpl w:val="776854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BC3FEBA"/>
    <w:multiLevelType w:val="hybridMultilevel"/>
    <w:tmpl w:val="414EAF98"/>
    <w:lvl w:ilvl="0" w:tplc="0374D65A">
      <w:start w:val="1"/>
      <w:numFmt w:val="bullet"/>
      <w:lvlText w:val="-"/>
      <w:lvlJc w:val="left"/>
      <w:pPr>
        <w:ind w:left="1080" w:hanging="360"/>
      </w:pPr>
      <w:rPr>
        <w:rFonts w:ascii="Aptos" w:hAnsi="Aptos" w:hint="default"/>
      </w:rPr>
    </w:lvl>
    <w:lvl w:ilvl="1" w:tplc="B7F00C6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1329E5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B2C929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B8A400B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605AE71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EDC6655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87C005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7E32D8D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2BDF45B9"/>
    <w:multiLevelType w:val="hybridMultilevel"/>
    <w:tmpl w:val="45CC075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2D52615A"/>
    <w:multiLevelType w:val="hybridMultilevel"/>
    <w:tmpl w:val="22EE85F0"/>
    <w:lvl w:ilvl="0" w:tplc="0415000F">
      <w:start w:val="1"/>
      <w:numFmt w:val="decimal"/>
      <w:lvlText w:val="%1.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7" w15:restartNumberingAfterBreak="0">
    <w:nsid w:val="3031DC23"/>
    <w:multiLevelType w:val="hybridMultilevel"/>
    <w:tmpl w:val="83C0C778"/>
    <w:lvl w:ilvl="0" w:tplc="D092FF2A">
      <w:start w:val="1"/>
      <w:numFmt w:val="lowerLetter"/>
      <w:lvlText w:val="f)"/>
      <w:lvlJc w:val="left"/>
      <w:pPr>
        <w:ind w:left="720" w:hanging="360"/>
      </w:pPr>
    </w:lvl>
    <w:lvl w:ilvl="1" w:tplc="BBA2C5C0">
      <w:start w:val="1"/>
      <w:numFmt w:val="lowerLetter"/>
      <w:lvlText w:val="%2."/>
      <w:lvlJc w:val="left"/>
      <w:pPr>
        <w:ind w:left="1440" w:hanging="360"/>
      </w:pPr>
    </w:lvl>
    <w:lvl w:ilvl="2" w:tplc="017EB9D2">
      <w:start w:val="1"/>
      <w:numFmt w:val="lowerRoman"/>
      <w:lvlText w:val="%3."/>
      <w:lvlJc w:val="right"/>
      <w:pPr>
        <w:ind w:left="2160" w:hanging="180"/>
      </w:pPr>
    </w:lvl>
    <w:lvl w:ilvl="3" w:tplc="35FEDB72">
      <w:start w:val="1"/>
      <w:numFmt w:val="decimal"/>
      <w:lvlText w:val="%4."/>
      <w:lvlJc w:val="left"/>
      <w:pPr>
        <w:ind w:left="2880" w:hanging="360"/>
      </w:pPr>
    </w:lvl>
    <w:lvl w:ilvl="4" w:tplc="5C62A872">
      <w:start w:val="1"/>
      <w:numFmt w:val="lowerLetter"/>
      <w:lvlText w:val="%5."/>
      <w:lvlJc w:val="left"/>
      <w:pPr>
        <w:ind w:left="3600" w:hanging="360"/>
      </w:pPr>
    </w:lvl>
    <w:lvl w:ilvl="5" w:tplc="C21C273C">
      <w:start w:val="1"/>
      <w:numFmt w:val="lowerRoman"/>
      <w:lvlText w:val="%6."/>
      <w:lvlJc w:val="right"/>
      <w:pPr>
        <w:ind w:left="4320" w:hanging="180"/>
      </w:pPr>
    </w:lvl>
    <w:lvl w:ilvl="6" w:tplc="AB5EA73C">
      <w:start w:val="1"/>
      <w:numFmt w:val="decimal"/>
      <w:lvlText w:val="%7."/>
      <w:lvlJc w:val="left"/>
      <w:pPr>
        <w:ind w:left="5040" w:hanging="360"/>
      </w:pPr>
    </w:lvl>
    <w:lvl w:ilvl="7" w:tplc="3300E5AC">
      <w:start w:val="1"/>
      <w:numFmt w:val="lowerLetter"/>
      <w:lvlText w:val="%8."/>
      <w:lvlJc w:val="left"/>
      <w:pPr>
        <w:ind w:left="5760" w:hanging="360"/>
      </w:pPr>
    </w:lvl>
    <w:lvl w:ilvl="8" w:tplc="7932D4DA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0A770BD"/>
    <w:multiLevelType w:val="hybridMultilevel"/>
    <w:tmpl w:val="D5BE507E"/>
    <w:lvl w:ilvl="0" w:tplc="4DCE66DC">
      <w:start w:val="1"/>
      <w:numFmt w:val="lowerLetter"/>
      <w:lvlText w:val="e)"/>
      <w:lvlJc w:val="left"/>
      <w:pPr>
        <w:ind w:left="720" w:hanging="360"/>
      </w:pPr>
    </w:lvl>
    <w:lvl w:ilvl="1" w:tplc="81762D26">
      <w:start w:val="1"/>
      <w:numFmt w:val="lowerLetter"/>
      <w:lvlText w:val="%2."/>
      <w:lvlJc w:val="left"/>
      <w:pPr>
        <w:ind w:left="1440" w:hanging="360"/>
      </w:pPr>
    </w:lvl>
    <w:lvl w:ilvl="2" w:tplc="58563A14">
      <w:start w:val="1"/>
      <w:numFmt w:val="lowerRoman"/>
      <w:lvlText w:val="%3."/>
      <w:lvlJc w:val="right"/>
      <w:pPr>
        <w:ind w:left="2160" w:hanging="180"/>
      </w:pPr>
    </w:lvl>
    <w:lvl w:ilvl="3" w:tplc="8F367CB6">
      <w:start w:val="1"/>
      <w:numFmt w:val="decimal"/>
      <w:lvlText w:val="%4."/>
      <w:lvlJc w:val="left"/>
      <w:pPr>
        <w:ind w:left="2880" w:hanging="360"/>
      </w:pPr>
    </w:lvl>
    <w:lvl w:ilvl="4" w:tplc="E8E660AA">
      <w:start w:val="1"/>
      <w:numFmt w:val="lowerLetter"/>
      <w:lvlText w:val="%5."/>
      <w:lvlJc w:val="left"/>
      <w:pPr>
        <w:ind w:left="3600" w:hanging="360"/>
      </w:pPr>
    </w:lvl>
    <w:lvl w:ilvl="5" w:tplc="DD9C5544">
      <w:start w:val="1"/>
      <w:numFmt w:val="lowerRoman"/>
      <w:lvlText w:val="%6."/>
      <w:lvlJc w:val="right"/>
      <w:pPr>
        <w:ind w:left="4320" w:hanging="180"/>
      </w:pPr>
    </w:lvl>
    <w:lvl w:ilvl="6" w:tplc="63C28202">
      <w:start w:val="1"/>
      <w:numFmt w:val="decimal"/>
      <w:lvlText w:val="%7."/>
      <w:lvlJc w:val="left"/>
      <w:pPr>
        <w:ind w:left="5040" w:hanging="360"/>
      </w:pPr>
    </w:lvl>
    <w:lvl w:ilvl="7" w:tplc="30742E7E">
      <w:start w:val="1"/>
      <w:numFmt w:val="lowerLetter"/>
      <w:lvlText w:val="%8."/>
      <w:lvlJc w:val="left"/>
      <w:pPr>
        <w:ind w:left="5760" w:hanging="360"/>
      </w:pPr>
    </w:lvl>
    <w:lvl w:ilvl="8" w:tplc="0914886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0B21397"/>
    <w:multiLevelType w:val="hybridMultilevel"/>
    <w:tmpl w:val="778E13AC"/>
    <w:lvl w:ilvl="0" w:tplc="EEA6E65A">
      <w:start w:val="1"/>
      <w:numFmt w:val="lowerLetter"/>
      <w:lvlText w:val="%1)"/>
      <w:lvlJc w:val="left"/>
      <w:pPr>
        <w:ind w:left="786" w:hanging="360"/>
      </w:pPr>
    </w:lvl>
    <w:lvl w:ilvl="1" w:tplc="8A1010D6">
      <w:start w:val="1"/>
      <w:numFmt w:val="lowerLetter"/>
      <w:lvlText w:val="%2."/>
      <w:lvlJc w:val="left"/>
      <w:pPr>
        <w:ind w:left="1506" w:hanging="360"/>
      </w:pPr>
    </w:lvl>
    <w:lvl w:ilvl="2" w:tplc="33BE7144">
      <w:start w:val="1"/>
      <w:numFmt w:val="lowerRoman"/>
      <w:lvlText w:val="%3."/>
      <w:lvlJc w:val="right"/>
      <w:pPr>
        <w:ind w:left="2226" w:hanging="180"/>
      </w:pPr>
    </w:lvl>
    <w:lvl w:ilvl="3" w:tplc="B72A7442">
      <w:start w:val="1"/>
      <w:numFmt w:val="decimal"/>
      <w:lvlText w:val="%4."/>
      <w:lvlJc w:val="left"/>
      <w:pPr>
        <w:ind w:left="2946" w:hanging="360"/>
      </w:pPr>
    </w:lvl>
    <w:lvl w:ilvl="4" w:tplc="9EA8431E">
      <w:start w:val="1"/>
      <w:numFmt w:val="lowerLetter"/>
      <w:lvlText w:val="%5."/>
      <w:lvlJc w:val="left"/>
      <w:pPr>
        <w:ind w:left="3666" w:hanging="360"/>
      </w:pPr>
    </w:lvl>
    <w:lvl w:ilvl="5" w:tplc="44BE8176">
      <w:start w:val="1"/>
      <w:numFmt w:val="lowerRoman"/>
      <w:lvlText w:val="%6."/>
      <w:lvlJc w:val="right"/>
      <w:pPr>
        <w:ind w:left="4386" w:hanging="180"/>
      </w:pPr>
    </w:lvl>
    <w:lvl w:ilvl="6" w:tplc="2D7A09A4">
      <w:start w:val="1"/>
      <w:numFmt w:val="decimal"/>
      <w:lvlText w:val="%7."/>
      <w:lvlJc w:val="left"/>
      <w:pPr>
        <w:ind w:left="5106" w:hanging="360"/>
      </w:pPr>
    </w:lvl>
    <w:lvl w:ilvl="7" w:tplc="1CFEB30A">
      <w:start w:val="1"/>
      <w:numFmt w:val="lowerLetter"/>
      <w:lvlText w:val="%8."/>
      <w:lvlJc w:val="left"/>
      <w:pPr>
        <w:ind w:left="5826" w:hanging="360"/>
      </w:pPr>
    </w:lvl>
    <w:lvl w:ilvl="8" w:tplc="0A32942E">
      <w:start w:val="1"/>
      <w:numFmt w:val="lowerRoman"/>
      <w:lvlText w:val="%9."/>
      <w:lvlJc w:val="right"/>
      <w:pPr>
        <w:ind w:left="6546" w:hanging="180"/>
      </w:pPr>
    </w:lvl>
  </w:abstractNum>
  <w:abstractNum w:abstractNumId="30" w15:restartNumberingAfterBreak="0">
    <w:nsid w:val="314409B9"/>
    <w:multiLevelType w:val="hybridMultilevel"/>
    <w:tmpl w:val="7FD0E64C"/>
    <w:lvl w:ilvl="0" w:tplc="B2BC73BA">
      <w:start w:val="1"/>
      <w:numFmt w:val="lowerLetter"/>
      <w:lvlText w:val="h)"/>
      <w:lvlJc w:val="left"/>
      <w:pPr>
        <w:ind w:left="720" w:hanging="360"/>
      </w:pPr>
    </w:lvl>
    <w:lvl w:ilvl="1" w:tplc="25B6FCFE">
      <w:start w:val="1"/>
      <w:numFmt w:val="lowerLetter"/>
      <w:lvlText w:val="%2."/>
      <w:lvlJc w:val="left"/>
      <w:pPr>
        <w:ind w:left="1440" w:hanging="360"/>
      </w:pPr>
    </w:lvl>
    <w:lvl w:ilvl="2" w:tplc="5CAC9F9A">
      <w:start w:val="1"/>
      <w:numFmt w:val="lowerRoman"/>
      <w:lvlText w:val="%3."/>
      <w:lvlJc w:val="right"/>
      <w:pPr>
        <w:ind w:left="2160" w:hanging="180"/>
      </w:pPr>
    </w:lvl>
    <w:lvl w:ilvl="3" w:tplc="7AE0743E">
      <w:start w:val="1"/>
      <w:numFmt w:val="decimal"/>
      <w:lvlText w:val="%4."/>
      <w:lvlJc w:val="left"/>
      <w:pPr>
        <w:ind w:left="2880" w:hanging="360"/>
      </w:pPr>
    </w:lvl>
    <w:lvl w:ilvl="4" w:tplc="D6C842C0">
      <w:start w:val="1"/>
      <w:numFmt w:val="lowerLetter"/>
      <w:lvlText w:val="%5."/>
      <w:lvlJc w:val="left"/>
      <w:pPr>
        <w:ind w:left="3600" w:hanging="360"/>
      </w:pPr>
    </w:lvl>
    <w:lvl w:ilvl="5" w:tplc="28C0A56C">
      <w:start w:val="1"/>
      <w:numFmt w:val="lowerRoman"/>
      <w:lvlText w:val="%6."/>
      <w:lvlJc w:val="right"/>
      <w:pPr>
        <w:ind w:left="4320" w:hanging="180"/>
      </w:pPr>
    </w:lvl>
    <w:lvl w:ilvl="6" w:tplc="C942960A">
      <w:start w:val="1"/>
      <w:numFmt w:val="decimal"/>
      <w:lvlText w:val="%7."/>
      <w:lvlJc w:val="left"/>
      <w:pPr>
        <w:ind w:left="5040" w:hanging="360"/>
      </w:pPr>
    </w:lvl>
    <w:lvl w:ilvl="7" w:tplc="70C4AF7E">
      <w:start w:val="1"/>
      <w:numFmt w:val="lowerLetter"/>
      <w:lvlText w:val="%8."/>
      <w:lvlJc w:val="left"/>
      <w:pPr>
        <w:ind w:left="5760" w:hanging="360"/>
      </w:pPr>
    </w:lvl>
    <w:lvl w:ilvl="8" w:tplc="E44E17D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18E4B23"/>
    <w:multiLevelType w:val="hybridMultilevel"/>
    <w:tmpl w:val="79647352"/>
    <w:lvl w:ilvl="0" w:tplc="FFFFFFFF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2" w15:restartNumberingAfterBreak="0">
    <w:nsid w:val="31E31C80"/>
    <w:multiLevelType w:val="hybridMultilevel"/>
    <w:tmpl w:val="3A4ABA14"/>
    <w:lvl w:ilvl="0" w:tplc="4602401E">
      <w:start w:val="1"/>
      <w:numFmt w:val="bullet"/>
      <w:lvlText w:val="-"/>
      <w:lvlJc w:val="left"/>
      <w:pPr>
        <w:ind w:left="1080" w:hanging="360"/>
      </w:pPr>
      <w:rPr>
        <w:rFonts w:ascii="Aptos" w:hAnsi="Aptos" w:hint="default"/>
      </w:rPr>
    </w:lvl>
    <w:lvl w:ilvl="1" w:tplc="3D80D8D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21589A2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5A22AB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1C22BFC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DE2CDDE0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6E82D12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62444824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2110E0D6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32766084"/>
    <w:multiLevelType w:val="hybridMultilevel"/>
    <w:tmpl w:val="88CC6A88"/>
    <w:lvl w:ilvl="0" w:tplc="47E0E050">
      <w:start w:val="1"/>
      <w:numFmt w:val="decimal"/>
      <w:lvlText w:val="%1."/>
      <w:lvlJc w:val="left"/>
      <w:pPr>
        <w:ind w:left="720" w:hanging="360"/>
      </w:pPr>
    </w:lvl>
    <w:lvl w:ilvl="1" w:tplc="15F0E794">
      <w:start w:val="1"/>
      <w:numFmt w:val="lowerLetter"/>
      <w:lvlText w:val="%2."/>
      <w:lvlJc w:val="left"/>
      <w:pPr>
        <w:ind w:left="1440" w:hanging="360"/>
      </w:pPr>
    </w:lvl>
    <w:lvl w:ilvl="2" w:tplc="9A4CF4BC">
      <w:start w:val="1"/>
      <w:numFmt w:val="lowerRoman"/>
      <w:lvlText w:val="%3."/>
      <w:lvlJc w:val="right"/>
      <w:pPr>
        <w:ind w:left="2160" w:hanging="180"/>
      </w:pPr>
    </w:lvl>
    <w:lvl w:ilvl="3" w:tplc="977849A2">
      <w:start w:val="1"/>
      <w:numFmt w:val="decimal"/>
      <w:lvlText w:val="%4."/>
      <w:lvlJc w:val="left"/>
      <w:pPr>
        <w:ind w:left="2880" w:hanging="360"/>
      </w:pPr>
    </w:lvl>
    <w:lvl w:ilvl="4" w:tplc="43F8F97E">
      <w:start w:val="1"/>
      <w:numFmt w:val="lowerLetter"/>
      <w:lvlText w:val="%5."/>
      <w:lvlJc w:val="left"/>
      <w:pPr>
        <w:ind w:left="3600" w:hanging="360"/>
      </w:pPr>
    </w:lvl>
    <w:lvl w:ilvl="5" w:tplc="068C783C">
      <w:start w:val="1"/>
      <w:numFmt w:val="lowerRoman"/>
      <w:lvlText w:val="%6."/>
      <w:lvlJc w:val="right"/>
      <w:pPr>
        <w:ind w:left="4320" w:hanging="180"/>
      </w:pPr>
    </w:lvl>
    <w:lvl w:ilvl="6" w:tplc="2D30002C">
      <w:start w:val="1"/>
      <w:numFmt w:val="decimal"/>
      <w:lvlText w:val="%7."/>
      <w:lvlJc w:val="left"/>
      <w:pPr>
        <w:ind w:left="5040" w:hanging="360"/>
      </w:pPr>
    </w:lvl>
    <w:lvl w:ilvl="7" w:tplc="D3F4EA52">
      <w:start w:val="1"/>
      <w:numFmt w:val="lowerLetter"/>
      <w:lvlText w:val="%8."/>
      <w:lvlJc w:val="left"/>
      <w:pPr>
        <w:ind w:left="5760" w:hanging="360"/>
      </w:pPr>
    </w:lvl>
    <w:lvl w:ilvl="8" w:tplc="D558228C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2F75CBD"/>
    <w:multiLevelType w:val="hybridMultilevel"/>
    <w:tmpl w:val="2732FDD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3853A4C"/>
    <w:multiLevelType w:val="hybridMultilevel"/>
    <w:tmpl w:val="8C1C7DF2"/>
    <w:lvl w:ilvl="0" w:tplc="3DF65ABC">
      <w:start w:val="1"/>
      <w:numFmt w:val="decimal"/>
      <w:lvlText w:val="%1."/>
      <w:lvlJc w:val="left"/>
      <w:pPr>
        <w:ind w:left="720" w:hanging="360"/>
      </w:pPr>
    </w:lvl>
    <w:lvl w:ilvl="1" w:tplc="572EDA9C">
      <w:start w:val="1"/>
      <w:numFmt w:val="decimal"/>
      <w:lvlText w:val="%2."/>
      <w:lvlJc w:val="left"/>
      <w:pPr>
        <w:ind w:left="720" w:hanging="360"/>
      </w:pPr>
    </w:lvl>
    <w:lvl w:ilvl="2" w:tplc="13BC521C">
      <w:start w:val="1"/>
      <w:numFmt w:val="decimal"/>
      <w:lvlText w:val="%3."/>
      <w:lvlJc w:val="left"/>
      <w:pPr>
        <w:ind w:left="720" w:hanging="360"/>
      </w:pPr>
    </w:lvl>
    <w:lvl w:ilvl="3" w:tplc="918E8966">
      <w:start w:val="1"/>
      <w:numFmt w:val="decimal"/>
      <w:lvlText w:val="%4."/>
      <w:lvlJc w:val="left"/>
      <w:pPr>
        <w:ind w:left="720" w:hanging="360"/>
      </w:pPr>
    </w:lvl>
    <w:lvl w:ilvl="4" w:tplc="99F27D9E">
      <w:start w:val="1"/>
      <w:numFmt w:val="decimal"/>
      <w:lvlText w:val="%5."/>
      <w:lvlJc w:val="left"/>
      <w:pPr>
        <w:ind w:left="720" w:hanging="360"/>
      </w:pPr>
    </w:lvl>
    <w:lvl w:ilvl="5" w:tplc="7A28F390">
      <w:start w:val="1"/>
      <w:numFmt w:val="decimal"/>
      <w:lvlText w:val="%6."/>
      <w:lvlJc w:val="left"/>
      <w:pPr>
        <w:ind w:left="720" w:hanging="360"/>
      </w:pPr>
    </w:lvl>
    <w:lvl w:ilvl="6" w:tplc="9D16F7E0">
      <w:start w:val="1"/>
      <w:numFmt w:val="decimal"/>
      <w:lvlText w:val="%7."/>
      <w:lvlJc w:val="left"/>
      <w:pPr>
        <w:ind w:left="720" w:hanging="360"/>
      </w:pPr>
    </w:lvl>
    <w:lvl w:ilvl="7" w:tplc="17D81576">
      <w:start w:val="1"/>
      <w:numFmt w:val="decimal"/>
      <w:lvlText w:val="%8."/>
      <w:lvlJc w:val="left"/>
      <w:pPr>
        <w:ind w:left="720" w:hanging="360"/>
      </w:pPr>
    </w:lvl>
    <w:lvl w:ilvl="8" w:tplc="D8F0FEF8">
      <w:start w:val="1"/>
      <w:numFmt w:val="decimal"/>
      <w:lvlText w:val="%9."/>
      <w:lvlJc w:val="left"/>
      <w:pPr>
        <w:ind w:left="720" w:hanging="360"/>
      </w:pPr>
    </w:lvl>
  </w:abstractNum>
  <w:abstractNum w:abstractNumId="36" w15:restartNumberingAfterBreak="0">
    <w:nsid w:val="35CD0688"/>
    <w:multiLevelType w:val="hybridMultilevel"/>
    <w:tmpl w:val="E16C6F82"/>
    <w:lvl w:ilvl="0" w:tplc="2F008448">
      <w:start w:val="8"/>
      <w:numFmt w:val="lowerLetter"/>
      <w:lvlText w:val="h)"/>
      <w:lvlJc w:val="left"/>
      <w:pPr>
        <w:ind w:left="720" w:hanging="360"/>
      </w:pPr>
    </w:lvl>
    <w:lvl w:ilvl="1" w:tplc="38EE4DEE">
      <w:start w:val="1"/>
      <w:numFmt w:val="lowerLetter"/>
      <w:lvlText w:val="%2."/>
      <w:lvlJc w:val="left"/>
      <w:pPr>
        <w:ind w:left="1440" w:hanging="360"/>
      </w:pPr>
    </w:lvl>
    <w:lvl w:ilvl="2" w:tplc="F6F6F620">
      <w:start w:val="1"/>
      <w:numFmt w:val="lowerRoman"/>
      <w:lvlText w:val="%3."/>
      <w:lvlJc w:val="right"/>
      <w:pPr>
        <w:ind w:left="2160" w:hanging="180"/>
      </w:pPr>
    </w:lvl>
    <w:lvl w:ilvl="3" w:tplc="BC6AC4B8">
      <w:start w:val="1"/>
      <w:numFmt w:val="decimal"/>
      <w:lvlText w:val="%4."/>
      <w:lvlJc w:val="left"/>
      <w:pPr>
        <w:ind w:left="2880" w:hanging="360"/>
      </w:pPr>
    </w:lvl>
    <w:lvl w:ilvl="4" w:tplc="5C465AE8">
      <w:start w:val="1"/>
      <w:numFmt w:val="lowerLetter"/>
      <w:lvlText w:val="%5."/>
      <w:lvlJc w:val="left"/>
      <w:pPr>
        <w:ind w:left="3600" w:hanging="360"/>
      </w:pPr>
    </w:lvl>
    <w:lvl w:ilvl="5" w:tplc="EA4E7A9C">
      <w:start w:val="1"/>
      <w:numFmt w:val="lowerRoman"/>
      <w:lvlText w:val="%6."/>
      <w:lvlJc w:val="right"/>
      <w:pPr>
        <w:ind w:left="4320" w:hanging="180"/>
      </w:pPr>
    </w:lvl>
    <w:lvl w:ilvl="6" w:tplc="327AD520">
      <w:start w:val="1"/>
      <w:numFmt w:val="decimal"/>
      <w:lvlText w:val="%7."/>
      <w:lvlJc w:val="left"/>
      <w:pPr>
        <w:ind w:left="5040" w:hanging="360"/>
      </w:pPr>
    </w:lvl>
    <w:lvl w:ilvl="7" w:tplc="B49C345C">
      <w:start w:val="1"/>
      <w:numFmt w:val="lowerLetter"/>
      <w:lvlText w:val="%8."/>
      <w:lvlJc w:val="left"/>
      <w:pPr>
        <w:ind w:left="5760" w:hanging="360"/>
      </w:pPr>
    </w:lvl>
    <w:lvl w:ilvl="8" w:tplc="03040A74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5DCCEA0"/>
    <w:multiLevelType w:val="hybridMultilevel"/>
    <w:tmpl w:val="5B6236B8"/>
    <w:lvl w:ilvl="0" w:tplc="A49EE5F8">
      <w:start w:val="1"/>
      <w:numFmt w:val="bullet"/>
      <w:lvlText w:val="-"/>
      <w:lvlJc w:val="left"/>
      <w:pPr>
        <w:ind w:left="1080" w:hanging="360"/>
      </w:pPr>
      <w:rPr>
        <w:rFonts w:ascii="Aptos" w:hAnsi="Aptos" w:hint="default"/>
      </w:rPr>
    </w:lvl>
    <w:lvl w:ilvl="1" w:tplc="E72AF11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375C48F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D2051F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F5AB28C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2EDAC6E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C42725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098448C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3449E1C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3A320817"/>
    <w:multiLevelType w:val="hybridMultilevel"/>
    <w:tmpl w:val="CA7688D6"/>
    <w:lvl w:ilvl="0" w:tplc="0562CF68">
      <w:start w:val="1"/>
      <w:numFmt w:val="decimal"/>
      <w:lvlText w:val="%1."/>
      <w:lvlJc w:val="left"/>
      <w:pPr>
        <w:ind w:left="720" w:hanging="360"/>
      </w:pPr>
    </w:lvl>
    <w:lvl w:ilvl="1" w:tplc="5F7EEEAC">
      <w:start w:val="1"/>
      <w:numFmt w:val="lowerLetter"/>
      <w:lvlText w:val="%2."/>
      <w:lvlJc w:val="left"/>
      <w:pPr>
        <w:ind w:left="1440" w:hanging="360"/>
      </w:pPr>
    </w:lvl>
    <w:lvl w:ilvl="2" w:tplc="C1F2047A">
      <w:start w:val="1"/>
      <w:numFmt w:val="lowerRoman"/>
      <w:lvlText w:val="%3."/>
      <w:lvlJc w:val="right"/>
      <w:pPr>
        <w:ind w:left="2160" w:hanging="180"/>
      </w:pPr>
    </w:lvl>
    <w:lvl w:ilvl="3" w:tplc="04DCCA80">
      <w:start w:val="1"/>
      <w:numFmt w:val="decimal"/>
      <w:lvlText w:val="%4."/>
      <w:lvlJc w:val="left"/>
      <w:pPr>
        <w:ind w:left="2880" w:hanging="360"/>
      </w:pPr>
    </w:lvl>
    <w:lvl w:ilvl="4" w:tplc="24D66B44">
      <w:start w:val="1"/>
      <w:numFmt w:val="lowerLetter"/>
      <w:lvlText w:val="%5."/>
      <w:lvlJc w:val="left"/>
      <w:pPr>
        <w:ind w:left="3600" w:hanging="360"/>
      </w:pPr>
    </w:lvl>
    <w:lvl w:ilvl="5" w:tplc="AFB894C0">
      <w:start w:val="1"/>
      <w:numFmt w:val="lowerRoman"/>
      <w:lvlText w:val="%6."/>
      <w:lvlJc w:val="right"/>
      <w:pPr>
        <w:ind w:left="4320" w:hanging="180"/>
      </w:pPr>
    </w:lvl>
    <w:lvl w:ilvl="6" w:tplc="FAA43188">
      <w:start w:val="1"/>
      <w:numFmt w:val="decimal"/>
      <w:lvlText w:val="%7."/>
      <w:lvlJc w:val="left"/>
      <w:pPr>
        <w:ind w:left="5040" w:hanging="360"/>
      </w:pPr>
    </w:lvl>
    <w:lvl w:ilvl="7" w:tplc="949CC194">
      <w:start w:val="1"/>
      <w:numFmt w:val="lowerLetter"/>
      <w:lvlText w:val="%8."/>
      <w:lvlJc w:val="left"/>
      <w:pPr>
        <w:ind w:left="5760" w:hanging="360"/>
      </w:pPr>
    </w:lvl>
    <w:lvl w:ilvl="8" w:tplc="E832727C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D13326A"/>
    <w:multiLevelType w:val="hybridMultilevel"/>
    <w:tmpl w:val="BA028784"/>
    <w:lvl w:ilvl="0" w:tplc="6248E68A">
      <w:start w:val="1"/>
      <w:numFmt w:val="lowerLetter"/>
      <w:lvlText w:val="%1)"/>
      <w:lvlJc w:val="left"/>
      <w:pPr>
        <w:ind w:left="786" w:hanging="360"/>
      </w:pPr>
    </w:lvl>
    <w:lvl w:ilvl="1" w:tplc="B986D74C">
      <w:start w:val="1"/>
      <w:numFmt w:val="lowerLetter"/>
      <w:lvlText w:val="%2."/>
      <w:lvlJc w:val="left"/>
      <w:pPr>
        <w:ind w:left="1506" w:hanging="360"/>
      </w:pPr>
    </w:lvl>
    <w:lvl w:ilvl="2" w:tplc="195ADAEC">
      <w:start w:val="1"/>
      <w:numFmt w:val="lowerRoman"/>
      <w:lvlText w:val="%3."/>
      <w:lvlJc w:val="right"/>
      <w:pPr>
        <w:ind w:left="2226" w:hanging="180"/>
      </w:pPr>
    </w:lvl>
    <w:lvl w:ilvl="3" w:tplc="155A80DE">
      <w:start w:val="1"/>
      <w:numFmt w:val="decimal"/>
      <w:lvlText w:val="%4."/>
      <w:lvlJc w:val="left"/>
      <w:pPr>
        <w:ind w:left="2946" w:hanging="360"/>
      </w:pPr>
    </w:lvl>
    <w:lvl w:ilvl="4" w:tplc="4ADA1362">
      <w:start w:val="1"/>
      <w:numFmt w:val="lowerLetter"/>
      <w:lvlText w:val="%5."/>
      <w:lvlJc w:val="left"/>
      <w:pPr>
        <w:ind w:left="3666" w:hanging="360"/>
      </w:pPr>
    </w:lvl>
    <w:lvl w:ilvl="5" w:tplc="E432E0F8">
      <w:start w:val="1"/>
      <w:numFmt w:val="lowerRoman"/>
      <w:lvlText w:val="%6."/>
      <w:lvlJc w:val="right"/>
      <w:pPr>
        <w:ind w:left="4386" w:hanging="180"/>
      </w:pPr>
    </w:lvl>
    <w:lvl w:ilvl="6" w:tplc="2D7AE710">
      <w:start w:val="1"/>
      <w:numFmt w:val="decimal"/>
      <w:lvlText w:val="%7."/>
      <w:lvlJc w:val="left"/>
      <w:pPr>
        <w:ind w:left="5106" w:hanging="360"/>
      </w:pPr>
    </w:lvl>
    <w:lvl w:ilvl="7" w:tplc="FCF4C6F2">
      <w:start w:val="1"/>
      <w:numFmt w:val="lowerLetter"/>
      <w:lvlText w:val="%8."/>
      <w:lvlJc w:val="left"/>
      <w:pPr>
        <w:ind w:left="5826" w:hanging="360"/>
      </w:pPr>
    </w:lvl>
    <w:lvl w:ilvl="8" w:tplc="DFC62F0A">
      <w:start w:val="1"/>
      <w:numFmt w:val="lowerRoman"/>
      <w:lvlText w:val="%9."/>
      <w:lvlJc w:val="right"/>
      <w:pPr>
        <w:ind w:left="6546" w:hanging="180"/>
      </w:pPr>
    </w:lvl>
  </w:abstractNum>
  <w:abstractNum w:abstractNumId="40" w15:restartNumberingAfterBreak="0">
    <w:nsid w:val="3E910846"/>
    <w:multiLevelType w:val="multilevel"/>
    <w:tmpl w:val="598A8B64"/>
    <w:lvl w:ilvl="0">
      <w:start w:val="1"/>
      <w:numFmt w:val="upperRoman"/>
      <w:lvlText w:val="%1."/>
      <w:lvlJc w:val="right"/>
      <w:pPr>
        <w:ind w:left="1200" w:hanging="360"/>
      </w:pPr>
    </w:lvl>
    <w:lvl w:ilvl="1">
      <w:start w:val="1"/>
      <w:numFmt w:val="decimal"/>
      <w:isLgl/>
      <w:lvlText w:val="%1.%2."/>
      <w:lvlJc w:val="left"/>
      <w:pPr>
        <w:ind w:left="126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2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8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40" w:hanging="1800"/>
      </w:pPr>
      <w:rPr>
        <w:rFonts w:hint="default"/>
      </w:rPr>
    </w:lvl>
  </w:abstractNum>
  <w:abstractNum w:abstractNumId="41" w15:restartNumberingAfterBreak="0">
    <w:nsid w:val="3EC3FB36"/>
    <w:multiLevelType w:val="hybridMultilevel"/>
    <w:tmpl w:val="48D21D18"/>
    <w:lvl w:ilvl="0" w:tplc="7AEC4AC2">
      <w:start w:val="1"/>
      <w:numFmt w:val="bullet"/>
      <w:lvlText w:val="-"/>
      <w:lvlJc w:val="left"/>
      <w:pPr>
        <w:ind w:left="1866" w:hanging="360"/>
      </w:pPr>
      <w:rPr>
        <w:rFonts w:ascii="Aptos" w:hAnsi="Aptos" w:hint="default"/>
      </w:rPr>
    </w:lvl>
    <w:lvl w:ilvl="1" w:tplc="6986D2B0">
      <w:start w:val="1"/>
      <w:numFmt w:val="bullet"/>
      <w:lvlText w:val="o"/>
      <w:lvlJc w:val="left"/>
      <w:pPr>
        <w:ind w:left="2586" w:hanging="360"/>
      </w:pPr>
      <w:rPr>
        <w:rFonts w:ascii="Courier New" w:hAnsi="Courier New" w:hint="default"/>
      </w:rPr>
    </w:lvl>
    <w:lvl w:ilvl="2" w:tplc="39B08438">
      <w:start w:val="1"/>
      <w:numFmt w:val="bullet"/>
      <w:lvlText w:val=""/>
      <w:lvlJc w:val="left"/>
      <w:pPr>
        <w:ind w:left="3306" w:hanging="360"/>
      </w:pPr>
      <w:rPr>
        <w:rFonts w:ascii="Wingdings" w:hAnsi="Wingdings" w:hint="default"/>
      </w:rPr>
    </w:lvl>
    <w:lvl w:ilvl="3" w:tplc="FA3ECF86">
      <w:start w:val="1"/>
      <w:numFmt w:val="bullet"/>
      <w:lvlText w:val=""/>
      <w:lvlJc w:val="left"/>
      <w:pPr>
        <w:ind w:left="4026" w:hanging="360"/>
      </w:pPr>
      <w:rPr>
        <w:rFonts w:ascii="Symbol" w:hAnsi="Symbol" w:hint="default"/>
      </w:rPr>
    </w:lvl>
    <w:lvl w:ilvl="4" w:tplc="D59AF01E">
      <w:start w:val="1"/>
      <w:numFmt w:val="bullet"/>
      <w:lvlText w:val="o"/>
      <w:lvlJc w:val="left"/>
      <w:pPr>
        <w:ind w:left="4746" w:hanging="360"/>
      </w:pPr>
      <w:rPr>
        <w:rFonts w:ascii="Courier New" w:hAnsi="Courier New" w:hint="default"/>
      </w:rPr>
    </w:lvl>
    <w:lvl w:ilvl="5" w:tplc="50122330">
      <w:start w:val="1"/>
      <w:numFmt w:val="bullet"/>
      <w:lvlText w:val=""/>
      <w:lvlJc w:val="left"/>
      <w:pPr>
        <w:ind w:left="5466" w:hanging="360"/>
      </w:pPr>
      <w:rPr>
        <w:rFonts w:ascii="Wingdings" w:hAnsi="Wingdings" w:hint="default"/>
      </w:rPr>
    </w:lvl>
    <w:lvl w:ilvl="6" w:tplc="62D4D2F4">
      <w:start w:val="1"/>
      <w:numFmt w:val="bullet"/>
      <w:lvlText w:val=""/>
      <w:lvlJc w:val="left"/>
      <w:pPr>
        <w:ind w:left="6186" w:hanging="360"/>
      </w:pPr>
      <w:rPr>
        <w:rFonts w:ascii="Symbol" w:hAnsi="Symbol" w:hint="default"/>
      </w:rPr>
    </w:lvl>
    <w:lvl w:ilvl="7" w:tplc="7DCED6A6">
      <w:start w:val="1"/>
      <w:numFmt w:val="bullet"/>
      <w:lvlText w:val="o"/>
      <w:lvlJc w:val="left"/>
      <w:pPr>
        <w:ind w:left="6906" w:hanging="360"/>
      </w:pPr>
      <w:rPr>
        <w:rFonts w:ascii="Courier New" w:hAnsi="Courier New" w:hint="default"/>
      </w:rPr>
    </w:lvl>
    <w:lvl w:ilvl="8" w:tplc="4EF6C3EA">
      <w:start w:val="1"/>
      <w:numFmt w:val="bullet"/>
      <w:lvlText w:val=""/>
      <w:lvlJc w:val="left"/>
      <w:pPr>
        <w:ind w:left="7626" w:hanging="360"/>
      </w:pPr>
      <w:rPr>
        <w:rFonts w:ascii="Wingdings" w:hAnsi="Wingdings" w:hint="default"/>
      </w:rPr>
    </w:lvl>
  </w:abstractNum>
  <w:abstractNum w:abstractNumId="42" w15:restartNumberingAfterBreak="0">
    <w:nsid w:val="3EE52861"/>
    <w:multiLevelType w:val="hybridMultilevel"/>
    <w:tmpl w:val="23F001C8"/>
    <w:lvl w:ilvl="0" w:tplc="FFFFFFFF">
      <w:start w:val="1"/>
      <w:numFmt w:val="upperRoman"/>
      <w:lvlText w:val="%1."/>
      <w:lvlJc w:val="left"/>
      <w:pPr>
        <w:ind w:left="1080" w:hanging="72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FD4B123"/>
    <w:multiLevelType w:val="hybridMultilevel"/>
    <w:tmpl w:val="7CF684DC"/>
    <w:lvl w:ilvl="0" w:tplc="599057E2">
      <w:start w:val="1"/>
      <w:numFmt w:val="lowerLetter"/>
      <w:lvlText w:val="%1)"/>
      <w:lvlJc w:val="left"/>
      <w:pPr>
        <w:ind w:left="720" w:hanging="360"/>
      </w:pPr>
    </w:lvl>
    <w:lvl w:ilvl="1" w:tplc="E81CFA30">
      <w:start w:val="1"/>
      <w:numFmt w:val="lowerLetter"/>
      <w:lvlText w:val="%2."/>
      <w:lvlJc w:val="left"/>
      <w:pPr>
        <w:ind w:left="1440" w:hanging="360"/>
      </w:pPr>
    </w:lvl>
    <w:lvl w:ilvl="2" w:tplc="8A1A8CDA">
      <w:start w:val="1"/>
      <w:numFmt w:val="lowerRoman"/>
      <w:lvlText w:val="%3."/>
      <w:lvlJc w:val="right"/>
      <w:pPr>
        <w:ind w:left="2160" w:hanging="180"/>
      </w:pPr>
    </w:lvl>
    <w:lvl w:ilvl="3" w:tplc="260CDE1C">
      <w:start w:val="1"/>
      <w:numFmt w:val="decimal"/>
      <w:lvlText w:val="%4."/>
      <w:lvlJc w:val="left"/>
      <w:pPr>
        <w:ind w:left="2880" w:hanging="360"/>
      </w:pPr>
    </w:lvl>
    <w:lvl w:ilvl="4" w:tplc="70E47700">
      <w:start w:val="1"/>
      <w:numFmt w:val="lowerLetter"/>
      <w:lvlText w:val="%5."/>
      <w:lvlJc w:val="left"/>
      <w:pPr>
        <w:ind w:left="3600" w:hanging="360"/>
      </w:pPr>
    </w:lvl>
    <w:lvl w:ilvl="5" w:tplc="BA3286AE">
      <w:start w:val="1"/>
      <w:numFmt w:val="lowerRoman"/>
      <w:lvlText w:val="%6."/>
      <w:lvlJc w:val="right"/>
      <w:pPr>
        <w:ind w:left="4320" w:hanging="180"/>
      </w:pPr>
    </w:lvl>
    <w:lvl w:ilvl="6" w:tplc="60EA7FC8">
      <w:start w:val="1"/>
      <w:numFmt w:val="decimal"/>
      <w:lvlText w:val="%7."/>
      <w:lvlJc w:val="left"/>
      <w:pPr>
        <w:ind w:left="5040" w:hanging="360"/>
      </w:pPr>
    </w:lvl>
    <w:lvl w:ilvl="7" w:tplc="88907252">
      <w:start w:val="1"/>
      <w:numFmt w:val="lowerLetter"/>
      <w:lvlText w:val="%8."/>
      <w:lvlJc w:val="left"/>
      <w:pPr>
        <w:ind w:left="5760" w:hanging="360"/>
      </w:pPr>
    </w:lvl>
    <w:lvl w:ilvl="8" w:tplc="58982D62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FDE70DC"/>
    <w:multiLevelType w:val="hybridMultilevel"/>
    <w:tmpl w:val="E45415D6"/>
    <w:lvl w:ilvl="0" w:tplc="9CD03F64">
      <w:start w:val="1"/>
      <w:numFmt w:val="upperRoman"/>
      <w:lvlText w:val="Etap 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0F956A1"/>
    <w:multiLevelType w:val="multilevel"/>
    <w:tmpl w:val="A6B2810E"/>
    <w:lvl w:ilvl="0">
      <w:start w:val="2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color w:val="auto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6" w15:restartNumberingAfterBreak="0">
    <w:nsid w:val="441D554E"/>
    <w:multiLevelType w:val="hybridMultilevel"/>
    <w:tmpl w:val="1C10EE42"/>
    <w:lvl w:ilvl="0" w:tplc="23327DEE">
      <w:start w:val="1"/>
      <w:numFmt w:val="decimal"/>
      <w:lvlText w:val="%1."/>
      <w:lvlJc w:val="right"/>
      <w:pPr>
        <w:ind w:left="720" w:hanging="360"/>
      </w:pPr>
      <w:rPr>
        <w:rFonts w:asciiTheme="minorHAnsi" w:hAnsiTheme="minorHAnsi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439116F"/>
    <w:multiLevelType w:val="hybridMultilevel"/>
    <w:tmpl w:val="7C6A8CCE"/>
    <w:lvl w:ilvl="0" w:tplc="0415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8" w15:restartNumberingAfterBreak="0">
    <w:nsid w:val="44A24A4C"/>
    <w:multiLevelType w:val="hybridMultilevel"/>
    <w:tmpl w:val="1AEC44E6"/>
    <w:lvl w:ilvl="0" w:tplc="04150017">
      <w:start w:val="1"/>
      <w:numFmt w:val="lowerLetter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49" w15:restartNumberingAfterBreak="0">
    <w:nsid w:val="45B9B75A"/>
    <w:multiLevelType w:val="hybridMultilevel"/>
    <w:tmpl w:val="F8E4CBBE"/>
    <w:lvl w:ilvl="0" w:tplc="E9283CFC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1" w:tplc="0AF837A2">
      <w:start w:val="1"/>
      <w:numFmt w:val="bullet"/>
      <w:lvlText w:val="o"/>
      <w:lvlJc w:val="left"/>
      <w:pPr>
        <w:ind w:left="1942" w:hanging="360"/>
      </w:pPr>
      <w:rPr>
        <w:rFonts w:ascii="Courier New" w:hAnsi="Courier New" w:hint="default"/>
      </w:rPr>
    </w:lvl>
    <w:lvl w:ilvl="2" w:tplc="AA24C0F8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85C65E58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C566858A">
      <w:start w:val="1"/>
      <w:numFmt w:val="bullet"/>
      <w:lvlText w:val="o"/>
      <w:lvlJc w:val="left"/>
      <w:pPr>
        <w:ind w:left="4102" w:hanging="360"/>
      </w:pPr>
      <w:rPr>
        <w:rFonts w:ascii="Courier New" w:hAnsi="Courier New" w:hint="default"/>
      </w:rPr>
    </w:lvl>
    <w:lvl w:ilvl="5" w:tplc="77DEFB80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E29652C0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EB4095DE">
      <w:start w:val="1"/>
      <w:numFmt w:val="bullet"/>
      <w:lvlText w:val="o"/>
      <w:lvlJc w:val="left"/>
      <w:pPr>
        <w:ind w:left="6262" w:hanging="360"/>
      </w:pPr>
      <w:rPr>
        <w:rFonts w:ascii="Courier New" w:hAnsi="Courier New" w:hint="default"/>
      </w:rPr>
    </w:lvl>
    <w:lvl w:ilvl="8" w:tplc="CD9455A0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50" w15:restartNumberingAfterBreak="0">
    <w:nsid w:val="45CC6860"/>
    <w:multiLevelType w:val="hybridMultilevel"/>
    <w:tmpl w:val="404C2D2C"/>
    <w:lvl w:ilvl="0" w:tplc="FFFFFFFF">
      <w:start w:val="1"/>
      <w:numFmt w:val="lowerLetter"/>
      <w:lvlText w:val="%1)"/>
      <w:lvlJc w:val="left"/>
      <w:pPr>
        <w:ind w:left="1512" w:hanging="360"/>
      </w:pPr>
    </w:lvl>
    <w:lvl w:ilvl="1" w:tplc="FFFFFFFF" w:tentative="1">
      <w:start w:val="1"/>
      <w:numFmt w:val="lowerLetter"/>
      <w:lvlText w:val="%2."/>
      <w:lvlJc w:val="left"/>
      <w:pPr>
        <w:ind w:left="2232" w:hanging="360"/>
      </w:pPr>
    </w:lvl>
    <w:lvl w:ilvl="2" w:tplc="FFFFFFFF" w:tentative="1">
      <w:start w:val="1"/>
      <w:numFmt w:val="lowerRoman"/>
      <w:lvlText w:val="%3."/>
      <w:lvlJc w:val="right"/>
      <w:pPr>
        <w:ind w:left="2952" w:hanging="180"/>
      </w:pPr>
    </w:lvl>
    <w:lvl w:ilvl="3" w:tplc="FFFFFFFF" w:tentative="1">
      <w:start w:val="1"/>
      <w:numFmt w:val="decimal"/>
      <w:lvlText w:val="%4."/>
      <w:lvlJc w:val="left"/>
      <w:pPr>
        <w:ind w:left="3672" w:hanging="360"/>
      </w:pPr>
    </w:lvl>
    <w:lvl w:ilvl="4" w:tplc="FFFFFFFF" w:tentative="1">
      <w:start w:val="1"/>
      <w:numFmt w:val="lowerLetter"/>
      <w:lvlText w:val="%5."/>
      <w:lvlJc w:val="left"/>
      <w:pPr>
        <w:ind w:left="4392" w:hanging="360"/>
      </w:pPr>
    </w:lvl>
    <w:lvl w:ilvl="5" w:tplc="FFFFFFFF" w:tentative="1">
      <w:start w:val="1"/>
      <w:numFmt w:val="lowerRoman"/>
      <w:lvlText w:val="%6."/>
      <w:lvlJc w:val="right"/>
      <w:pPr>
        <w:ind w:left="5112" w:hanging="180"/>
      </w:pPr>
    </w:lvl>
    <w:lvl w:ilvl="6" w:tplc="FFFFFFFF" w:tentative="1">
      <w:start w:val="1"/>
      <w:numFmt w:val="decimal"/>
      <w:lvlText w:val="%7."/>
      <w:lvlJc w:val="left"/>
      <w:pPr>
        <w:ind w:left="5832" w:hanging="360"/>
      </w:pPr>
    </w:lvl>
    <w:lvl w:ilvl="7" w:tplc="FFFFFFFF" w:tentative="1">
      <w:start w:val="1"/>
      <w:numFmt w:val="lowerLetter"/>
      <w:lvlText w:val="%8."/>
      <w:lvlJc w:val="left"/>
      <w:pPr>
        <w:ind w:left="6552" w:hanging="360"/>
      </w:pPr>
    </w:lvl>
    <w:lvl w:ilvl="8" w:tplc="FFFFFFFF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51" w15:restartNumberingAfterBreak="0">
    <w:nsid w:val="45EC3248"/>
    <w:multiLevelType w:val="multilevel"/>
    <w:tmpl w:val="5FEEC420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color w:val="auto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2" w15:restartNumberingAfterBreak="0">
    <w:nsid w:val="46C660E2"/>
    <w:multiLevelType w:val="hybridMultilevel"/>
    <w:tmpl w:val="333A9ED0"/>
    <w:lvl w:ilvl="0" w:tplc="04150017">
      <w:start w:val="1"/>
      <w:numFmt w:val="lowerLetter"/>
      <w:lvlText w:val="%1)"/>
      <w:lvlJc w:val="left"/>
      <w:pPr>
        <w:ind w:left="1512" w:hanging="360"/>
      </w:pPr>
    </w:lvl>
    <w:lvl w:ilvl="1" w:tplc="04150019" w:tentative="1">
      <w:start w:val="1"/>
      <w:numFmt w:val="lowerLetter"/>
      <w:lvlText w:val="%2."/>
      <w:lvlJc w:val="left"/>
      <w:pPr>
        <w:ind w:left="2232" w:hanging="360"/>
      </w:pPr>
    </w:lvl>
    <w:lvl w:ilvl="2" w:tplc="0415001B" w:tentative="1">
      <w:start w:val="1"/>
      <w:numFmt w:val="lowerRoman"/>
      <w:lvlText w:val="%3."/>
      <w:lvlJc w:val="right"/>
      <w:pPr>
        <w:ind w:left="2952" w:hanging="180"/>
      </w:pPr>
    </w:lvl>
    <w:lvl w:ilvl="3" w:tplc="0415000F" w:tentative="1">
      <w:start w:val="1"/>
      <w:numFmt w:val="decimal"/>
      <w:lvlText w:val="%4."/>
      <w:lvlJc w:val="left"/>
      <w:pPr>
        <w:ind w:left="3672" w:hanging="360"/>
      </w:pPr>
    </w:lvl>
    <w:lvl w:ilvl="4" w:tplc="04150019" w:tentative="1">
      <w:start w:val="1"/>
      <w:numFmt w:val="lowerLetter"/>
      <w:lvlText w:val="%5."/>
      <w:lvlJc w:val="left"/>
      <w:pPr>
        <w:ind w:left="4392" w:hanging="360"/>
      </w:pPr>
    </w:lvl>
    <w:lvl w:ilvl="5" w:tplc="0415001B" w:tentative="1">
      <w:start w:val="1"/>
      <w:numFmt w:val="lowerRoman"/>
      <w:lvlText w:val="%6."/>
      <w:lvlJc w:val="right"/>
      <w:pPr>
        <w:ind w:left="5112" w:hanging="180"/>
      </w:pPr>
    </w:lvl>
    <w:lvl w:ilvl="6" w:tplc="0415000F" w:tentative="1">
      <w:start w:val="1"/>
      <w:numFmt w:val="decimal"/>
      <w:lvlText w:val="%7."/>
      <w:lvlJc w:val="left"/>
      <w:pPr>
        <w:ind w:left="5832" w:hanging="360"/>
      </w:pPr>
    </w:lvl>
    <w:lvl w:ilvl="7" w:tplc="04150019" w:tentative="1">
      <w:start w:val="1"/>
      <w:numFmt w:val="lowerLetter"/>
      <w:lvlText w:val="%8."/>
      <w:lvlJc w:val="left"/>
      <w:pPr>
        <w:ind w:left="6552" w:hanging="360"/>
      </w:pPr>
    </w:lvl>
    <w:lvl w:ilvl="8" w:tplc="0415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53" w15:restartNumberingAfterBreak="0">
    <w:nsid w:val="47332194"/>
    <w:multiLevelType w:val="hybridMultilevel"/>
    <w:tmpl w:val="9ECC8B7C"/>
    <w:lvl w:ilvl="0" w:tplc="77EAAC50">
      <w:start w:val="1"/>
      <w:numFmt w:val="bullet"/>
      <w:lvlText w:val="-"/>
      <w:lvlJc w:val="left"/>
      <w:pPr>
        <w:ind w:left="1080" w:hanging="360"/>
      </w:pPr>
      <w:rPr>
        <w:rFonts w:ascii="Aptos" w:hAnsi="Aptos" w:hint="default"/>
      </w:rPr>
    </w:lvl>
    <w:lvl w:ilvl="1" w:tplc="24C2842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56C6740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78467D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BC200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86B2BC7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85BE5C94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6FAFD04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42A29E5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4" w15:restartNumberingAfterBreak="0">
    <w:nsid w:val="47E56627"/>
    <w:multiLevelType w:val="hybridMultilevel"/>
    <w:tmpl w:val="67327510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 w15:restartNumberingAfterBreak="0">
    <w:nsid w:val="48312D1D"/>
    <w:multiLevelType w:val="hybridMultilevel"/>
    <w:tmpl w:val="D69CBFFA"/>
    <w:lvl w:ilvl="0" w:tplc="78FCD612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FDFC43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BDAED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3EEF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1038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CAAD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6879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5AE9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9261C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489F3021"/>
    <w:multiLevelType w:val="hybridMultilevel"/>
    <w:tmpl w:val="A4F288E0"/>
    <w:lvl w:ilvl="0" w:tplc="636ECAF2">
      <w:start w:val="3"/>
      <w:numFmt w:val="decimal"/>
      <w:lvlText w:val="%1."/>
      <w:lvlJc w:val="left"/>
      <w:pPr>
        <w:ind w:left="720" w:hanging="360"/>
      </w:pPr>
    </w:lvl>
    <w:lvl w:ilvl="1" w:tplc="57469748">
      <w:start w:val="1"/>
      <w:numFmt w:val="lowerLetter"/>
      <w:lvlText w:val="%2."/>
      <w:lvlJc w:val="left"/>
      <w:pPr>
        <w:ind w:left="1440" w:hanging="360"/>
      </w:pPr>
    </w:lvl>
    <w:lvl w:ilvl="2" w:tplc="40C4F0FE">
      <w:start w:val="1"/>
      <w:numFmt w:val="lowerRoman"/>
      <w:lvlText w:val="%3."/>
      <w:lvlJc w:val="right"/>
      <w:pPr>
        <w:ind w:left="2160" w:hanging="180"/>
      </w:pPr>
    </w:lvl>
    <w:lvl w:ilvl="3" w:tplc="D6DC736A">
      <w:start w:val="1"/>
      <w:numFmt w:val="decimal"/>
      <w:lvlText w:val="%4."/>
      <w:lvlJc w:val="left"/>
      <w:pPr>
        <w:ind w:left="2880" w:hanging="360"/>
      </w:pPr>
    </w:lvl>
    <w:lvl w:ilvl="4" w:tplc="4B02F764">
      <w:start w:val="1"/>
      <w:numFmt w:val="lowerLetter"/>
      <w:lvlText w:val="%5."/>
      <w:lvlJc w:val="left"/>
      <w:pPr>
        <w:ind w:left="3600" w:hanging="360"/>
      </w:pPr>
    </w:lvl>
    <w:lvl w:ilvl="5" w:tplc="6C08C8C0">
      <w:start w:val="1"/>
      <w:numFmt w:val="lowerRoman"/>
      <w:lvlText w:val="%6."/>
      <w:lvlJc w:val="right"/>
      <w:pPr>
        <w:ind w:left="4320" w:hanging="180"/>
      </w:pPr>
    </w:lvl>
    <w:lvl w:ilvl="6" w:tplc="07F6D2CE">
      <w:start w:val="1"/>
      <w:numFmt w:val="decimal"/>
      <w:lvlText w:val="%7."/>
      <w:lvlJc w:val="left"/>
      <w:pPr>
        <w:ind w:left="5040" w:hanging="360"/>
      </w:pPr>
    </w:lvl>
    <w:lvl w:ilvl="7" w:tplc="A47A6742">
      <w:start w:val="1"/>
      <w:numFmt w:val="lowerLetter"/>
      <w:lvlText w:val="%8."/>
      <w:lvlJc w:val="left"/>
      <w:pPr>
        <w:ind w:left="5760" w:hanging="360"/>
      </w:pPr>
    </w:lvl>
    <w:lvl w:ilvl="8" w:tplc="BE3C8624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9EE012B"/>
    <w:multiLevelType w:val="hybridMultilevel"/>
    <w:tmpl w:val="3E302C22"/>
    <w:lvl w:ilvl="0" w:tplc="A238E4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9BAE1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9F030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0081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D252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9D060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28E7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1AFA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AD8B9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4C0864AD"/>
    <w:multiLevelType w:val="hybridMultilevel"/>
    <w:tmpl w:val="8DE4F1CC"/>
    <w:lvl w:ilvl="0" w:tplc="A63E09C0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1" w:tplc="4B28C410">
      <w:start w:val="1"/>
      <w:numFmt w:val="bullet"/>
      <w:lvlText w:val="o"/>
      <w:lvlJc w:val="left"/>
      <w:pPr>
        <w:ind w:left="1942" w:hanging="360"/>
      </w:pPr>
      <w:rPr>
        <w:rFonts w:ascii="Courier New" w:hAnsi="Courier New" w:hint="default"/>
      </w:rPr>
    </w:lvl>
    <w:lvl w:ilvl="2" w:tplc="1068D880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5232A24E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200A77EE">
      <w:start w:val="1"/>
      <w:numFmt w:val="bullet"/>
      <w:lvlText w:val="o"/>
      <w:lvlJc w:val="left"/>
      <w:pPr>
        <w:ind w:left="4102" w:hanging="360"/>
      </w:pPr>
      <w:rPr>
        <w:rFonts w:ascii="Courier New" w:hAnsi="Courier New" w:hint="default"/>
      </w:rPr>
    </w:lvl>
    <w:lvl w:ilvl="5" w:tplc="8BDC05A4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C3ECC870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FB64F328">
      <w:start w:val="1"/>
      <w:numFmt w:val="bullet"/>
      <w:lvlText w:val="o"/>
      <w:lvlJc w:val="left"/>
      <w:pPr>
        <w:ind w:left="6262" w:hanging="360"/>
      </w:pPr>
      <w:rPr>
        <w:rFonts w:ascii="Courier New" w:hAnsi="Courier New" w:hint="default"/>
      </w:rPr>
    </w:lvl>
    <w:lvl w:ilvl="8" w:tplc="CAC0A81C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59" w15:restartNumberingAfterBreak="0">
    <w:nsid w:val="4C12108C"/>
    <w:multiLevelType w:val="hybridMultilevel"/>
    <w:tmpl w:val="FC5E61E8"/>
    <w:lvl w:ilvl="0" w:tplc="D9146A80">
      <w:start w:val="1"/>
      <w:numFmt w:val="bullet"/>
      <w:lvlText w:val="-"/>
      <w:lvlJc w:val="left"/>
      <w:pPr>
        <w:ind w:left="1713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60" w15:restartNumberingAfterBreak="0">
    <w:nsid w:val="4CD9832E"/>
    <w:multiLevelType w:val="hybridMultilevel"/>
    <w:tmpl w:val="32F41B6C"/>
    <w:lvl w:ilvl="0" w:tplc="86C49B3A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724429C4">
      <w:start w:val="1"/>
      <w:numFmt w:val="bullet"/>
      <w:lvlText w:val="o"/>
      <w:lvlJc w:val="left"/>
      <w:pPr>
        <w:ind w:left="1931" w:hanging="360"/>
      </w:pPr>
      <w:rPr>
        <w:rFonts w:ascii="Courier New" w:hAnsi="Courier New" w:hint="default"/>
      </w:rPr>
    </w:lvl>
    <w:lvl w:ilvl="2" w:tplc="D108DC80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989620EA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5CCD09C">
      <w:start w:val="1"/>
      <w:numFmt w:val="bullet"/>
      <w:lvlText w:val="o"/>
      <w:lvlJc w:val="left"/>
      <w:pPr>
        <w:ind w:left="4091" w:hanging="360"/>
      </w:pPr>
      <w:rPr>
        <w:rFonts w:ascii="Courier New" w:hAnsi="Courier New" w:hint="default"/>
      </w:rPr>
    </w:lvl>
    <w:lvl w:ilvl="5" w:tplc="AF7A4B54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49AE08F4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E744BCDA">
      <w:start w:val="1"/>
      <w:numFmt w:val="bullet"/>
      <w:lvlText w:val="o"/>
      <w:lvlJc w:val="left"/>
      <w:pPr>
        <w:ind w:left="6251" w:hanging="360"/>
      </w:pPr>
      <w:rPr>
        <w:rFonts w:ascii="Courier New" w:hAnsi="Courier New" w:hint="default"/>
      </w:rPr>
    </w:lvl>
    <w:lvl w:ilvl="8" w:tplc="83E0BAC2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61" w15:restartNumberingAfterBreak="0">
    <w:nsid w:val="4F7865C2"/>
    <w:multiLevelType w:val="hybridMultilevel"/>
    <w:tmpl w:val="97A4160C"/>
    <w:lvl w:ilvl="0" w:tplc="4FC0F4BE">
      <w:start w:val="1"/>
      <w:numFmt w:val="decimal"/>
      <w:lvlText w:val="%1."/>
      <w:lvlJc w:val="right"/>
      <w:pPr>
        <w:ind w:left="720" w:hanging="360"/>
      </w:pPr>
      <w:rPr>
        <w:rFonts w:asciiTheme="majorHAnsi" w:hAnsiTheme="majorHAnsi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4FB9AE10"/>
    <w:multiLevelType w:val="hybridMultilevel"/>
    <w:tmpl w:val="638EAA5C"/>
    <w:lvl w:ilvl="0" w:tplc="31504DAA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E0A8482A">
      <w:start w:val="1"/>
      <w:numFmt w:val="bullet"/>
      <w:lvlText w:val="o"/>
      <w:lvlJc w:val="left"/>
      <w:pPr>
        <w:ind w:left="1582" w:hanging="360"/>
      </w:pPr>
      <w:rPr>
        <w:rFonts w:ascii="Courier New" w:hAnsi="Courier New" w:hint="default"/>
      </w:rPr>
    </w:lvl>
    <w:lvl w:ilvl="2" w:tplc="CADABEEA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99105F5A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6ADCFB0A">
      <w:start w:val="1"/>
      <w:numFmt w:val="bullet"/>
      <w:lvlText w:val="o"/>
      <w:lvlJc w:val="left"/>
      <w:pPr>
        <w:ind w:left="3742" w:hanging="360"/>
      </w:pPr>
      <w:rPr>
        <w:rFonts w:ascii="Courier New" w:hAnsi="Courier New" w:hint="default"/>
      </w:rPr>
    </w:lvl>
    <w:lvl w:ilvl="5" w:tplc="7B7CBA8E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64BCF728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7D40685C">
      <w:start w:val="1"/>
      <w:numFmt w:val="bullet"/>
      <w:lvlText w:val="o"/>
      <w:lvlJc w:val="left"/>
      <w:pPr>
        <w:ind w:left="5902" w:hanging="360"/>
      </w:pPr>
      <w:rPr>
        <w:rFonts w:ascii="Courier New" w:hAnsi="Courier New" w:hint="default"/>
      </w:rPr>
    </w:lvl>
    <w:lvl w:ilvl="8" w:tplc="13F61148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63" w15:restartNumberingAfterBreak="0">
    <w:nsid w:val="5101547B"/>
    <w:multiLevelType w:val="hybridMultilevel"/>
    <w:tmpl w:val="23F001C8"/>
    <w:lvl w:ilvl="0" w:tplc="907A2F8A">
      <w:start w:val="1"/>
      <w:numFmt w:val="upperRoman"/>
      <w:lvlText w:val="%1."/>
      <w:lvlJc w:val="left"/>
      <w:pPr>
        <w:ind w:left="1080" w:hanging="72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252598E"/>
    <w:multiLevelType w:val="hybridMultilevel"/>
    <w:tmpl w:val="C69282F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2BB30A4"/>
    <w:multiLevelType w:val="hybridMultilevel"/>
    <w:tmpl w:val="09EAB5B2"/>
    <w:lvl w:ilvl="0" w:tplc="22C894D6">
      <w:start w:val="1"/>
      <w:numFmt w:val="bullet"/>
      <w:lvlText w:val="-"/>
      <w:lvlJc w:val="left"/>
      <w:pPr>
        <w:ind w:left="1872" w:hanging="360"/>
      </w:pPr>
      <w:rPr>
        <w:rFonts w:ascii="Aptos" w:hAnsi="Aptos" w:hint="default"/>
      </w:rPr>
    </w:lvl>
    <w:lvl w:ilvl="1" w:tplc="60F05500">
      <w:start w:val="1"/>
      <w:numFmt w:val="bullet"/>
      <w:lvlText w:val="o"/>
      <w:lvlJc w:val="left"/>
      <w:pPr>
        <w:ind w:left="2592" w:hanging="360"/>
      </w:pPr>
      <w:rPr>
        <w:rFonts w:ascii="Courier New" w:hAnsi="Courier New" w:hint="default"/>
      </w:rPr>
    </w:lvl>
    <w:lvl w:ilvl="2" w:tplc="73D2C16A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3" w:tplc="989629DE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4" w:tplc="9A08CCFE">
      <w:start w:val="1"/>
      <w:numFmt w:val="bullet"/>
      <w:lvlText w:val="o"/>
      <w:lvlJc w:val="left"/>
      <w:pPr>
        <w:ind w:left="4752" w:hanging="360"/>
      </w:pPr>
      <w:rPr>
        <w:rFonts w:ascii="Courier New" w:hAnsi="Courier New" w:hint="default"/>
      </w:rPr>
    </w:lvl>
    <w:lvl w:ilvl="5" w:tplc="B8923DF0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  <w:lvl w:ilvl="6" w:tplc="8AC08AB4">
      <w:start w:val="1"/>
      <w:numFmt w:val="bullet"/>
      <w:lvlText w:val=""/>
      <w:lvlJc w:val="left"/>
      <w:pPr>
        <w:ind w:left="6192" w:hanging="360"/>
      </w:pPr>
      <w:rPr>
        <w:rFonts w:ascii="Symbol" w:hAnsi="Symbol" w:hint="default"/>
      </w:rPr>
    </w:lvl>
    <w:lvl w:ilvl="7" w:tplc="7FF2086C">
      <w:start w:val="1"/>
      <w:numFmt w:val="bullet"/>
      <w:lvlText w:val="o"/>
      <w:lvlJc w:val="left"/>
      <w:pPr>
        <w:ind w:left="6912" w:hanging="360"/>
      </w:pPr>
      <w:rPr>
        <w:rFonts w:ascii="Courier New" w:hAnsi="Courier New" w:hint="default"/>
      </w:rPr>
    </w:lvl>
    <w:lvl w:ilvl="8" w:tplc="816228FE">
      <w:start w:val="1"/>
      <w:numFmt w:val="bullet"/>
      <w:lvlText w:val=""/>
      <w:lvlJc w:val="left"/>
      <w:pPr>
        <w:ind w:left="7632" w:hanging="360"/>
      </w:pPr>
      <w:rPr>
        <w:rFonts w:ascii="Wingdings" w:hAnsi="Wingdings" w:hint="default"/>
      </w:rPr>
    </w:lvl>
  </w:abstractNum>
  <w:abstractNum w:abstractNumId="66" w15:restartNumberingAfterBreak="0">
    <w:nsid w:val="537F275E"/>
    <w:multiLevelType w:val="hybridMultilevel"/>
    <w:tmpl w:val="D06684DA"/>
    <w:lvl w:ilvl="0" w:tplc="3542A4B2">
      <w:start w:val="2"/>
      <w:numFmt w:val="decimal"/>
      <w:lvlText w:val="%1."/>
      <w:lvlJc w:val="left"/>
      <w:pPr>
        <w:ind w:left="720" w:hanging="360"/>
      </w:pPr>
    </w:lvl>
    <w:lvl w:ilvl="1" w:tplc="DAF81310">
      <w:start w:val="1"/>
      <w:numFmt w:val="lowerLetter"/>
      <w:lvlText w:val="%2."/>
      <w:lvlJc w:val="left"/>
      <w:pPr>
        <w:ind w:left="1440" w:hanging="360"/>
      </w:pPr>
    </w:lvl>
    <w:lvl w:ilvl="2" w:tplc="B0C88B38">
      <w:start w:val="1"/>
      <w:numFmt w:val="lowerRoman"/>
      <w:lvlText w:val="%3."/>
      <w:lvlJc w:val="right"/>
      <w:pPr>
        <w:ind w:left="2160" w:hanging="180"/>
      </w:pPr>
    </w:lvl>
    <w:lvl w:ilvl="3" w:tplc="5AFE3378">
      <w:start w:val="1"/>
      <w:numFmt w:val="decimal"/>
      <w:lvlText w:val="%4."/>
      <w:lvlJc w:val="left"/>
      <w:pPr>
        <w:ind w:left="2880" w:hanging="360"/>
      </w:pPr>
    </w:lvl>
    <w:lvl w:ilvl="4" w:tplc="00401632">
      <w:start w:val="1"/>
      <w:numFmt w:val="lowerLetter"/>
      <w:lvlText w:val="%5."/>
      <w:lvlJc w:val="left"/>
      <w:pPr>
        <w:ind w:left="3600" w:hanging="360"/>
      </w:pPr>
    </w:lvl>
    <w:lvl w:ilvl="5" w:tplc="055AB89C">
      <w:start w:val="1"/>
      <w:numFmt w:val="lowerRoman"/>
      <w:lvlText w:val="%6."/>
      <w:lvlJc w:val="right"/>
      <w:pPr>
        <w:ind w:left="4320" w:hanging="180"/>
      </w:pPr>
    </w:lvl>
    <w:lvl w:ilvl="6" w:tplc="A9E664BE">
      <w:start w:val="1"/>
      <w:numFmt w:val="decimal"/>
      <w:lvlText w:val="%7."/>
      <w:lvlJc w:val="left"/>
      <w:pPr>
        <w:ind w:left="5040" w:hanging="360"/>
      </w:pPr>
    </w:lvl>
    <w:lvl w:ilvl="7" w:tplc="57A4B584">
      <w:start w:val="1"/>
      <w:numFmt w:val="lowerLetter"/>
      <w:lvlText w:val="%8."/>
      <w:lvlJc w:val="left"/>
      <w:pPr>
        <w:ind w:left="5760" w:hanging="360"/>
      </w:pPr>
    </w:lvl>
    <w:lvl w:ilvl="8" w:tplc="305ED46E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4B35CEB"/>
    <w:multiLevelType w:val="hybridMultilevel"/>
    <w:tmpl w:val="1F40576A"/>
    <w:lvl w:ilvl="0" w:tplc="020866BA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78E67B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8CFD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28A5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6E9D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F1AAC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7601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723F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2CC13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55E383A9"/>
    <w:multiLevelType w:val="hybridMultilevel"/>
    <w:tmpl w:val="CEE83766"/>
    <w:lvl w:ilvl="0" w:tplc="CC20810A">
      <w:start w:val="9"/>
      <w:numFmt w:val="lowerLetter"/>
      <w:lvlText w:val="i)"/>
      <w:lvlJc w:val="left"/>
      <w:pPr>
        <w:ind w:left="720" w:hanging="360"/>
      </w:pPr>
    </w:lvl>
    <w:lvl w:ilvl="1" w:tplc="FB20B03A">
      <w:start w:val="1"/>
      <w:numFmt w:val="lowerLetter"/>
      <w:lvlText w:val="%2."/>
      <w:lvlJc w:val="left"/>
      <w:pPr>
        <w:ind w:left="1440" w:hanging="360"/>
      </w:pPr>
    </w:lvl>
    <w:lvl w:ilvl="2" w:tplc="19EE3822">
      <w:start w:val="1"/>
      <w:numFmt w:val="lowerRoman"/>
      <w:lvlText w:val="%3."/>
      <w:lvlJc w:val="right"/>
      <w:pPr>
        <w:ind w:left="2160" w:hanging="180"/>
      </w:pPr>
    </w:lvl>
    <w:lvl w:ilvl="3" w:tplc="F208DF82">
      <w:start w:val="1"/>
      <w:numFmt w:val="decimal"/>
      <w:lvlText w:val="%4."/>
      <w:lvlJc w:val="left"/>
      <w:pPr>
        <w:ind w:left="2880" w:hanging="360"/>
      </w:pPr>
    </w:lvl>
    <w:lvl w:ilvl="4" w:tplc="2188CC9E">
      <w:start w:val="1"/>
      <w:numFmt w:val="lowerLetter"/>
      <w:lvlText w:val="%5."/>
      <w:lvlJc w:val="left"/>
      <w:pPr>
        <w:ind w:left="3600" w:hanging="360"/>
      </w:pPr>
    </w:lvl>
    <w:lvl w:ilvl="5" w:tplc="6A023446">
      <w:start w:val="1"/>
      <w:numFmt w:val="lowerRoman"/>
      <w:lvlText w:val="%6."/>
      <w:lvlJc w:val="right"/>
      <w:pPr>
        <w:ind w:left="4320" w:hanging="180"/>
      </w:pPr>
    </w:lvl>
    <w:lvl w:ilvl="6" w:tplc="F1C4B140">
      <w:start w:val="1"/>
      <w:numFmt w:val="decimal"/>
      <w:lvlText w:val="%7."/>
      <w:lvlJc w:val="left"/>
      <w:pPr>
        <w:ind w:left="5040" w:hanging="360"/>
      </w:pPr>
    </w:lvl>
    <w:lvl w:ilvl="7" w:tplc="6914BE8A">
      <w:start w:val="1"/>
      <w:numFmt w:val="lowerLetter"/>
      <w:lvlText w:val="%8."/>
      <w:lvlJc w:val="left"/>
      <w:pPr>
        <w:ind w:left="5760" w:hanging="360"/>
      </w:pPr>
    </w:lvl>
    <w:lvl w:ilvl="8" w:tplc="374EF7D8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6C169CD"/>
    <w:multiLevelType w:val="hybridMultilevel"/>
    <w:tmpl w:val="4A9474F2"/>
    <w:lvl w:ilvl="0" w:tplc="E2DC9BBE">
      <w:start w:val="1"/>
      <w:numFmt w:val="lowerLetter"/>
      <w:lvlText w:val="%1)"/>
      <w:lvlJc w:val="left"/>
      <w:pPr>
        <w:ind w:left="720" w:hanging="360"/>
      </w:pPr>
    </w:lvl>
    <w:lvl w:ilvl="1" w:tplc="5EB01FCC">
      <w:start w:val="1"/>
      <w:numFmt w:val="lowerLetter"/>
      <w:lvlText w:val="%2)"/>
      <w:lvlJc w:val="left"/>
      <w:pPr>
        <w:ind w:left="720" w:hanging="360"/>
      </w:pPr>
    </w:lvl>
    <w:lvl w:ilvl="2" w:tplc="36AE0FA6">
      <w:start w:val="1"/>
      <w:numFmt w:val="lowerLetter"/>
      <w:lvlText w:val="%3)"/>
      <w:lvlJc w:val="left"/>
      <w:pPr>
        <w:ind w:left="720" w:hanging="360"/>
      </w:pPr>
    </w:lvl>
    <w:lvl w:ilvl="3" w:tplc="B11ACAD0">
      <w:start w:val="1"/>
      <w:numFmt w:val="lowerLetter"/>
      <w:lvlText w:val="%4)"/>
      <w:lvlJc w:val="left"/>
      <w:pPr>
        <w:ind w:left="720" w:hanging="360"/>
      </w:pPr>
    </w:lvl>
    <w:lvl w:ilvl="4" w:tplc="3FF29FFC">
      <w:start w:val="1"/>
      <w:numFmt w:val="lowerLetter"/>
      <w:lvlText w:val="%5)"/>
      <w:lvlJc w:val="left"/>
      <w:pPr>
        <w:ind w:left="720" w:hanging="360"/>
      </w:pPr>
    </w:lvl>
    <w:lvl w:ilvl="5" w:tplc="F418E68E">
      <w:start w:val="1"/>
      <w:numFmt w:val="lowerLetter"/>
      <w:lvlText w:val="%6)"/>
      <w:lvlJc w:val="left"/>
      <w:pPr>
        <w:ind w:left="720" w:hanging="360"/>
      </w:pPr>
    </w:lvl>
    <w:lvl w:ilvl="6" w:tplc="61A69938">
      <w:start w:val="1"/>
      <w:numFmt w:val="lowerLetter"/>
      <w:lvlText w:val="%7)"/>
      <w:lvlJc w:val="left"/>
      <w:pPr>
        <w:ind w:left="720" w:hanging="360"/>
      </w:pPr>
    </w:lvl>
    <w:lvl w:ilvl="7" w:tplc="75BAE644">
      <w:start w:val="1"/>
      <w:numFmt w:val="lowerLetter"/>
      <w:lvlText w:val="%8)"/>
      <w:lvlJc w:val="left"/>
      <w:pPr>
        <w:ind w:left="720" w:hanging="360"/>
      </w:pPr>
    </w:lvl>
    <w:lvl w:ilvl="8" w:tplc="860E55CC">
      <w:start w:val="1"/>
      <w:numFmt w:val="lowerLetter"/>
      <w:lvlText w:val="%9)"/>
      <w:lvlJc w:val="left"/>
      <w:pPr>
        <w:ind w:left="720" w:hanging="360"/>
      </w:pPr>
    </w:lvl>
  </w:abstractNum>
  <w:abstractNum w:abstractNumId="70" w15:restartNumberingAfterBreak="0">
    <w:nsid w:val="570B140C"/>
    <w:multiLevelType w:val="hybridMultilevel"/>
    <w:tmpl w:val="96BE9C0C"/>
    <w:lvl w:ilvl="0" w:tplc="11BA5128">
      <w:start w:val="2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74830FA"/>
    <w:multiLevelType w:val="hybridMultilevel"/>
    <w:tmpl w:val="9A4498B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B38C032">
      <w:start w:val="1"/>
      <w:numFmt w:val="bullet"/>
      <w:lvlText w:val=""/>
      <w:lvlJc w:val="left"/>
      <w:pPr>
        <w:ind w:left="1080" w:hanging="360"/>
      </w:pPr>
      <w:rPr>
        <w:rFonts w:ascii="Symbol" w:hAnsi="Symbol" w:hint="default"/>
        <w:sz w:val="22"/>
      </w:r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72" w15:restartNumberingAfterBreak="0">
    <w:nsid w:val="5997B5CD"/>
    <w:multiLevelType w:val="hybridMultilevel"/>
    <w:tmpl w:val="90B2874E"/>
    <w:lvl w:ilvl="0" w:tplc="5674F0B6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210C50FA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EC7E212C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EACE6F4E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796A4C2E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DF70679E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B9A0D4D8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8C68278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D61CB142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3" w15:restartNumberingAfterBreak="0">
    <w:nsid w:val="5A6B4213"/>
    <w:multiLevelType w:val="hybridMultilevel"/>
    <w:tmpl w:val="A2E8091E"/>
    <w:lvl w:ilvl="0" w:tplc="3E5CC73C">
      <w:start w:val="1"/>
      <w:numFmt w:val="lowerLetter"/>
      <w:lvlText w:val="c)"/>
      <w:lvlJc w:val="left"/>
      <w:pPr>
        <w:ind w:left="720" w:hanging="360"/>
      </w:pPr>
    </w:lvl>
    <w:lvl w:ilvl="1" w:tplc="F5D80F96">
      <w:start w:val="1"/>
      <w:numFmt w:val="lowerLetter"/>
      <w:lvlText w:val="%2."/>
      <w:lvlJc w:val="left"/>
      <w:pPr>
        <w:ind w:left="1440" w:hanging="360"/>
      </w:pPr>
    </w:lvl>
    <w:lvl w:ilvl="2" w:tplc="340AB84A">
      <w:start w:val="1"/>
      <w:numFmt w:val="lowerRoman"/>
      <w:lvlText w:val="%3."/>
      <w:lvlJc w:val="right"/>
      <w:pPr>
        <w:ind w:left="2160" w:hanging="180"/>
      </w:pPr>
    </w:lvl>
    <w:lvl w:ilvl="3" w:tplc="6E46CDB2">
      <w:start w:val="1"/>
      <w:numFmt w:val="decimal"/>
      <w:lvlText w:val="%4."/>
      <w:lvlJc w:val="left"/>
      <w:pPr>
        <w:ind w:left="2880" w:hanging="360"/>
      </w:pPr>
    </w:lvl>
    <w:lvl w:ilvl="4" w:tplc="BAACFF64">
      <w:start w:val="1"/>
      <w:numFmt w:val="lowerLetter"/>
      <w:lvlText w:val="%5."/>
      <w:lvlJc w:val="left"/>
      <w:pPr>
        <w:ind w:left="3600" w:hanging="360"/>
      </w:pPr>
    </w:lvl>
    <w:lvl w:ilvl="5" w:tplc="4372E4FE">
      <w:start w:val="1"/>
      <w:numFmt w:val="lowerRoman"/>
      <w:lvlText w:val="%6."/>
      <w:lvlJc w:val="right"/>
      <w:pPr>
        <w:ind w:left="4320" w:hanging="180"/>
      </w:pPr>
    </w:lvl>
    <w:lvl w:ilvl="6" w:tplc="72B889BC">
      <w:start w:val="1"/>
      <w:numFmt w:val="decimal"/>
      <w:lvlText w:val="%7."/>
      <w:lvlJc w:val="left"/>
      <w:pPr>
        <w:ind w:left="5040" w:hanging="360"/>
      </w:pPr>
    </w:lvl>
    <w:lvl w:ilvl="7" w:tplc="5F7A3C70">
      <w:start w:val="1"/>
      <w:numFmt w:val="lowerLetter"/>
      <w:lvlText w:val="%8."/>
      <w:lvlJc w:val="left"/>
      <w:pPr>
        <w:ind w:left="5760" w:hanging="360"/>
      </w:pPr>
    </w:lvl>
    <w:lvl w:ilvl="8" w:tplc="281051A2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5B963994"/>
    <w:multiLevelType w:val="hybridMultilevel"/>
    <w:tmpl w:val="78666A1E"/>
    <w:lvl w:ilvl="0" w:tplc="6BE492AE">
      <w:start w:val="1"/>
      <w:numFmt w:val="upperRoman"/>
      <w:lvlText w:val="%1."/>
      <w:lvlJc w:val="right"/>
      <w:pPr>
        <w:ind w:left="786" w:hanging="360"/>
      </w:pPr>
    </w:lvl>
    <w:lvl w:ilvl="1" w:tplc="BDCA8278">
      <w:start w:val="1"/>
      <w:numFmt w:val="lowerLetter"/>
      <w:lvlText w:val="%2."/>
      <w:lvlJc w:val="left"/>
      <w:pPr>
        <w:ind w:left="1506" w:hanging="360"/>
      </w:pPr>
    </w:lvl>
    <w:lvl w:ilvl="2" w:tplc="CE261800">
      <w:start w:val="1"/>
      <w:numFmt w:val="lowerRoman"/>
      <w:lvlText w:val="%3."/>
      <w:lvlJc w:val="right"/>
      <w:pPr>
        <w:ind w:left="2226" w:hanging="180"/>
      </w:pPr>
    </w:lvl>
    <w:lvl w:ilvl="3" w:tplc="25324770">
      <w:start w:val="1"/>
      <w:numFmt w:val="decimal"/>
      <w:lvlText w:val="%4."/>
      <w:lvlJc w:val="left"/>
      <w:pPr>
        <w:ind w:left="2946" w:hanging="360"/>
      </w:pPr>
    </w:lvl>
    <w:lvl w:ilvl="4" w:tplc="16841976">
      <w:start w:val="1"/>
      <w:numFmt w:val="lowerLetter"/>
      <w:lvlText w:val="%5."/>
      <w:lvlJc w:val="left"/>
      <w:pPr>
        <w:ind w:left="3666" w:hanging="360"/>
      </w:pPr>
    </w:lvl>
    <w:lvl w:ilvl="5" w:tplc="262E2032">
      <w:start w:val="1"/>
      <w:numFmt w:val="lowerRoman"/>
      <w:lvlText w:val="%6."/>
      <w:lvlJc w:val="right"/>
      <w:pPr>
        <w:ind w:left="4386" w:hanging="180"/>
      </w:pPr>
    </w:lvl>
    <w:lvl w:ilvl="6" w:tplc="6DEC7616">
      <w:start w:val="1"/>
      <w:numFmt w:val="decimal"/>
      <w:lvlText w:val="%7."/>
      <w:lvlJc w:val="left"/>
      <w:pPr>
        <w:ind w:left="5106" w:hanging="360"/>
      </w:pPr>
    </w:lvl>
    <w:lvl w:ilvl="7" w:tplc="A6C696E2">
      <w:start w:val="1"/>
      <w:numFmt w:val="lowerLetter"/>
      <w:lvlText w:val="%8."/>
      <w:lvlJc w:val="left"/>
      <w:pPr>
        <w:ind w:left="5826" w:hanging="360"/>
      </w:pPr>
    </w:lvl>
    <w:lvl w:ilvl="8" w:tplc="E62A5BBE">
      <w:start w:val="1"/>
      <w:numFmt w:val="lowerRoman"/>
      <w:lvlText w:val="%9."/>
      <w:lvlJc w:val="right"/>
      <w:pPr>
        <w:ind w:left="6546" w:hanging="180"/>
      </w:pPr>
    </w:lvl>
  </w:abstractNum>
  <w:abstractNum w:abstractNumId="75" w15:restartNumberingAfterBreak="0">
    <w:nsid w:val="5BD9DF2A"/>
    <w:multiLevelType w:val="hybridMultilevel"/>
    <w:tmpl w:val="26841C52"/>
    <w:lvl w:ilvl="0" w:tplc="F2F8D170">
      <w:start w:val="2"/>
      <w:numFmt w:val="decimal"/>
      <w:lvlText w:val="%1."/>
      <w:lvlJc w:val="left"/>
      <w:pPr>
        <w:ind w:left="720" w:hanging="360"/>
      </w:pPr>
    </w:lvl>
    <w:lvl w:ilvl="1" w:tplc="49001618">
      <w:start w:val="1"/>
      <w:numFmt w:val="lowerLetter"/>
      <w:lvlText w:val="%2."/>
      <w:lvlJc w:val="left"/>
      <w:pPr>
        <w:ind w:left="1440" w:hanging="360"/>
      </w:pPr>
    </w:lvl>
    <w:lvl w:ilvl="2" w:tplc="DD5E1786">
      <w:start w:val="1"/>
      <w:numFmt w:val="lowerRoman"/>
      <w:lvlText w:val="%3."/>
      <w:lvlJc w:val="right"/>
      <w:pPr>
        <w:ind w:left="2160" w:hanging="180"/>
      </w:pPr>
    </w:lvl>
    <w:lvl w:ilvl="3" w:tplc="BAD043AA">
      <w:start w:val="1"/>
      <w:numFmt w:val="decimal"/>
      <w:lvlText w:val="%4."/>
      <w:lvlJc w:val="left"/>
      <w:pPr>
        <w:ind w:left="2880" w:hanging="360"/>
      </w:pPr>
    </w:lvl>
    <w:lvl w:ilvl="4" w:tplc="282439F8">
      <w:start w:val="1"/>
      <w:numFmt w:val="lowerLetter"/>
      <w:lvlText w:val="%5."/>
      <w:lvlJc w:val="left"/>
      <w:pPr>
        <w:ind w:left="3600" w:hanging="360"/>
      </w:pPr>
    </w:lvl>
    <w:lvl w:ilvl="5" w:tplc="6A5A9BE2">
      <w:start w:val="1"/>
      <w:numFmt w:val="lowerRoman"/>
      <w:lvlText w:val="%6."/>
      <w:lvlJc w:val="right"/>
      <w:pPr>
        <w:ind w:left="4320" w:hanging="180"/>
      </w:pPr>
    </w:lvl>
    <w:lvl w:ilvl="6" w:tplc="D20A84EE">
      <w:start w:val="1"/>
      <w:numFmt w:val="decimal"/>
      <w:lvlText w:val="%7."/>
      <w:lvlJc w:val="left"/>
      <w:pPr>
        <w:ind w:left="5040" w:hanging="360"/>
      </w:pPr>
    </w:lvl>
    <w:lvl w:ilvl="7" w:tplc="2E643312">
      <w:start w:val="1"/>
      <w:numFmt w:val="lowerLetter"/>
      <w:lvlText w:val="%8."/>
      <w:lvlJc w:val="left"/>
      <w:pPr>
        <w:ind w:left="5760" w:hanging="360"/>
      </w:pPr>
    </w:lvl>
    <w:lvl w:ilvl="8" w:tplc="915C11CA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5D710498"/>
    <w:multiLevelType w:val="hybridMultilevel"/>
    <w:tmpl w:val="23F001C8"/>
    <w:lvl w:ilvl="0" w:tplc="907A2F8A">
      <w:start w:val="1"/>
      <w:numFmt w:val="upperRoman"/>
      <w:lvlText w:val="%1."/>
      <w:lvlJc w:val="left"/>
      <w:pPr>
        <w:ind w:left="1080" w:hanging="72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5E6F2335"/>
    <w:multiLevelType w:val="multilevel"/>
    <w:tmpl w:val="5FEEC420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color w:val="auto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8" w15:restartNumberingAfterBreak="0">
    <w:nsid w:val="5F902DDC"/>
    <w:multiLevelType w:val="hybridMultilevel"/>
    <w:tmpl w:val="D180B926"/>
    <w:lvl w:ilvl="0" w:tplc="7C10FE9E">
      <w:start w:val="1"/>
      <w:numFmt w:val="decimal"/>
      <w:lvlText w:val="%1."/>
      <w:lvlJc w:val="left"/>
      <w:pPr>
        <w:ind w:left="720" w:hanging="360"/>
      </w:pPr>
    </w:lvl>
    <w:lvl w:ilvl="1" w:tplc="A92EEACA">
      <w:start w:val="1"/>
      <w:numFmt w:val="lowerLetter"/>
      <w:lvlText w:val="%2."/>
      <w:lvlJc w:val="left"/>
      <w:pPr>
        <w:ind w:left="1440" w:hanging="360"/>
      </w:pPr>
    </w:lvl>
    <w:lvl w:ilvl="2" w:tplc="FB488D8C">
      <w:start w:val="1"/>
      <w:numFmt w:val="lowerRoman"/>
      <w:lvlText w:val="%3."/>
      <w:lvlJc w:val="right"/>
      <w:pPr>
        <w:ind w:left="2160" w:hanging="180"/>
      </w:pPr>
    </w:lvl>
    <w:lvl w:ilvl="3" w:tplc="9B1C280C">
      <w:start w:val="1"/>
      <w:numFmt w:val="decimal"/>
      <w:lvlText w:val="%4."/>
      <w:lvlJc w:val="left"/>
      <w:pPr>
        <w:ind w:left="2880" w:hanging="360"/>
      </w:pPr>
    </w:lvl>
    <w:lvl w:ilvl="4" w:tplc="A47E1808">
      <w:start w:val="1"/>
      <w:numFmt w:val="lowerLetter"/>
      <w:lvlText w:val="%5."/>
      <w:lvlJc w:val="left"/>
      <w:pPr>
        <w:ind w:left="3600" w:hanging="360"/>
      </w:pPr>
    </w:lvl>
    <w:lvl w:ilvl="5" w:tplc="40B85CF8">
      <w:start w:val="1"/>
      <w:numFmt w:val="lowerRoman"/>
      <w:lvlText w:val="%6."/>
      <w:lvlJc w:val="right"/>
      <w:pPr>
        <w:ind w:left="4320" w:hanging="180"/>
      </w:pPr>
    </w:lvl>
    <w:lvl w:ilvl="6" w:tplc="11D45584">
      <w:start w:val="1"/>
      <w:numFmt w:val="decimal"/>
      <w:lvlText w:val="%7."/>
      <w:lvlJc w:val="left"/>
      <w:pPr>
        <w:ind w:left="5040" w:hanging="360"/>
      </w:pPr>
    </w:lvl>
    <w:lvl w:ilvl="7" w:tplc="08E45F04">
      <w:start w:val="1"/>
      <w:numFmt w:val="lowerLetter"/>
      <w:lvlText w:val="%8."/>
      <w:lvlJc w:val="left"/>
      <w:pPr>
        <w:ind w:left="5760" w:hanging="360"/>
      </w:pPr>
    </w:lvl>
    <w:lvl w:ilvl="8" w:tplc="9872BF1C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23EF303"/>
    <w:multiLevelType w:val="hybridMultilevel"/>
    <w:tmpl w:val="F09E8AA0"/>
    <w:lvl w:ilvl="0" w:tplc="83BAFB24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1" w:tplc="5F1AEA8C">
      <w:start w:val="1"/>
      <w:numFmt w:val="bullet"/>
      <w:lvlText w:val="o"/>
      <w:lvlJc w:val="left"/>
      <w:pPr>
        <w:ind w:left="1942" w:hanging="360"/>
      </w:pPr>
      <w:rPr>
        <w:rFonts w:ascii="Courier New" w:hAnsi="Courier New" w:hint="default"/>
      </w:rPr>
    </w:lvl>
    <w:lvl w:ilvl="2" w:tplc="B7BAFB96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5412A5EC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D81E8C40">
      <w:start w:val="1"/>
      <w:numFmt w:val="bullet"/>
      <w:lvlText w:val="o"/>
      <w:lvlJc w:val="left"/>
      <w:pPr>
        <w:ind w:left="4102" w:hanging="360"/>
      </w:pPr>
      <w:rPr>
        <w:rFonts w:ascii="Courier New" w:hAnsi="Courier New" w:hint="default"/>
      </w:rPr>
    </w:lvl>
    <w:lvl w:ilvl="5" w:tplc="1B46CC98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77E8A2A8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8C181B36">
      <w:start w:val="1"/>
      <w:numFmt w:val="bullet"/>
      <w:lvlText w:val="o"/>
      <w:lvlJc w:val="left"/>
      <w:pPr>
        <w:ind w:left="6262" w:hanging="360"/>
      </w:pPr>
      <w:rPr>
        <w:rFonts w:ascii="Courier New" w:hAnsi="Courier New" w:hint="default"/>
      </w:rPr>
    </w:lvl>
    <w:lvl w:ilvl="8" w:tplc="5268EB24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80" w15:restartNumberingAfterBreak="0">
    <w:nsid w:val="694835E0"/>
    <w:multiLevelType w:val="hybridMultilevel"/>
    <w:tmpl w:val="56DCD21C"/>
    <w:lvl w:ilvl="0" w:tplc="F196CC1C">
      <w:start w:val="1"/>
      <w:numFmt w:val="bullet"/>
      <w:lvlText w:val="-"/>
      <w:lvlJc w:val="left"/>
      <w:pPr>
        <w:ind w:left="1080" w:hanging="360"/>
      </w:pPr>
      <w:rPr>
        <w:rFonts w:ascii="Aptos" w:hAnsi="Aptos" w:hint="default"/>
      </w:rPr>
    </w:lvl>
    <w:lvl w:ilvl="1" w:tplc="C2DAD5F2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31CEFF78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A60E84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97A87506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CD6EAC72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5A0EFB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FF28CC8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564C321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1" w15:restartNumberingAfterBreak="0">
    <w:nsid w:val="6BA31C40"/>
    <w:multiLevelType w:val="hybridMultilevel"/>
    <w:tmpl w:val="E50CAA94"/>
    <w:lvl w:ilvl="0" w:tplc="A1BAF500">
      <w:start w:val="1"/>
      <w:numFmt w:val="bullet"/>
      <w:lvlText w:val="-"/>
      <w:lvlJc w:val="left"/>
      <w:pPr>
        <w:ind w:left="1069" w:hanging="360"/>
      </w:pPr>
      <w:rPr>
        <w:rFonts w:ascii="Aptos" w:hAnsi="Aptos" w:hint="default"/>
      </w:rPr>
    </w:lvl>
    <w:lvl w:ilvl="1" w:tplc="041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82" w15:restartNumberingAfterBreak="0">
    <w:nsid w:val="6BDA4F1B"/>
    <w:multiLevelType w:val="hybridMultilevel"/>
    <w:tmpl w:val="AA0C128A"/>
    <w:lvl w:ilvl="0" w:tplc="319825A4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color w:val="auto"/>
      </w:rPr>
    </w:lvl>
    <w:lvl w:ilvl="1" w:tplc="8CF8684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6C0C5D90"/>
    <w:multiLevelType w:val="hybridMultilevel"/>
    <w:tmpl w:val="E0E2FD6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4" w15:restartNumberingAfterBreak="0">
    <w:nsid w:val="6C32B51E"/>
    <w:multiLevelType w:val="hybridMultilevel"/>
    <w:tmpl w:val="A0AEA6E6"/>
    <w:lvl w:ilvl="0" w:tplc="78ACC6CA">
      <w:start w:val="1"/>
      <w:numFmt w:val="decimal"/>
      <w:lvlText w:val="%1."/>
      <w:lvlJc w:val="left"/>
      <w:pPr>
        <w:ind w:left="720" w:hanging="360"/>
      </w:pPr>
    </w:lvl>
    <w:lvl w:ilvl="1" w:tplc="BE5C5892">
      <w:start w:val="1"/>
      <w:numFmt w:val="lowerLetter"/>
      <w:lvlText w:val="%2."/>
      <w:lvlJc w:val="left"/>
      <w:pPr>
        <w:ind w:left="1440" w:hanging="360"/>
      </w:pPr>
    </w:lvl>
    <w:lvl w:ilvl="2" w:tplc="7174C774">
      <w:start w:val="1"/>
      <w:numFmt w:val="lowerRoman"/>
      <w:lvlText w:val="%3."/>
      <w:lvlJc w:val="right"/>
      <w:pPr>
        <w:ind w:left="2160" w:hanging="180"/>
      </w:pPr>
    </w:lvl>
    <w:lvl w:ilvl="3" w:tplc="5008D1C4">
      <w:start w:val="1"/>
      <w:numFmt w:val="decimal"/>
      <w:lvlText w:val="%4."/>
      <w:lvlJc w:val="left"/>
      <w:pPr>
        <w:ind w:left="2880" w:hanging="360"/>
      </w:pPr>
    </w:lvl>
    <w:lvl w:ilvl="4" w:tplc="EC46C1B4">
      <w:start w:val="1"/>
      <w:numFmt w:val="lowerLetter"/>
      <w:lvlText w:val="%5."/>
      <w:lvlJc w:val="left"/>
      <w:pPr>
        <w:ind w:left="3600" w:hanging="360"/>
      </w:pPr>
    </w:lvl>
    <w:lvl w:ilvl="5" w:tplc="B51EB870">
      <w:start w:val="1"/>
      <w:numFmt w:val="lowerRoman"/>
      <w:lvlText w:val="%6."/>
      <w:lvlJc w:val="right"/>
      <w:pPr>
        <w:ind w:left="4320" w:hanging="180"/>
      </w:pPr>
    </w:lvl>
    <w:lvl w:ilvl="6" w:tplc="2A545AE6">
      <w:start w:val="1"/>
      <w:numFmt w:val="decimal"/>
      <w:lvlText w:val="%7."/>
      <w:lvlJc w:val="left"/>
      <w:pPr>
        <w:ind w:left="5040" w:hanging="360"/>
      </w:pPr>
    </w:lvl>
    <w:lvl w:ilvl="7" w:tplc="B26C5CA4">
      <w:start w:val="1"/>
      <w:numFmt w:val="lowerLetter"/>
      <w:lvlText w:val="%8."/>
      <w:lvlJc w:val="left"/>
      <w:pPr>
        <w:ind w:left="5760" w:hanging="360"/>
      </w:pPr>
    </w:lvl>
    <w:lvl w:ilvl="8" w:tplc="69CC5424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705623E4"/>
    <w:multiLevelType w:val="hybridMultilevel"/>
    <w:tmpl w:val="49721E98"/>
    <w:lvl w:ilvl="0" w:tplc="2C587516">
      <w:start w:val="1"/>
      <w:numFmt w:val="decimal"/>
      <w:lvlText w:val="%1."/>
      <w:lvlJc w:val="left"/>
      <w:pPr>
        <w:ind w:left="720" w:hanging="360"/>
      </w:pPr>
    </w:lvl>
    <w:lvl w:ilvl="1" w:tplc="675816E2">
      <w:start w:val="1"/>
      <w:numFmt w:val="lowerLetter"/>
      <w:lvlText w:val="%2."/>
      <w:lvlJc w:val="left"/>
      <w:pPr>
        <w:ind w:left="1440" w:hanging="360"/>
      </w:pPr>
    </w:lvl>
    <w:lvl w:ilvl="2" w:tplc="51245ADE">
      <w:start w:val="1"/>
      <w:numFmt w:val="lowerRoman"/>
      <w:lvlText w:val="%3."/>
      <w:lvlJc w:val="right"/>
      <w:pPr>
        <w:ind w:left="2160" w:hanging="180"/>
      </w:pPr>
    </w:lvl>
    <w:lvl w:ilvl="3" w:tplc="5D6C64B0">
      <w:start w:val="1"/>
      <w:numFmt w:val="decimal"/>
      <w:lvlText w:val="%4."/>
      <w:lvlJc w:val="left"/>
      <w:pPr>
        <w:ind w:left="2880" w:hanging="360"/>
      </w:pPr>
    </w:lvl>
    <w:lvl w:ilvl="4" w:tplc="1EECA3EE">
      <w:start w:val="1"/>
      <w:numFmt w:val="lowerLetter"/>
      <w:lvlText w:val="%5."/>
      <w:lvlJc w:val="left"/>
      <w:pPr>
        <w:ind w:left="3600" w:hanging="360"/>
      </w:pPr>
    </w:lvl>
    <w:lvl w:ilvl="5" w:tplc="833C2358">
      <w:start w:val="1"/>
      <w:numFmt w:val="lowerRoman"/>
      <w:lvlText w:val="%6."/>
      <w:lvlJc w:val="right"/>
      <w:pPr>
        <w:ind w:left="4320" w:hanging="180"/>
      </w:pPr>
    </w:lvl>
    <w:lvl w:ilvl="6" w:tplc="5336B050">
      <w:start w:val="1"/>
      <w:numFmt w:val="decimal"/>
      <w:lvlText w:val="%7."/>
      <w:lvlJc w:val="left"/>
      <w:pPr>
        <w:ind w:left="5040" w:hanging="360"/>
      </w:pPr>
    </w:lvl>
    <w:lvl w:ilvl="7" w:tplc="9FCCDB22">
      <w:start w:val="1"/>
      <w:numFmt w:val="lowerLetter"/>
      <w:lvlText w:val="%8."/>
      <w:lvlJc w:val="left"/>
      <w:pPr>
        <w:ind w:left="5760" w:hanging="360"/>
      </w:pPr>
    </w:lvl>
    <w:lvl w:ilvl="8" w:tplc="3E3E23A8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70DF6B21"/>
    <w:multiLevelType w:val="hybridMultilevel"/>
    <w:tmpl w:val="B574DC32"/>
    <w:lvl w:ilvl="0" w:tplc="E97AA66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5D8F7D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299007B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476C28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FC0912E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FB0BDA8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8D78D8A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7B408A8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68969B8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7" w15:restartNumberingAfterBreak="0">
    <w:nsid w:val="710A54C3"/>
    <w:multiLevelType w:val="hybridMultilevel"/>
    <w:tmpl w:val="046E6722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88" w15:restartNumberingAfterBreak="0">
    <w:nsid w:val="722D00C3"/>
    <w:multiLevelType w:val="hybridMultilevel"/>
    <w:tmpl w:val="1664752C"/>
    <w:lvl w:ilvl="0" w:tplc="B74EB6A2">
      <w:start w:val="1"/>
      <w:numFmt w:val="decimal"/>
      <w:lvlText w:val="%1."/>
      <w:lvlJc w:val="left"/>
      <w:pPr>
        <w:ind w:left="502" w:hanging="360"/>
      </w:pPr>
      <w:rPr>
        <w:rFonts w:asciiTheme="minorHAnsi" w:hAnsiTheme="minorHAnsi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9" w15:restartNumberingAfterBreak="0">
    <w:nsid w:val="741F5D71"/>
    <w:multiLevelType w:val="hybridMultilevel"/>
    <w:tmpl w:val="E610B234"/>
    <w:lvl w:ilvl="0" w:tplc="FF46DB28">
      <w:start w:val="1"/>
      <w:numFmt w:val="bullet"/>
      <w:lvlText w:val="-"/>
      <w:lvlJc w:val="left"/>
      <w:pPr>
        <w:ind w:left="1080" w:hanging="360"/>
      </w:pPr>
      <w:rPr>
        <w:rFonts w:ascii="Aptos" w:hAnsi="Aptos" w:hint="default"/>
      </w:rPr>
    </w:lvl>
    <w:lvl w:ilvl="1" w:tplc="1766F59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4A88488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6340A5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C30A63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2272B1D0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E53E01AC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809EC82C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D7F08DC6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0" w15:restartNumberingAfterBreak="0">
    <w:nsid w:val="74659B47"/>
    <w:multiLevelType w:val="hybridMultilevel"/>
    <w:tmpl w:val="C67AB7C2"/>
    <w:lvl w:ilvl="0" w:tplc="11C2A22C">
      <w:start w:val="1"/>
      <w:numFmt w:val="upperLetter"/>
      <w:lvlText w:val="%1)"/>
      <w:lvlJc w:val="left"/>
      <w:pPr>
        <w:ind w:left="786" w:hanging="360"/>
      </w:pPr>
    </w:lvl>
    <w:lvl w:ilvl="1" w:tplc="DDBE7894">
      <w:start w:val="1"/>
      <w:numFmt w:val="lowerLetter"/>
      <w:lvlText w:val="%2."/>
      <w:lvlJc w:val="left"/>
      <w:pPr>
        <w:ind w:left="1506" w:hanging="360"/>
      </w:pPr>
    </w:lvl>
    <w:lvl w:ilvl="2" w:tplc="6C0CA03C">
      <w:start w:val="1"/>
      <w:numFmt w:val="lowerRoman"/>
      <w:lvlText w:val="%3."/>
      <w:lvlJc w:val="right"/>
      <w:pPr>
        <w:ind w:left="2226" w:hanging="180"/>
      </w:pPr>
    </w:lvl>
    <w:lvl w:ilvl="3" w:tplc="BB321CAE">
      <w:start w:val="1"/>
      <w:numFmt w:val="decimal"/>
      <w:lvlText w:val="%4."/>
      <w:lvlJc w:val="left"/>
      <w:pPr>
        <w:ind w:left="2946" w:hanging="360"/>
      </w:pPr>
    </w:lvl>
    <w:lvl w:ilvl="4" w:tplc="C3AC22BE">
      <w:start w:val="1"/>
      <w:numFmt w:val="lowerLetter"/>
      <w:lvlText w:val="%5."/>
      <w:lvlJc w:val="left"/>
      <w:pPr>
        <w:ind w:left="3666" w:hanging="360"/>
      </w:pPr>
    </w:lvl>
    <w:lvl w:ilvl="5" w:tplc="5D723F34">
      <w:start w:val="1"/>
      <w:numFmt w:val="lowerRoman"/>
      <w:lvlText w:val="%6."/>
      <w:lvlJc w:val="right"/>
      <w:pPr>
        <w:ind w:left="4386" w:hanging="180"/>
      </w:pPr>
    </w:lvl>
    <w:lvl w:ilvl="6" w:tplc="1C625548">
      <w:start w:val="1"/>
      <w:numFmt w:val="decimal"/>
      <w:lvlText w:val="%7."/>
      <w:lvlJc w:val="left"/>
      <w:pPr>
        <w:ind w:left="5106" w:hanging="360"/>
      </w:pPr>
    </w:lvl>
    <w:lvl w:ilvl="7" w:tplc="FCC0E880">
      <w:start w:val="1"/>
      <w:numFmt w:val="lowerLetter"/>
      <w:lvlText w:val="%8."/>
      <w:lvlJc w:val="left"/>
      <w:pPr>
        <w:ind w:left="5826" w:hanging="360"/>
      </w:pPr>
    </w:lvl>
    <w:lvl w:ilvl="8" w:tplc="F27E7EBA">
      <w:start w:val="1"/>
      <w:numFmt w:val="lowerRoman"/>
      <w:lvlText w:val="%9."/>
      <w:lvlJc w:val="right"/>
      <w:pPr>
        <w:ind w:left="6546" w:hanging="180"/>
      </w:pPr>
    </w:lvl>
  </w:abstractNum>
  <w:abstractNum w:abstractNumId="91" w15:restartNumberingAfterBreak="0">
    <w:nsid w:val="77DE54BC"/>
    <w:multiLevelType w:val="hybridMultilevel"/>
    <w:tmpl w:val="D246436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2" w15:restartNumberingAfterBreak="0">
    <w:nsid w:val="78EEDF00"/>
    <w:multiLevelType w:val="hybridMultilevel"/>
    <w:tmpl w:val="2DCC7558"/>
    <w:lvl w:ilvl="0" w:tplc="49083DD6">
      <w:start w:val="1"/>
      <w:numFmt w:val="decimal"/>
      <w:lvlText w:val="%1."/>
      <w:lvlJc w:val="left"/>
      <w:pPr>
        <w:ind w:left="720" w:hanging="360"/>
      </w:pPr>
    </w:lvl>
    <w:lvl w:ilvl="1" w:tplc="9BF0CCB4">
      <w:start w:val="1"/>
      <w:numFmt w:val="lowerLetter"/>
      <w:lvlText w:val="%2."/>
      <w:lvlJc w:val="left"/>
      <w:pPr>
        <w:ind w:left="1440" w:hanging="360"/>
      </w:pPr>
    </w:lvl>
    <w:lvl w:ilvl="2" w:tplc="956CB894">
      <w:start w:val="1"/>
      <w:numFmt w:val="lowerRoman"/>
      <w:lvlText w:val="%3."/>
      <w:lvlJc w:val="right"/>
      <w:pPr>
        <w:ind w:left="2160" w:hanging="180"/>
      </w:pPr>
    </w:lvl>
    <w:lvl w:ilvl="3" w:tplc="800E3510">
      <w:start w:val="1"/>
      <w:numFmt w:val="decimal"/>
      <w:lvlText w:val="%4."/>
      <w:lvlJc w:val="left"/>
      <w:pPr>
        <w:ind w:left="2880" w:hanging="360"/>
      </w:pPr>
    </w:lvl>
    <w:lvl w:ilvl="4" w:tplc="3012899A">
      <w:start w:val="1"/>
      <w:numFmt w:val="lowerLetter"/>
      <w:lvlText w:val="%5."/>
      <w:lvlJc w:val="left"/>
      <w:pPr>
        <w:ind w:left="3600" w:hanging="360"/>
      </w:pPr>
    </w:lvl>
    <w:lvl w:ilvl="5" w:tplc="5D167E76">
      <w:start w:val="1"/>
      <w:numFmt w:val="lowerRoman"/>
      <w:lvlText w:val="%6."/>
      <w:lvlJc w:val="right"/>
      <w:pPr>
        <w:ind w:left="4320" w:hanging="180"/>
      </w:pPr>
    </w:lvl>
    <w:lvl w:ilvl="6" w:tplc="0A1ADE6C">
      <w:start w:val="1"/>
      <w:numFmt w:val="decimal"/>
      <w:lvlText w:val="%7."/>
      <w:lvlJc w:val="left"/>
      <w:pPr>
        <w:ind w:left="5040" w:hanging="360"/>
      </w:pPr>
    </w:lvl>
    <w:lvl w:ilvl="7" w:tplc="528C5300">
      <w:start w:val="1"/>
      <w:numFmt w:val="lowerLetter"/>
      <w:lvlText w:val="%8."/>
      <w:lvlJc w:val="left"/>
      <w:pPr>
        <w:ind w:left="5760" w:hanging="360"/>
      </w:pPr>
    </w:lvl>
    <w:lvl w:ilvl="8" w:tplc="7E7E4702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797B42C1"/>
    <w:multiLevelType w:val="hybridMultilevel"/>
    <w:tmpl w:val="404C2D2C"/>
    <w:lvl w:ilvl="0" w:tplc="04150017">
      <w:start w:val="1"/>
      <w:numFmt w:val="lowerLetter"/>
      <w:lvlText w:val="%1)"/>
      <w:lvlJc w:val="left"/>
      <w:pPr>
        <w:ind w:left="1512" w:hanging="360"/>
      </w:pPr>
    </w:lvl>
    <w:lvl w:ilvl="1" w:tplc="04150019" w:tentative="1">
      <w:start w:val="1"/>
      <w:numFmt w:val="lowerLetter"/>
      <w:lvlText w:val="%2."/>
      <w:lvlJc w:val="left"/>
      <w:pPr>
        <w:ind w:left="2232" w:hanging="360"/>
      </w:pPr>
    </w:lvl>
    <w:lvl w:ilvl="2" w:tplc="0415001B" w:tentative="1">
      <w:start w:val="1"/>
      <w:numFmt w:val="lowerRoman"/>
      <w:lvlText w:val="%3."/>
      <w:lvlJc w:val="right"/>
      <w:pPr>
        <w:ind w:left="2952" w:hanging="180"/>
      </w:pPr>
    </w:lvl>
    <w:lvl w:ilvl="3" w:tplc="0415000F" w:tentative="1">
      <w:start w:val="1"/>
      <w:numFmt w:val="decimal"/>
      <w:lvlText w:val="%4."/>
      <w:lvlJc w:val="left"/>
      <w:pPr>
        <w:ind w:left="3672" w:hanging="360"/>
      </w:pPr>
    </w:lvl>
    <w:lvl w:ilvl="4" w:tplc="04150019" w:tentative="1">
      <w:start w:val="1"/>
      <w:numFmt w:val="lowerLetter"/>
      <w:lvlText w:val="%5."/>
      <w:lvlJc w:val="left"/>
      <w:pPr>
        <w:ind w:left="4392" w:hanging="360"/>
      </w:pPr>
    </w:lvl>
    <w:lvl w:ilvl="5" w:tplc="0415001B" w:tentative="1">
      <w:start w:val="1"/>
      <w:numFmt w:val="lowerRoman"/>
      <w:lvlText w:val="%6."/>
      <w:lvlJc w:val="right"/>
      <w:pPr>
        <w:ind w:left="5112" w:hanging="180"/>
      </w:pPr>
    </w:lvl>
    <w:lvl w:ilvl="6" w:tplc="0415000F" w:tentative="1">
      <w:start w:val="1"/>
      <w:numFmt w:val="decimal"/>
      <w:lvlText w:val="%7."/>
      <w:lvlJc w:val="left"/>
      <w:pPr>
        <w:ind w:left="5832" w:hanging="360"/>
      </w:pPr>
    </w:lvl>
    <w:lvl w:ilvl="7" w:tplc="04150019" w:tentative="1">
      <w:start w:val="1"/>
      <w:numFmt w:val="lowerLetter"/>
      <w:lvlText w:val="%8."/>
      <w:lvlJc w:val="left"/>
      <w:pPr>
        <w:ind w:left="6552" w:hanging="360"/>
      </w:pPr>
    </w:lvl>
    <w:lvl w:ilvl="8" w:tplc="0415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94" w15:restartNumberingAfterBreak="0">
    <w:nsid w:val="7996DA67"/>
    <w:multiLevelType w:val="hybridMultilevel"/>
    <w:tmpl w:val="94924398"/>
    <w:lvl w:ilvl="0" w:tplc="92682530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194A97E6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B6BE3542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8AF0B85A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1DEE148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A441F26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3F9A441C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6D641076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FBF8E530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5" w15:restartNumberingAfterBreak="0">
    <w:nsid w:val="7CAB740A"/>
    <w:multiLevelType w:val="hybridMultilevel"/>
    <w:tmpl w:val="46A6CD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7CE0BAFD"/>
    <w:multiLevelType w:val="hybridMultilevel"/>
    <w:tmpl w:val="E838306E"/>
    <w:lvl w:ilvl="0" w:tplc="7B1EC1F0">
      <w:start w:val="1"/>
      <w:numFmt w:val="decimal"/>
      <w:lvlText w:val="%1."/>
      <w:lvlJc w:val="left"/>
      <w:pPr>
        <w:ind w:left="720" w:hanging="360"/>
      </w:pPr>
    </w:lvl>
    <w:lvl w:ilvl="1" w:tplc="8DB869C2">
      <w:start w:val="1"/>
      <w:numFmt w:val="lowerLetter"/>
      <w:lvlText w:val="%2."/>
      <w:lvlJc w:val="left"/>
      <w:pPr>
        <w:ind w:left="1440" w:hanging="360"/>
      </w:pPr>
    </w:lvl>
    <w:lvl w:ilvl="2" w:tplc="B75E2B24">
      <w:start w:val="1"/>
      <w:numFmt w:val="lowerRoman"/>
      <w:lvlText w:val="%3."/>
      <w:lvlJc w:val="right"/>
      <w:pPr>
        <w:ind w:left="2160" w:hanging="180"/>
      </w:pPr>
    </w:lvl>
    <w:lvl w:ilvl="3" w:tplc="7A9E6C22">
      <w:start w:val="1"/>
      <w:numFmt w:val="decimal"/>
      <w:lvlText w:val="%4."/>
      <w:lvlJc w:val="left"/>
      <w:pPr>
        <w:ind w:left="2880" w:hanging="360"/>
      </w:pPr>
    </w:lvl>
    <w:lvl w:ilvl="4" w:tplc="BA5AB9CA">
      <w:start w:val="1"/>
      <w:numFmt w:val="lowerLetter"/>
      <w:lvlText w:val="%5."/>
      <w:lvlJc w:val="left"/>
      <w:pPr>
        <w:ind w:left="3600" w:hanging="360"/>
      </w:pPr>
    </w:lvl>
    <w:lvl w:ilvl="5" w:tplc="F5CEA794">
      <w:start w:val="1"/>
      <w:numFmt w:val="lowerRoman"/>
      <w:lvlText w:val="%6."/>
      <w:lvlJc w:val="right"/>
      <w:pPr>
        <w:ind w:left="4320" w:hanging="180"/>
      </w:pPr>
    </w:lvl>
    <w:lvl w:ilvl="6" w:tplc="74E85324">
      <w:start w:val="1"/>
      <w:numFmt w:val="decimal"/>
      <w:lvlText w:val="%7."/>
      <w:lvlJc w:val="left"/>
      <w:pPr>
        <w:ind w:left="5040" w:hanging="360"/>
      </w:pPr>
    </w:lvl>
    <w:lvl w:ilvl="7" w:tplc="F7F65ED0">
      <w:start w:val="1"/>
      <w:numFmt w:val="lowerLetter"/>
      <w:lvlText w:val="%8."/>
      <w:lvlJc w:val="left"/>
      <w:pPr>
        <w:ind w:left="5760" w:hanging="360"/>
      </w:pPr>
    </w:lvl>
    <w:lvl w:ilvl="8" w:tplc="C9F0A5EE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7E8FB9DE"/>
    <w:multiLevelType w:val="hybridMultilevel"/>
    <w:tmpl w:val="77C2B8E2"/>
    <w:lvl w:ilvl="0" w:tplc="A1BAF500">
      <w:start w:val="1"/>
      <w:numFmt w:val="bullet"/>
      <w:lvlText w:val="-"/>
      <w:lvlJc w:val="left"/>
      <w:pPr>
        <w:ind w:left="1080" w:hanging="360"/>
      </w:pPr>
      <w:rPr>
        <w:rFonts w:ascii="Aptos" w:hAnsi="Aptos" w:hint="default"/>
      </w:rPr>
    </w:lvl>
    <w:lvl w:ilvl="1" w:tplc="9E7A470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F8E374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6CE027B2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F58AA68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19EBA0E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CAF63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7CA67D2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2EC490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8" w15:restartNumberingAfterBreak="0">
    <w:nsid w:val="7E956FC7"/>
    <w:multiLevelType w:val="hybridMultilevel"/>
    <w:tmpl w:val="8AA8BC06"/>
    <w:lvl w:ilvl="0" w:tplc="7CE2623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7EEE38BF"/>
    <w:multiLevelType w:val="hybridMultilevel"/>
    <w:tmpl w:val="22EE85F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0" w15:restartNumberingAfterBreak="0">
    <w:nsid w:val="7F2E5569"/>
    <w:multiLevelType w:val="hybridMultilevel"/>
    <w:tmpl w:val="5F70CE3E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ascii="Calibri" w:hAnsi="Calibri" w:cs="Calibri" w:hint="default"/>
        <w:b w:val="0"/>
        <w:color w:val="00000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6170596">
    <w:abstractNumId w:val="9"/>
  </w:num>
  <w:num w:numId="2" w16cid:durableId="672953459">
    <w:abstractNumId w:val="86"/>
  </w:num>
  <w:num w:numId="3" w16cid:durableId="1437365212">
    <w:abstractNumId w:val="57"/>
  </w:num>
  <w:num w:numId="4" w16cid:durableId="692267701">
    <w:abstractNumId w:val="89"/>
  </w:num>
  <w:num w:numId="5" w16cid:durableId="175196805">
    <w:abstractNumId w:val="97"/>
  </w:num>
  <w:num w:numId="6" w16cid:durableId="586110475">
    <w:abstractNumId w:val="39"/>
  </w:num>
  <w:num w:numId="7" w16cid:durableId="1354070062">
    <w:abstractNumId w:val="65"/>
  </w:num>
  <w:num w:numId="8" w16cid:durableId="505366721">
    <w:abstractNumId w:val="5"/>
  </w:num>
  <w:num w:numId="9" w16cid:durableId="217864731">
    <w:abstractNumId w:val="37"/>
  </w:num>
  <w:num w:numId="10" w16cid:durableId="569508936">
    <w:abstractNumId w:val="53"/>
  </w:num>
  <w:num w:numId="11" w16cid:durableId="1532568029">
    <w:abstractNumId w:val="24"/>
  </w:num>
  <w:num w:numId="12" w16cid:durableId="3435327">
    <w:abstractNumId w:val="80"/>
  </w:num>
  <w:num w:numId="13" w16cid:durableId="418217835">
    <w:abstractNumId w:val="43"/>
  </w:num>
  <w:num w:numId="14" w16cid:durableId="261652162">
    <w:abstractNumId w:val="90"/>
  </w:num>
  <w:num w:numId="15" w16cid:durableId="1484469917">
    <w:abstractNumId w:val="32"/>
  </w:num>
  <w:num w:numId="16" w16cid:durableId="52774291">
    <w:abstractNumId w:val="41"/>
  </w:num>
  <w:num w:numId="17" w16cid:durableId="1192110447">
    <w:abstractNumId w:val="4"/>
  </w:num>
  <w:num w:numId="18" w16cid:durableId="1774085360">
    <w:abstractNumId w:val="18"/>
  </w:num>
  <w:num w:numId="19" w16cid:durableId="221644086">
    <w:abstractNumId w:val="85"/>
  </w:num>
  <w:num w:numId="20" w16cid:durableId="909580247">
    <w:abstractNumId w:val="33"/>
  </w:num>
  <w:num w:numId="21" w16cid:durableId="77946467">
    <w:abstractNumId w:val="29"/>
  </w:num>
  <w:num w:numId="22" w16cid:durableId="426004028">
    <w:abstractNumId w:val="14"/>
  </w:num>
  <w:num w:numId="23" w16cid:durableId="1020083575">
    <w:abstractNumId w:val="96"/>
  </w:num>
  <w:num w:numId="24" w16cid:durableId="573781247">
    <w:abstractNumId w:val="78"/>
  </w:num>
  <w:num w:numId="25" w16cid:durableId="660814810">
    <w:abstractNumId w:val="27"/>
  </w:num>
  <w:num w:numId="26" w16cid:durableId="1872306393">
    <w:abstractNumId w:val="56"/>
  </w:num>
  <w:num w:numId="27" w16cid:durableId="427502415">
    <w:abstractNumId w:val="68"/>
  </w:num>
  <w:num w:numId="28" w16cid:durableId="20056593">
    <w:abstractNumId w:val="6"/>
  </w:num>
  <w:num w:numId="29" w16cid:durableId="680622129">
    <w:abstractNumId w:val="36"/>
  </w:num>
  <w:num w:numId="30" w16cid:durableId="1087119093">
    <w:abstractNumId w:val="67"/>
  </w:num>
  <w:num w:numId="31" w16cid:durableId="1403524635">
    <w:abstractNumId w:val="3"/>
  </w:num>
  <w:num w:numId="32" w16cid:durableId="573588468">
    <w:abstractNumId w:val="75"/>
  </w:num>
  <w:num w:numId="33" w16cid:durableId="1305503582">
    <w:abstractNumId w:val="30"/>
  </w:num>
  <w:num w:numId="34" w16cid:durableId="862325183">
    <w:abstractNumId w:val="84"/>
  </w:num>
  <w:num w:numId="35" w16cid:durableId="2100255390">
    <w:abstractNumId w:val="28"/>
  </w:num>
  <w:num w:numId="36" w16cid:durableId="581642358">
    <w:abstractNumId w:val="66"/>
  </w:num>
  <w:num w:numId="37" w16cid:durableId="1416629844">
    <w:abstractNumId w:val="73"/>
  </w:num>
  <w:num w:numId="38" w16cid:durableId="2127768033">
    <w:abstractNumId w:val="38"/>
  </w:num>
  <w:num w:numId="39" w16cid:durableId="1614240690">
    <w:abstractNumId w:val="92"/>
  </w:num>
  <w:num w:numId="40" w16cid:durableId="1916553145">
    <w:abstractNumId w:val="49"/>
  </w:num>
  <w:num w:numId="41" w16cid:durableId="21369186">
    <w:abstractNumId w:val="79"/>
  </w:num>
  <w:num w:numId="42" w16cid:durableId="37778167">
    <w:abstractNumId w:val="19"/>
  </w:num>
  <w:num w:numId="43" w16cid:durableId="1693415746">
    <w:abstractNumId w:val="58"/>
  </w:num>
  <w:num w:numId="44" w16cid:durableId="1919367433">
    <w:abstractNumId w:val="72"/>
  </w:num>
  <w:num w:numId="45" w16cid:durableId="154959637">
    <w:abstractNumId w:val="94"/>
  </w:num>
  <w:num w:numId="46" w16cid:durableId="653610257">
    <w:abstractNumId w:val="62"/>
  </w:num>
  <w:num w:numId="47" w16cid:durableId="539246827">
    <w:abstractNumId w:val="55"/>
  </w:num>
  <w:num w:numId="48" w16cid:durableId="808283480">
    <w:abstractNumId w:val="60"/>
  </w:num>
  <w:num w:numId="49" w16cid:durableId="106656793">
    <w:abstractNumId w:val="74"/>
  </w:num>
  <w:num w:numId="50" w16cid:durableId="927037706">
    <w:abstractNumId w:val="26"/>
  </w:num>
  <w:num w:numId="51" w16cid:durableId="1916746560">
    <w:abstractNumId w:val="98"/>
  </w:num>
  <w:num w:numId="52" w16cid:durableId="1657494472">
    <w:abstractNumId w:val="1"/>
  </w:num>
  <w:num w:numId="53" w16cid:durableId="368342460">
    <w:abstractNumId w:val="22"/>
  </w:num>
  <w:num w:numId="54" w16cid:durableId="1343705366">
    <w:abstractNumId w:val="91"/>
  </w:num>
  <w:num w:numId="55" w16cid:durableId="2094474190">
    <w:abstractNumId w:val="61"/>
  </w:num>
  <w:num w:numId="56" w16cid:durableId="389034527">
    <w:abstractNumId w:val="46"/>
  </w:num>
  <w:num w:numId="57" w16cid:durableId="805703837">
    <w:abstractNumId w:val="47"/>
  </w:num>
  <w:num w:numId="58" w16cid:durableId="72047568">
    <w:abstractNumId w:val="31"/>
  </w:num>
  <w:num w:numId="59" w16cid:durableId="1312173414">
    <w:abstractNumId w:val="88"/>
  </w:num>
  <w:num w:numId="60" w16cid:durableId="630601283">
    <w:abstractNumId w:val="87"/>
  </w:num>
  <w:num w:numId="61" w16cid:durableId="119812271">
    <w:abstractNumId w:val="15"/>
  </w:num>
  <w:num w:numId="62" w16cid:durableId="1339192716">
    <w:abstractNumId w:val="70"/>
  </w:num>
  <w:num w:numId="63" w16cid:durableId="1045715533">
    <w:abstractNumId w:val="51"/>
  </w:num>
  <w:num w:numId="64" w16cid:durableId="1495730500">
    <w:abstractNumId w:val="12"/>
  </w:num>
  <w:num w:numId="65" w16cid:durableId="2115325211">
    <w:abstractNumId w:val="44"/>
  </w:num>
  <w:num w:numId="66" w16cid:durableId="463041807">
    <w:abstractNumId w:val="40"/>
  </w:num>
  <w:num w:numId="67" w16cid:durableId="987704532">
    <w:abstractNumId w:val="93"/>
  </w:num>
  <w:num w:numId="68" w16cid:durableId="307322547">
    <w:abstractNumId w:val="52"/>
  </w:num>
  <w:num w:numId="69" w16cid:durableId="1780565207">
    <w:abstractNumId w:val="50"/>
  </w:num>
  <w:num w:numId="70" w16cid:durableId="1004014355">
    <w:abstractNumId w:val="2"/>
  </w:num>
  <w:num w:numId="71" w16cid:durableId="183785803">
    <w:abstractNumId w:val="25"/>
  </w:num>
  <w:num w:numId="72" w16cid:durableId="1132599572">
    <w:abstractNumId w:val="59"/>
  </w:num>
  <w:num w:numId="73" w16cid:durableId="1625885161">
    <w:abstractNumId w:val="7"/>
  </w:num>
  <w:num w:numId="74" w16cid:durableId="1654604648">
    <w:abstractNumId w:val="6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 w16cid:durableId="700670876">
    <w:abstractNumId w:val="10"/>
  </w:num>
  <w:num w:numId="76" w16cid:durableId="425617410">
    <w:abstractNumId w:val="83"/>
  </w:num>
  <w:num w:numId="77" w16cid:durableId="222957487">
    <w:abstractNumId w:val="23"/>
  </w:num>
  <w:num w:numId="78" w16cid:durableId="1211648870">
    <w:abstractNumId w:val="34"/>
  </w:num>
  <w:num w:numId="79" w16cid:durableId="982464422">
    <w:abstractNumId w:val="17"/>
  </w:num>
  <w:num w:numId="80" w16cid:durableId="1852716975">
    <w:abstractNumId w:val="82"/>
  </w:num>
  <w:num w:numId="81" w16cid:durableId="1991327224">
    <w:abstractNumId w:val="48"/>
  </w:num>
  <w:num w:numId="82" w16cid:durableId="661931198">
    <w:abstractNumId w:val="54"/>
  </w:num>
  <w:num w:numId="83" w16cid:durableId="1422292950">
    <w:abstractNumId w:val="21"/>
  </w:num>
  <w:num w:numId="84" w16cid:durableId="1480608830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5" w16cid:durableId="1023626441">
    <w:abstractNumId w:val="6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 w16cid:durableId="1048184323">
    <w:abstractNumId w:val="13"/>
  </w:num>
  <w:num w:numId="87" w16cid:durableId="1265651342">
    <w:abstractNumId w:val="42"/>
  </w:num>
  <w:num w:numId="88" w16cid:durableId="643006329">
    <w:abstractNumId w:val="95"/>
  </w:num>
  <w:num w:numId="89" w16cid:durableId="2077631956">
    <w:abstractNumId w:val="7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0" w16cid:durableId="1295720047">
    <w:abstractNumId w:val="45"/>
  </w:num>
  <w:num w:numId="91" w16cid:durableId="1335379876">
    <w:abstractNumId w:val="16"/>
  </w:num>
  <w:num w:numId="92" w16cid:durableId="1972325392">
    <w:abstractNumId w:val="100"/>
  </w:num>
  <w:num w:numId="93" w16cid:durableId="1927567020">
    <w:abstractNumId w:val="69"/>
  </w:num>
  <w:num w:numId="94" w16cid:durableId="308630484">
    <w:abstractNumId w:val="35"/>
  </w:num>
  <w:num w:numId="95" w16cid:durableId="1705979901">
    <w:abstractNumId w:val="64"/>
  </w:num>
  <w:num w:numId="96" w16cid:durableId="1985887955">
    <w:abstractNumId w:val="0"/>
  </w:num>
  <w:num w:numId="97" w16cid:durableId="843738205">
    <w:abstractNumId w:val="11"/>
  </w:num>
  <w:num w:numId="98" w16cid:durableId="986054708">
    <w:abstractNumId w:val="99"/>
  </w:num>
  <w:num w:numId="99" w16cid:durableId="1321732756">
    <w:abstractNumId w:val="77"/>
  </w:num>
  <w:num w:numId="100" w16cid:durableId="2058236477">
    <w:abstractNumId w:val="20"/>
  </w:num>
  <w:num w:numId="101" w16cid:durableId="443232595">
    <w:abstractNumId w:val="81"/>
  </w:num>
  <w:num w:numId="102" w16cid:durableId="561714233">
    <w:abstractNumId w:val="7"/>
  </w:num>
  <w:num w:numId="103" w16cid:durableId="114447065">
    <w:abstractNumId w:val="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MTI1szS0MDK1MDNQ0lEKTi0uzszPAykwrAUAlSsjfywAAAA="/>
  </w:docVars>
  <w:rsids>
    <w:rsidRoot w:val="00D57022"/>
    <w:rsid w:val="00003584"/>
    <w:rsid w:val="00010F16"/>
    <w:rsid w:val="000159D9"/>
    <w:rsid w:val="000200D4"/>
    <w:rsid w:val="000225F0"/>
    <w:rsid w:val="00023843"/>
    <w:rsid w:val="000337C1"/>
    <w:rsid w:val="000432B7"/>
    <w:rsid w:val="00044755"/>
    <w:rsid w:val="00070D86"/>
    <w:rsid w:val="000761B8"/>
    <w:rsid w:val="00076DAD"/>
    <w:rsid w:val="00080E85"/>
    <w:rsid w:val="00083D28"/>
    <w:rsid w:val="00087C12"/>
    <w:rsid w:val="0009174A"/>
    <w:rsid w:val="00093EA1"/>
    <w:rsid w:val="0009496C"/>
    <w:rsid w:val="0009543B"/>
    <w:rsid w:val="00095B81"/>
    <w:rsid w:val="00096921"/>
    <w:rsid w:val="000A32EB"/>
    <w:rsid w:val="000A39D3"/>
    <w:rsid w:val="000B0B42"/>
    <w:rsid w:val="000B10E7"/>
    <w:rsid w:val="000B26A7"/>
    <w:rsid w:val="000B2E96"/>
    <w:rsid w:val="000B2ED4"/>
    <w:rsid w:val="000B7A60"/>
    <w:rsid w:val="000D286B"/>
    <w:rsid w:val="000E024E"/>
    <w:rsid w:val="000E09DE"/>
    <w:rsid w:val="000E4EA0"/>
    <w:rsid w:val="000E5157"/>
    <w:rsid w:val="000E5E7B"/>
    <w:rsid w:val="000E75AA"/>
    <w:rsid w:val="000E7B90"/>
    <w:rsid w:val="000EA692"/>
    <w:rsid w:val="000F2E51"/>
    <w:rsid w:val="00104A4B"/>
    <w:rsid w:val="0011101A"/>
    <w:rsid w:val="00116AB2"/>
    <w:rsid w:val="00120777"/>
    <w:rsid w:val="00121099"/>
    <w:rsid w:val="001237B5"/>
    <w:rsid w:val="0012721B"/>
    <w:rsid w:val="0014132E"/>
    <w:rsid w:val="001453C1"/>
    <w:rsid w:val="001456EC"/>
    <w:rsid w:val="001522FA"/>
    <w:rsid w:val="00155AA8"/>
    <w:rsid w:val="001560EE"/>
    <w:rsid w:val="00166ACA"/>
    <w:rsid w:val="001670F0"/>
    <w:rsid w:val="00167894"/>
    <w:rsid w:val="00170EA1"/>
    <w:rsid w:val="001751DD"/>
    <w:rsid w:val="00180F34"/>
    <w:rsid w:val="001823CD"/>
    <w:rsid w:val="0018575C"/>
    <w:rsid w:val="00191E35"/>
    <w:rsid w:val="00193CB4"/>
    <w:rsid w:val="0019579B"/>
    <w:rsid w:val="001A09F5"/>
    <w:rsid w:val="001A4869"/>
    <w:rsid w:val="001B0732"/>
    <w:rsid w:val="001B1EF6"/>
    <w:rsid w:val="001B398F"/>
    <w:rsid w:val="001C17DF"/>
    <w:rsid w:val="001C23D1"/>
    <w:rsid w:val="001C3B80"/>
    <w:rsid w:val="001C6662"/>
    <w:rsid w:val="001D535E"/>
    <w:rsid w:val="001F2796"/>
    <w:rsid w:val="001F7B01"/>
    <w:rsid w:val="001F7B8C"/>
    <w:rsid w:val="00217B96"/>
    <w:rsid w:val="0021C473"/>
    <w:rsid w:val="00222BCB"/>
    <w:rsid w:val="00225DB0"/>
    <w:rsid w:val="00231314"/>
    <w:rsid w:val="002323C6"/>
    <w:rsid w:val="0023420D"/>
    <w:rsid w:val="002345D1"/>
    <w:rsid w:val="00234B54"/>
    <w:rsid w:val="0024327F"/>
    <w:rsid w:val="00251448"/>
    <w:rsid w:val="0025487A"/>
    <w:rsid w:val="002564A2"/>
    <w:rsid w:val="00261286"/>
    <w:rsid w:val="002663BB"/>
    <w:rsid w:val="00267735"/>
    <w:rsid w:val="00274EAD"/>
    <w:rsid w:val="002756E3"/>
    <w:rsid w:val="002761AD"/>
    <w:rsid w:val="00285B29"/>
    <w:rsid w:val="00292D71"/>
    <w:rsid w:val="00294924"/>
    <w:rsid w:val="0029708E"/>
    <w:rsid w:val="002A6A97"/>
    <w:rsid w:val="002B56C2"/>
    <w:rsid w:val="002C43B5"/>
    <w:rsid w:val="002C6A92"/>
    <w:rsid w:val="002C6EFB"/>
    <w:rsid w:val="002C7FB0"/>
    <w:rsid w:val="002D716A"/>
    <w:rsid w:val="002E06BC"/>
    <w:rsid w:val="002E386A"/>
    <w:rsid w:val="002E7EFF"/>
    <w:rsid w:val="002F62EB"/>
    <w:rsid w:val="0030508B"/>
    <w:rsid w:val="00307DF3"/>
    <w:rsid w:val="003114B6"/>
    <w:rsid w:val="0031181D"/>
    <w:rsid w:val="00311B43"/>
    <w:rsid w:val="00313C71"/>
    <w:rsid w:val="003202AB"/>
    <w:rsid w:val="00325C63"/>
    <w:rsid w:val="003324F7"/>
    <w:rsid w:val="00332582"/>
    <w:rsid w:val="00332C3C"/>
    <w:rsid w:val="00334F45"/>
    <w:rsid w:val="003367F8"/>
    <w:rsid w:val="00341BE9"/>
    <w:rsid w:val="00350322"/>
    <w:rsid w:val="00354C39"/>
    <w:rsid w:val="00354CA0"/>
    <w:rsid w:val="00355A32"/>
    <w:rsid w:val="00357A56"/>
    <w:rsid w:val="00363869"/>
    <w:rsid w:val="003714A2"/>
    <w:rsid w:val="00373179"/>
    <w:rsid w:val="00377DB9"/>
    <w:rsid w:val="00382BEC"/>
    <w:rsid w:val="00383FFF"/>
    <w:rsid w:val="00384319"/>
    <w:rsid w:val="00390810"/>
    <w:rsid w:val="003A2CB1"/>
    <w:rsid w:val="003A4703"/>
    <w:rsid w:val="003A74AA"/>
    <w:rsid w:val="003AD9DC"/>
    <w:rsid w:val="003B0C22"/>
    <w:rsid w:val="003B5C4E"/>
    <w:rsid w:val="003B6834"/>
    <w:rsid w:val="003B69DA"/>
    <w:rsid w:val="003C1314"/>
    <w:rsid w:val="003E0692"/>
    <w:rsid w:val="003E1E8A"/>
    <w:rsid w:val="003E5240"/>
    <w:rsid w:val="003E56F1"/>
    <w:rsid w:val="003F0D5E"/>
    <w:rsid w:val="003F112D"/>
    <w:rsid w:val="003F5D26"/>
    <w:rsid w:val="00400CD9"/>
    <w:rsid w:val="00400F5F"/>
    <w:rsid w:val="00401C22"/>
    <w:rsid w:val="00401CB1"/>
    <w:rsid w:val="0041121E"/>
    <w:rsid w:val="00412D3D"/>
    <w:rsid w:val="00414E3B"/>
    <w:rsid w:val="00416F64"/>
    <w:rsid w:val="004170A4"/>
    <w:rsid w:val="00421351"/>
    <w:rsid w:val="00423392"/>
    <w:rsid w:val="0042380B"/>
    <w:rsid w:val="00425325"/>
    <w:rsid w:val="00430413"/>
    <w:rsid w:val="00430444"/>
    <w:rsid w:val="00433B40"/>
    <w:rsid w:val="00434082"/>
    <w:rsid w:val="004342DE"/>
    <w:rsid w:val="00435E6A"/>
    <w:rsid w:val="004370F7"/>
    <w:rsid w:val="0044149D"/>
    <w:rsid w:val="004429B0"/>
    <w:rsid w:val="00443477"/>
    <w:rsid w:val="00443AEE"/>
    <w:rsid w:val="00443C5E"/>
    <w:rsid w:val="004533F0"/>
    <w:rsid w:val="00454077"/>
    <w:rsid w:val="00454780"/>
    <w:rsid w:val="00454F8C"/>
    <w:rsid w:val="004559B7"/>
    <w:rsid w:val="00457D2F"/>
    <w:rsid w:val="00461F5F"/>
    <w:rsid w:val="004658D9"/>
    <w:rsid w:val="0046749B"/>
    <w:rsid w:val="00467A18"/>
    <w:rsid w:val="00472826"/>
    <w:rsid w:val="00480492"/>
    <w:rsid w:val="00485DE9"/>
    <w:rsid w:val="004A31BB"/>
    <w:rsid w:val="004A4CA6"/>
    <w:rsid w:val="004C19B0"/>
    <w:rsid w:val="004C5230"/>
    <w:rsid w:val="004C5652"/>
    <w:rsid w:val="004C7581"/>
    <w:rsid w:val="004D08BB"/>
    <w:rsid w:val="004D1DEA"/>
    <w:rsid w:val="004D6EAB"/>
    <w:rsid w:val="004E1DAE"/>
    <w:rsid w:val="004E66DA"/>
    <w:rsid w:val="004F1CEB"/>
    <w:rsid w:val="004F438B"/>
    <w:rsid w:val="004F6A00"/>
    <w:rsid w:val="00500C31"/>
    <w:rsid w:val="005021EF"/>
    <w:rsid w:val="00506824"/>
    <w:rsid w:val="005077CA"/>
    <w:rsid w:val="0051213C"/>
    <w:rsid w:val="005124F5"/>
    <w:rsid w:val="00514881"/>
    <w:rsid w:val="005158A1"/>
    <w:rsid w:val="00516DCB"/>
    <w:rsid w:val="00517AD0"/>
    <w:rsid w:val="00520D58"/>
    <w:rsid w:val="00523EF6"/>
    <w:rsid w:val="00527A9F"/>
    <w:rsid w:val="00530F9A"/>
    <w:rsid w:val="005376C2"/>
    <w:rsid w:val="00537E88"/>
    <w:rsid w:val="00541C90"/>
    <w:rsid w:val="005423E0"/>
    <w:rsid w:val="00542A3D"/>
    <w:rsid w:val="005435E4"/>
    <w:rsid w:val="00543C50"/>
    <w:rsid w:val="005458B9"/>
    <w:rsid w:val="005528B6"/>
    <w:rsid w:val="0055656A"/>
    <w:rsid w:val="00563B9A"/>
    <w:rsid w:val="00566A69"/>
    <w:rsid w:val="00574274"/>
    <w:rsid w:val="0057516D"/>
    <w:rsid w:val="00576F7C"/>
    <w:rsid w:val="00577307"/>
    <w:rsid w:val="00583F34"/>
    <w:rsid w:val="0059654C"/>
    <w:rsid w:val="00596BF6"/>
    <w:rsid w:val="005A1553"/>
    <w:rsid w:val="005A3C21"/>
    <w:rsid w:val="005A43FC"/>
    <w:rsid w:val="005A53B8"/>
    <w:rsid w:val="005B5CF0"/>
    <w:rsid w:val="005B7678"/>
    <w:rsid w:val="005C4789"/>
    <w:rsid w:val="005C4A7F"/>
    <w:rsid w:val="005E1AF2"/>
    <w:rsid w:val="005E40A8"/>
    <w:rsid w:val="005E4697"/>
    <w:rsid w:val="005E54AC"/>
    <w:rsid w:val="005F4DFD"/>
    <w:rsid w:val="00600C3F"/>
    <w:rsid w:val="00600F1C"/>
    <w:rsid w:val="0060393C"/>
    <w:rsid w:val="00603DD0"/>
    <w:rsid w:val="00615520"/>
    <w:rsid w:val="00615778"/>
    <w:rsid w:val="0061611C"/>
    <w:rsid w:val="00631652"/>
    <w:rsid w:val="00635689"/>
    <w:rsid w:val="006513E7"/>
    <w:rsid w:val="0066201A"/>
    <w:rsid w:val="00665F2F"/>
    <w:rsid w:val="00666602"/>
    <w:rsid w:val="00676066"/>
    <w:rsid w:val="006779A8"/>
    <w:rsid w:val="00683A41"/>
    <w:rsid w:val="006922D3"/>
    <w:rsid w:val="006956E5"/>
    <w:rsid w:val="006A7D9A"/>
    <w:rsid w:val="006B419D"/>
    <w:rsid w:val="006B549C"/>
    <w:rsid w:val="006B5E9F"/>
    <w:rsid w:val="006B62E4"/>
    <w:rsid w:val="006C2AF9"/>
    <w:rsid w:val="006C2E8A"/>
    <w:rsid w:val="006C2F82"/>
    <w:rsid w:val="006C4075"/>
    <w:rsid w:val="006C76D2"/>
    <w:rsid w:val="006D4C80"/>
    <w:rsid w:val="006D51E0"/>
    <w:rsid w:val="006D6423"/>
    <w:rsid w:val="006D709D"/>
    <w:rsid w:val="006E25B1"/>
    <w:rsid w:val="006E357B"/>
    <w:rsid w:val="006E6F63"/>
    <w:rsid w:val="006E7D64"/>
    <w:rsid w:val="006F06A6"/>
    <w:rsid w:val="006F618A"/>
    <w:rsid w:val="006F624B"/>
    <w:rsid w:val="006F6EA1"/>
    <w:rsid w:val="00702C12"/>
    <w:rsid w:val="007035D4"/>
    <w:rsid w:val="00712286"/>
    <w:rsid w:val="0071260C"/>
    <w:rsid w:val="007211EE"/>
    <w:rsid w:val="0072213D"/>
    <w:rsid w:val="00723E7A"/>
    <w:rsid w:val="00724900"/>
    <w:rsid w:val="00725514"/>
    <w:rsid w:val="00730007"/>
    <w:rsid w:val="00730D2C"/>
    <w:rsid w:val="00730E71"/>
    <w:rsid w:val="00731548"/>
    <w:rsid w:val="00732BDD"/>
    <w:rsid w:val="00733BC3"/>
    <w:rsid w:val="00734425"/>
    <w:rsid w:val="00735036"/>
    <w:rsid w:val="00740B34"/>
    <w:rsid w:val="00741A51"/>
    <w:rsid w:val="007423C8"/>
    <w:rsid w:val="0074581D"/>
    <w:rsid w:val="00745F4D"/>
    <w:rsid w:val="00751005"/>
    <w:rsid w:val="0075406E"/>
    <w:rsid w:val="00760B68"/>
    <w:rsid w:val="0078114E"/>
    <w:rsid w:val="00781171"/>
    <w:rsid w:val="00784A58"/>
    <w:rsid w:val="00786D51"/>
    <w:rsid w:val="0079780A"/>
    <w:rsid w:val="007A0F56"/>
    <w:rsid w:val="007A10E4"/>
    <w:rsid w:val="007A2DAD"/>
    <w:rsid w:val="007B1822"/>
    <w:rsid w:val="007B2116"/>
    <w:rsid w:val="007B46C0"/>
    <w:rsid w:val="007C2E98"/>
    <w:rsid w:val="007C473A"/>
    <w:rsid w:val="007D0840"/>
    <w:rsid w:val="007D476D"/>
    <w:rsid w:val="007E039A"/>
    <w:rsid w:val="007E240C"/>
    <w:rsid w:val="007E39C0"/>
    <w:rsid w:val="007E49EE"/>
    <w:rsid w:val="007E6E1A"/>
    <w:rsid w:val="00805862"/>
    <w:rsid w:val="00810626"/>
    <w:rsid w:val="008128FC"/>
    <w:rsid w:val="00821A4E"/>
    <w:rsid w:val="00823A12"/>
    <w:rsid w:val="008265D2"/>
    <w:rsid w:val="00826AE4"/>
    <w:rsid w:val="00843E20"/>
    <w:rsid w:val="00853029"/>
    <w:rsid w:val="008542FB"/>
    <w:rsid w:val="00865172"/>
    <w:rsid w:val="00874600"/>
    <w:rsid w:val="00876718"/>
    <w:rsid w:val="00881417"/>
    <w:rsid w:val="00883916"/>
    <w:rsid w:val="00885299"/>
    <w:rsid w:val="00887003"/>
    <w:rsid w:val="008A3492"/>
    <w:rsid w:val="008A4CD9"/>
    <w:rsid w:val="008A586D"/>
    <w:rsid w:val="008A5AB2"/>
    <w:rsid w:val="008C0AA9"/>
    <w:rsid w:val="008C10A9"/>
    <w:rsid w:val="008C32BC"/>
    <w:rsid w:val="008E264A"/>
    <w:rsid w:val="008E3FA9"/>
    <w:rsid w:val="008E4561"/>
    <w:rsid w:val="00903EB9"/>
    <w:rsid w:val="009102E6"/>
    <w:rsid w:val="00911DD8"/>
    <w:rsid w:val="00920908"/>
    <w:rsid w:val="00921599"/>
    <w:rsid w:val="009215C4"/>
    <w:rsid w:val="0092475F"/>
    <w:rsid w:val="00924CFE"/>
    <w:rsid w:val="009343F8"/>
    <w:rsid w:val="009415C8"/>
    <w:rsid w:val="00951D2C"/>
    <w:rsid w:val="0095219B"/>
    <w:rsid w:val="00952869"/>
    <w:rsid w:val="00954634"/>
    <w:rsid w:val="00963F18"/>
    <w:rsid w:val="0096738A"/>
    <w:rsid w:val="009707D4"/>
    <w:rsid w:val="00984CB7"/>
    <w:rsid w:val="00991E6A"/>
    <w:rsid w:val="00992672"/>
    <w:rsid w:val="00992F18"/>
    <w:rsid w:val="0099697F"/>
    <w:rsid w:val="009A0ABB"/>
    <w:rsid w:val="009A0B12"/>
    <w:rsid w:val="009A0E1B"/>
    <w:rsid w:val="009A13AD"/>
    <w:rsid w:val="009B194D"/>
    <w:rsid w:val="009B2CEB"/>
    <w:rsid w:val="009B54BC"/>
    <w:rsid w:val="009B5C6C"/>
    <w:rsid w:val="009B776A"/>
    <w:rsid w:val="009B7EA7"/>
    <w:rsid w:val="009C10C9"/>
    <w:rsid w:val="009C55AF"/>
    <w:rsid w:val="009C73B2"/>
    <w:rsid w:val="009D0499"/>
    <w:rsid w:val="009D0876"/>
    <w:rsid w:val="009D427F"/>
    <w:rsid w:val="009E3D9C"/>
    <w:rsid w:val="009E4261"/>
    <w:rsid w:val="009E5485"/>
    <w:rsid w:val="009F6BB1"/>
    <w:rsid w:val="009F78FD"/>
    <w:rsid w:val="00A057B9"/>
    <w:rsid w:val="00A11F58"/>
    <w:rsid w:val="00A21FDE"/>
    <w:rsid w:val="00A2208A"/>
    <w:rsid w:val="00A2609A"/>
    <w:rsid w:val="00A3259C"/>
    <w:rsid w:val="00A33E99"/>
    <w:rsid w:val="00A424B9"/>
    <w:rsid w:val="00A441A0"/>
    <w:rsid w:val="00A460C8"/>
    <w:rsid w:val="00A5154C"/>
    <w:rsid w:val="00A52364"/>
    <w:rsid w:val="00A524CA"/>
    <w:rsid w:val="00A63B54"/>
    <w:rsid w:val="00A67DE9"/>
    <w:rsid w:val="00A8545C"/>
    <w:rsid w:val="00A86417"/>
    <w:rsid w:val="00A87F31"/>
    <w:rsid w:val="00A958F2"/>
    <w:rsid w:val="00AA123C"/>
    <w:rsid w:val="00AA43B0"/>
    <w:rsid w:val="00AA4DC4"/>
    <w:rsid w:val="00AB6F70"/>
    <w:rsid w:val="00AB7855"/>
    <w:rsid w:val="00AC16B6"/>
    <w:rsid w:val="00AC48AC"/>
    <w:rsid w:val="00AD0D8E"/>
    <w:rsid w:val="00AD0F1E"/>
    <w:rsid w:val="00AD203D"/>
    <w:rsid w:val="00AD4A23"/>
    <w:rsid w:val="00AE26FD"/>
    <w:rsid w:val="00AE42D3"/>
    <w:rsid w:val="00AE5C1D"/>
    <w:rsid w:val="00AF0F68"/>
    <w:rsid w:val="00AF76BA"/>
    <w:rsid w:val="00AF76C1"/>
    <w:rsid w:val="00B02C38"/>
    <w:rsid w:val="00B05598"/>
    <w:rsid w:val="00B0642E"/>
    <w:rsid w:val="00B07BE0"/>
    <w:rsid w:val="00B10BA5"/>
    <w:rsid w:val="00B123E7"/>
    <w:rsid w:val="00B13586"/>
    <w:rsid w:val="00B14E2A"/>
    <w:rsid w:val="00B1763F"/>
    <w:rsid w:val="00B206FA"/>
    <w:rsid w:val="00B25BCB"/>
    <w:rsid w:val="00B26F11"/>
    <w:rsid w:val="00B2794F"/>
    <w:rsid w:val="00B30667"/>
    <w:rsid w:val="00B41D96"/>
    <w:rsid w:val="00B42271"/>
    <w:rsid w:val="00B45946"/>
    <w:rsid w:val="00B50045"/>
    <w:rsid w:val="00B551D2"/>
    <w:rsid w:val="00B5713F"/>
    <w:rsid w:val="00B66377"/>
    <w:rsid w:val="00B70BA8"/>
    <w:rsid w:val="00B72BFF"/>
    <w:rsid w:val="00B81B53"/>
    <w:rsid w:val="00B81C9D"/>
    <w:rsid w:val="00B823D6"/>
    <w:rsid w:val="00B90C13"/>
    <w:rsid w:val="00B90E42"/>
    <w:rsid w:val="00B938AD"/>
    <w:rsid w:val="00B957B9"/>
    <w:rsid w:val="00B97A71"/>
    <w:rsid w:val="00BA44F0"/>
    <w:rsid w:val="00BA5E3E"/>
    <w:rsid w:val="00BB3FD6"/>
    <w:rsid w:val="00BB4948"/>
    <w:rsid w:val="00BB6C01"/>
    <w:rsid w:val="00BC1D1A"/>
    <w:rsid w:val="00BC2C69"/>
    <w:rsid w:val="00BD1A57"/>
    <w:rsid w:val="00BD2211"/>
    <w:rsid w:val="00BD49DA"/>
    <w:rsid w:val="00BE18AA"/>
    <w:rsid w:val="00BE2085"/>
    <w:rsid w:val="00BE2340"/>
    <w:rsid w:val="00BF1F74"/>
    <w:rsid w:val="00C06E87"/>
    <w:rsid w:val="00C07064"/>
    <w:rsid w:val="00C1257B"/>
    <w:rsid w:val="00C231C6"/>
    <w:rsid w:val="00C24D3D"/>
    <w:rsid w:val="00C35E77"/>
    <w:rsid w:val="00C4116F"/>
    <w:rsid w:val="00C41A41"/>
    <w:rsid w:val="00C421D0"/>
    <w:rsid w:val="00C43443"/>
    <w:rsid w:val="00C4643B"/>
    <w:rsid w:val="00C47FC3"/>
    <w:rsid w:val="00C52414"/>
    <w:rsid w:val="00C53AC5"/>
    <w:rsid w:val="00C57F76"/>
    <w:rsid w:val="00C64A68"/>
    <w:rsid w:val="00C64F62"/>
    <w:rsid w:val="00C67BBF"/>
    <w:rsid w:val="00C714B8"/>
    <w:rsid w:val="00C738B3"/>
    <w:rsid w:val="00C75E8C"/>
    <w:rsid w:val="00C75E9F"/>
    <w:rsid w:val="00C762AB"/>
    <w:rsid w:val="00C77E19"/>
    <w:rsid w:val="00C81067"/>
    <w:rsid w:val="00C8394F"/>
    <w:rsid w:val="00CA1F08"/>
    <w:rsid w:val="00CB0791"/>
    <w:rsid w:val="00CB0AE6"/>
    <w:rsid w:val="00CB3784"/>
    <w:rsid w:val="00CB5A17"/>
    <w:rsid w:val="00CC161B"/>
    <w:rsid w:val="00CC641F"/>
    <w:rsid w:val="00CC69D0"/>
    <w:rsid w:val="00CD13CF"/>
    <w:rsid w:val="00CD2014"/>
    <w:rsid w:val="00CD2D73"/>
    <w:rsid w:val="00CE1D60"/>
    <w:rsid w:val="00CE23DA"/>
    <w:rsid w:val="00CE2C13"/>
    <w:rsid w:val="00CE3862"/>
    <w:rsid w:val="00CE3BD6"/>
    <w:rsid w:val="00CE6A4A"/>
    <w:rsid w:val="00CF3D49"/>
    <w:rsid w:val="00CF5394"/>
    <w:rsid w:val="00D00F8D"/>
    <w:rsid w:val="00D039CF"/>
    <w:rsid w:val="00D075B4"/>
    <w:rsid w:val="00D07C4E"/>
    <w:rsid w:val="00D1027C"/>
    <w:rsid w:val="00D10ED6"/>
    <w:rsid w:val="00D11554"/>
    <w:rsid w:val="00D15630"/>
    <w:rsid w:val="00D24340"/>
    <w:rsid w:val="00D25E25"/>
    <w:rsid w:val="00D26AF3"/>
    <w:rsid w:val="00D42308"/>
    <w:rsid w:val="00D43795"/>
    <w:rsid w:val="00D57022"/>
    <w:rsid w:val="00D6120D"/>
    <w:rsid w:val="00D669F2"/>
    <w:rsid w:val="00D75668"/>
    <w:rsid w:val="00D75FBF"/>
    <w:rsid w:val="00D86CBB"/>
    <w:rsid w:val="00D920ED"/>
    <w:rsid w:val="00D92F20"/>
    <w:rsid w:val="00D95B1B"/>
    <w:rsid w:val="00DA17BD"/>
    <w:rsid w:val="00DA1871"/>
    <w:rsid w:val="00DA3D24"/>
    <w:rsid w:val="00DA43A2"/>
    <w:rsid w:val="00DA4AE7"/>
    <w:rsid w:val="00DB25FB"/>
    <w:rsid w:val="00DB7092"/>
    <w:rsid w:val="00DC5B5D"/>
    <w:rsid w:val="00DD34A3"/>
    <w:rsid w:val="00DDE20F"/>
    <w:rsid w:val="00DF59B1"/>
    <w:rsid w:val="00DF5B59"/>
    <w:rsid w:val="00E01CF2"/>
    <w:rsid w:val="00E01F42"/>
    <w:rsid w:val="00E05D69"/>
    <w:rsid w:val="00E05E61"/>
    <w:rsid w:val="00E06FBA"/>
    <w:rsid w:val="00E10284"/>
    <w:rsid w:val="00E10684"/>
    <w:rsid w:val="00E14C63"/>
    <w:rsid w:val="00E1613C"/>
    <w:rsid w:val="00E17F7F"/>
    <w:rsid w:val="00E213C6"/>
    <w:rsid w:val="00E24C8C"/>
    <w:rsid w:val="00E2610E"/>
    <w:rsid w:val="00E27012"/>
    <w:rsid w:val="00E30E07"/>
    <w:rsid w:val="00E31E01"/>
    <w:rsid w:val="00E32F32"/>
    <w:rsid w:val="00E352C3"/>
    <w:rsid w:val="00E47499"/>
    <w:rsid w:val="00E47EBD"/>
    <w:rsid w:val="00E50142"/>
    <w:rsid w:val="00E51DA8"/>
    <w:rsid w:val="00E52280"/>
    <w:rsid w:val="00E605C1"/>
    <w:rsid w:val="00E6581C"/>
    <w:rsid w:val="00E679E9"/>
    <w:rsid w:val="00E72EB7"/>
    <w:rsid w:val="00E745A3"/>
    <w:rsid w:val="00E806EB"/>
    <w:rsid w:val="00E85A49"/>
    <w:rsid w:val="00E87FED"/>
    <w:rsid w:val="00E92D04"/>
    <w:rsid w:val="00E933BA"/>
    <w:rsid w:val="00E977A4"/>
    <w:rsid w:val="00EB347F"/>
    <w:rsid w:val="00EC2842"/>
    <w:rsid w:val="00EC2C0A"/>
    <w:rsid w:val="00EC5307"/>
    <w:rsid w:val="00ED192A"/>
    <w:rsid w:val="00ED34E6"/>
    <w:rsid w:val="00ED6CB6"/>
    <w:rsid w:val="00EE0F6B"/>
    <w:rsid w:val="00EE2744"/>
    <w:rsid w:val="00EF4C37"/>
    <w:rsid w:val="00F00162"/>
    <w:rsid w:val="00F04093"/>
    <w:rsid w:val="00F049F6"/>
    <w:rsid w:val="00F04A34"/>
    <w:rsid w:val="00F05A0E"/>
    <w:rsid w:val="00F07D58"/>
    <w:rsid w:val="00F10202"/>
    <w:rsid w:val="00F113F9"/>
    <w:rsid w:val="00F12E9F"/>
    <w:rsid w:val="00F14716"/>
    <w:rsid w:val="00F17987"/>
    <w:rsid w:val="00F25DC9"/>
    <w:rsid w:val="00F31359"/>
    <w:rsid w:val="00F31837"/>
    <w:rsid w:val="00F33773"/>
    <w:rsid w:val="00F43BE4"/>
    <w:rsid w:val="00F45FDC"/>
    <w:rsid w:val="00F52FB2"/>
    <w:rsid w:val="00F54D9F"/>
    <w:rsid w:val="00F61570"/>
    <w:rsid w:val="00F62875"/>
    <w:rsid w:val="00F64833"/>
    <w:rsid w:val="00F64DD7"/>
    <w:rsid w:val="00F71DA9"/>
    <w:rsid w:val="00F7722A"/>
    <w:rsid w:val="00F7779D"/>
    <w:rsid w:val="00F91315"/>
    <w:rsid w:val="00FA06EB"/>
    <w:rsid w:val="00FA4535"/>
    <w:rsid w:val="00FA727B"/>
    <w:rsid w:val="00FC08F4"/>
    <w:rsid w:val="00FC093B"/>
    <w:rsid w:val="00FC3BB3"/>
    <w:rsid w:val="00FC4131"/>
    <w:rsid w:val="00FC6B00"/>
    <w:rsid w:val="00FC6D39"/>
    <w:rsid w:val="00FD0336"/>
    <w:rsid w:val="00FD167F"/>
    <w:rsid w:val="00FD287B"/>
    <w:rsid w:val="00FD6987"/>
    <w:rsid w:val="00FD6EE9"/>
    <w:rsid w:val="00FE09EF"/>
    <w:rsid w:val="00FE2F17"/>
    <w:rsid w:val="00FF14CC"/>
    <w:rsid w:val="00FF2D25"/>
    <w:rsid w:val="00FF498F"/>
    <w:rsid w:val="013BBBCB"/>
    <w:rsid w:val="015B19FB"/>
    <w:rsid w:val="017B90C6"/>
    <w:rsid w:val="017E0261"/>
    <w:rsid w:val="01D56C5E"/>
    <w:rsid w:val="02008D4A"/>
    <w:rsid w:val="020764C7"/>
    <w:rsid w:val="022720C6"/>
    <w:rsid w:val="02437062"/>
    <w:rsid w:val="02553CC2"/>
    <w:rsid w:val="0255D9BA"/>
    <w:rsid w:val="02591EA3"/>
    <w:rsid w:val="0277A7CB"/>
    <w:rsid w:val="02797490"/>
    <w:rsid w:val="028E481F"/>
    <w:rsid w:val="029319BB"/>
    <w:rsid w:val="02B00C24"/>
    <w:rsid w:val="02DECAD3"/>
    <w:rsid w:val="02EAECE4"/>
    <w:rsid w:val="02F86388"/>
    <w:rsid w:val="02FD7B1E"/>
    <w:rsid w:val="03077321"/>
    <w:rsid w:val="031101C6"/>
    <w:rsid w:val="032055CA"/>
    <w:rsid w:val="035C0159"/>
    <w:rsid w:val="0373CBE7"/>
    <w:rsid w:val="03CD0AD6"/>
    <w:rsid w:val="03EB12D1"/>
    <w:rsid w:val="03FB293B"/>
    <w:rsid w:val="03FB66E7"/>
    <w:rsid w:val="04116070"/>
    <w:rsid w:val="041C5C95"/>
    <w:rsid w:val="04202054"/>
    <w:rsid w:val="0425A63F"/>
    <w:rsid w:val="042AAB9F"/>
    <w:rsid w:val="04384966"/>
    <w:rsid w:val="04492BE4"/>
    <w:rsid w:val="04597FE0"/>
    <w:rsid w:val="04AE24E6"/>
    <w:rsid w:val="04B2AC18"/>
    <w:rsid w:val="04E3AF2A"/>
    <w:rsid w:val="04FAEBCF"/>
    <w:rsid w:val="052DB673"/>
    <w:rsid w:val="0530C17F"/>
    <w:rsid w:val="0550ED2F"/>
    <w:rsid w:val="0558D413"/>
    <w:rsid w:val="055B57A4"/>
    <w:rsid w:val="05727B24"/>
    <w:rsid w:val="05776D55"/>
    <w:rsid w:val="0587D6F4"/>
    <w:rsid w:val="058DA534"/>
    <w:rsid w:val="05A0B410"/>
    <w:rsid w:val="05FFAB75"/>
    <w:rsid w:val="0612436D"/>
    <w:rsid w:val="0641A982"/>
    <w:rsid w:val="0651DE14"/>
    <w:rsid w:val="06794920"/>
    <w:rsid w:val="06BD25A9"/>
    <w:rsid w:val="06DCDF9E"/>
    <w:rsid w:val="06DD1E6B"/>
    <w:rsid w:val="06E9F2F9"/>
    <w:rsid w:val="06F3DAD3"/>
    <w:rsid w:val="06F694EE"/>
    <w:rsid w:val="075EBD5B"/>
    <w:rsid w:val="07624BC7"/>
    <w:rsid w:val="07849FDA"/>
    <w:rsid w:val="079E6ADC"/>
    <w:rsid w:val="07DEFDD6"/>
    <w:rsid w:val="07F9FF97"/>
    <w:rsid w:val="0814D3BA"/>
    <w:rsid w:val="08179334"/>
    <w:rsid w:val="081AFA89"/>
    <w:rsid w:val="081FC4A9"/>
    <w:rsid w:val="0856AE86"/>
    <w:rsid w:val="085F5C48"/>
    <w:rsid w:val="086738D3"/>
    <w:rsid w:val="08BBF98E"/>
    <w:rsid w:val="08FE93DD"/>
    <w:rsid w:val="095E834F"/>
    <w:rsid w:val="096276D4"/>
    <w:rsid w:val="0963AA3E"/>
    <w:rsid w:val="09740718"/>
    <w:rsid w:val="0975BCE0"/>
    <w:rsid w:val="09BB11C5"/>
    <w:rsid w:val="09D0C0C8"/>
    <w:rsid w:val="09E34F93"/>
    <w:rsid w:val="09E7F2A3"/>
    <w:rsid w:val="0A14F606"/>
    <w:rsid w:val="0A7DB671"/>
    <w:rsid w:val="0A95AB17"/>
    <w:rsid w:val="0A977FE4"/>
    <w:rsid w:val="0AAE325A"/>
    <w:rsid w:val="0AB53381"/>
    <w:rsid w:val="0AC92192"/>
    <w:rsid w:val="0AD8A93D"/>
    <w:rsid w:val="0ADFC4A4"/>
    <w:rsid w:val="0AE7AB9E"/>
    <w:rsid w:val="0AEDE5D2"/>
    <w:rsid w:val="0AFFFB52"/>
    <w:rsid w:val="0B08BCEE"/>
    <w:rsid w:val="0B162CC3"/>
    <w:rsid w:val="0B1C695D"/>
    <w:rsid w:val="0B2B0E58"/>
    <w:rsid w:val="0B679EC1"/>
    <w:rsid w:val="0B721515"/>
    <w:rsid w:val="0B80FFFA"/>
    <w:rsid w:val="0B8DFC76"/>
    <w:rsid w:val="0B98C21C"/>
    <w:rsid w:val="0B99034D"/>
    <w:rsid w:val="0BB4EC6F"/>
    <w:rsid w:val="0BB6A4A3"/>
    <w:rsid w:val="0BD5DD42"/>
    <w:rsid w:val="0BD6263E"/>
    <w:rsid w:val="0BE53A69"/>
    <w:rsid w:val="0BF75C14"/>
    <w:rsid w:val="0BFAFA55"/>
    <w:rsid w:val="0BFE0D6C"/>
    <w:rsid w:val="0C330703"/>
    <w:rsid w:val="0C4E7F3C"/>
    <w:rsid w:val="0C76993E"/>
    <w:rsid w:val="0C7B5E26"/>
    <w:rsid w:val="0C8020F6"/>
    <w:rsid w:val="0C8E339B"/>
    <w:rsid w:val="0C9A48E8"/>
    <w:rsid w:val="0CAD95C8"/>
    <w:rsid w:val="0CDBDD53"/>
    <w:rsid w:val="0CE34973"/>
    <w:rsid w:val="0CFA6A42"/>
    <w:rsid w:val="0D5B6BD2"/>
    <w:rsid w:val="0D69B247"/>
    <w:rsid w:val="0D6E6DF3"/>
    <w:rsid w:val="0D9CF409"/>
    <w:rsid w:val="0DB0793D"/>
    <w:rsid w:val="0DB5211B"/>
    <w:rsid w:val="0DBD3F9D"/>
    <w:rsid w:val="0DF70EF1"/>
    <w:rsid w:val="0E114236"/>
    <w:rsid w:val="0E1BCF67"/>
    <w:rsid w:val="0E1E49B0"/>
    <w:rsid w:val="0E817DE2"/>
    <w:rsid w:val="0E9219D9"/>
    <w:rsid w:val="0E9EC834"/>
    <w:rsid w:val="0EA0734D"/>
    <w:rsid w:val="0EAAFAF9"/>
    <w:rsid w:val="0EC41033"/>
    <w:rsid w:val="0EC86607"/>
    <w:rsid w:val="0EDCDD5B"/>
    <w:rsid w:val="0EEDD952"/>
    <w:rsid w:val="0EF5633D"/>
    <w:rsid w:val="0EF7EDCF"/>
    <w:rsid w:val="0F17702E"/>
    <w:rsid w:val="0F41D015"/>
    <w:rsid w:val="0F43AEED"/>
    <w:rsid w:val="0F463070"/>
    <w:rsid w:val="0F5C04CC"/>
    <w:rsid w:val="0F5D752B"/>
    <w:rsid w:val="0F68662E"/>
    <w:rsid w:val="0F6FDCA3"/>
    <w:rsid w:val="0F7E6260"/>
    <w:rsid w:val="0F85188B"/>
    <w:rsid w:val="0FA04361"/>
    <w:rsid w:val="0FB2C001"/>
    <w:rsid w:val="0FE73D31"/>
    <w:rsid w:val="10169E28"/>
    <w:rsid w:val="10455398"/>
    <w:rsid w:val="10542DE7"/>
    <w:rsid w:val="10A3640E"/>
    <w:rsid w:val="10B43969"/>
    <w:rsid w:val="10E7624C"/>
    <w:rsid w:val="110AE5CF"/>
    <w:rsid w:val="11108798"/>
    <w:rsid w:val="11170AA7"/>
    <w:rsid w:val="114093C3"/>
    <w:rsid w:val="114FF39E"/>
    <w:rsid w:val="116EAF16"/>
    <w:rsid w:val="117F68B2"/>
    <w:rsid w:val="11941A39"/>
    <w:rsid w:val="11B64CCE"/>
    <w:rsid w:val="11C64315"/>
    <w:rsid w:val="11F8BF91"/>
    <w:rsid w:val="1206099D"/>
    <w:rsid w:val="12A4F5FB"/>
    <w:rsid w:val="12D5BAD5"/>
    <w:rsid w:val="12E3E46C"/>
    <w:rsid w:val="12F72AFC"/>
    <w:rsid w:val="130ADF4D"/>
    <w:rsid w:val="1369D489"/>
    <w:rsid w:val="13BEA2FA"/>
    <w:rsid w:val="13D5D672"/>
    <w:rsid w:val="13DB7186"/>
    <w:rsid w:val="13E28C88"/>
    <w:rsid w:val="13E49706"/>
    <w:rsid w:val="141E6EE2"/>
    <w:rsid w:val="142FECDE"/>
    <w:rsid w:val="1460BB22"/>
    <w:rsid w:val="14688C96"/>
    <w:rsid w:val="1471054C"/>
    <w:rsid w:val="14B8A0CC"/>
    <w:rsid w:val="14BA7A3D"/>
    <w:rsid w:val="14D6DADC"/>
    <w:rsid w:val="14DA10A7"/>
    <w:rsid w:val="14DCEC79"/>
    <w:rsid w:val="1501CD40"/>
    <w:rsid w:val="151B04BE"/>
    <w:rsid w:val="15276ECD"/>
    <w:rsid w:val="154086C6"/>
    <w:rsid w:val="15512FB8"/>
    <w:rsid w:val="156844DC"/>
    <w:rsid w:val="156ECC0F"/>
    <w:rsid w:val="1575927F"/>
    <w:rsid w:val="157DDBB3"/>
    <w:rsid w:val="15829629"/>
    <w:rsid w:val="159029EA"/>
    <w:rsid w:val="15950C8A"/>
    <w:rsid w:val="15A7E7FF"/>
    <w:rsid w:val="15C5173B"/>
    <w:rsid w:val="15EA15E8"/>
    <w:rsid w:val="15F6E38A"/>
    <w:rsid w:val="162E8F85"/>
    <w:rsid w:val="16384B35"/>
    <w:rsid w:val="1638EAE0"/>
    <w:rsid w:val="165B9933"/>
    <w:rsid w:val="165CCE94"/>
    <w:rsid w:val="1663EEE1"/>
    <w:rsid w:val="168139C5"/>
    <w:rsid w:val="16BB149F"/>
    <w:rsid w:val="16CB3422"/>
    <w:rsid w:val="16D51CD8"/>
    <w:rsid w:val="16F7E2CE"/>
    <w:rsid w:val="172DBC93"/>
    <w:rsid w:val="173238FF"/>
    <w:rsid w:val="17544A70"/>
    <w:rsid w:val="1780EFF4"/>
    <w:rsid w:val="17A4DDC8"/>
    <w:rsid w:val="17F52863"/>
    <w:rsid w:val="17F7A0CA"/>
    <w:rsid w:val="18109FF7"/>
    <w:rsid w:val="1844E454"/>
    <w:rsid w:val="1864B586"/>
    <w:rsid w:val="186C0CE5"/>
    <w:rsid w:val="1888D594"/>
    <w:rsid w:val="18C059C8"/>
    <w:rsid w:val="18DFB41B"/>
    <w:rsid w:val="18E1282C"/>
    <w:rsid w:val="18E27E66"/>
    <w:rsid w:val="190A749C"/>
    <w:rsid w:val="19181BF9"/>
    <w:rsid w:val="19383BBE"/>
    <w:rsid w:val="194F724C"/>
    <w:rsid w:val="197FAE35"/>
    <w:rsid w:val="198700C7"/>
    <w:rsid w:val="1A0F9DB2"/>
    <w:rsid w:val="1A119995"/>
    <w:rsid w:val="1A194C61"/>
    <w:rsid w:val="1A434ABC"/>
    <w:rsid w:val="1A45A242"/>
    <w:rsid w:val="1A98CB64"/>
    <w:rsid w:val="1A9A6B91"/>
    <w:rsid w:val="1AA0D18E"/>
    <w:rsid w:val="1AB410C4"/>
    <w:rsid w:val="1AE42C6D"/>
    <w:rsid w:val="1AE736F1"/>
    <w:rsid w:val="1B0337D2"/>
    <w:rsid w:val="1B042FF2"/>
    <w:rsid w:val="1B14C4F3"/>
    <w:rsid w:val="1B15B23C"/>
    <w:rsid w:val="1B1F7587"/>
    <w:rsid w:val="1B257D65"/>
    <w:rsid w:val="1B344B5D"/>
    <w:rsid w:val="1B4505CC"/>
    <w:rsid w:val="1B4FC4ED"/>
    <w:rsid w:val="1B5DDA7C"/>
    <w:rsid w:val="1B6B6618"/>
    <w:rsid w:val="1B9E68B8"/>
    <w:rsid w:val="1BAA7518"/>
    <w:rsid w:val="1BAEFE65"/>
    <w:rsid w:val="1BB00AD7"/>
    <w:rsid w:val="1BE59808"/>
    <w:rsid w:val="1BED67D3"/>
    <w:rsid w:val="1BF032A2"/>
    <w:rsid w:val="1BFFC7C7"/>
    <w:rsid w:val="1C0C5F87"/>
    <w:rsid w:val="1C31173B"/>
    <w:rsid w:val="1C39C5AB"/>
    <w:rsid w:val="1C434E60"/>
    <w:rsid w:val="1C47B4D0"/>
    <w:rsid w:val="1C60493C"/>
    <w:rsid w:val="1CB43955"/>
    <w:rsid w:val="1CB75032"/>
    <w:rsid w:val="1CC66608"/>
    <w:rsid w:val="1CF3B2E2"/>
    <w:rsid w:val="1D0A928D"/>
    <w:rsid w:val="1D29B27A"/>
    <w:rsid w:val="1D426A32"/>
    <w:rsid w:val="1D478610"/>
    <w:rsid w:val="1D6940C4"/>
    <w:rsid w:val="1DB1FC22"/>
    <w:rsid w:val="1E03DA55"/>
    <w:rsid w:val="1E073452"/>
    <w:rsid w:val="1E07CCCA"/>
    <w:rsid w:val="1E112D1E"/>
    <w:rsid w:val="1E2681EE"/>
    <w:rsid w:val="1E32CF2E"/>
    <w:rsid w:val="1E3733B7"/>
    <w:rsid w:val="1E41016E"/>
    <w:rsid w:val="1E4AE435"/>
    <w:rsid w:val="1EA778D9"/>
    <w:rsid w:val="1EB37C40"/>
    <w:rsid w:val="1EB9F055"/>
    <w:rsid w:val="1ED09528"/>
    <w:rsid w:val="1EDB8191"/>
    <w:rsid w:val="1F330516"/>
    <w:rsid w:val="1F52D0CC"/>
    <w:rsid w:val="1F5961E2"/>
    <w:rsid w:val="1F6665A4"/>
    <w:rsid w:val="1F744DE8"/>
    <w:rsid w:val="1F7B7CA6"/>
    <w:rsid w:val="1F88A71A"/>
    <w:rsid w:val="1FB1A044"/>
    <w:rsid w:val="1FCEEE11"/>
    <w:rsid w:val="1FFD7D41"/>
    <w:rsid w:val="2009B005"/>
    <w:rsid w:val="202A898C"/>
    <w:rsid w:val="203204D2"/>
    <w:rsid w:val="2035F4B0"/>
    <w:rsid w:val="2060EF32"/>
    <w:rsid w:val="20A9738C"/>
    <w:rsid w:val="20BA5424"/>
    <w:rsid w:val="218180A4"/>
    <w:rsid w:val="21903E95"/>
    <w:rsid w:val="21B39AAA"/>
    <w:rsid w:val="21DADF5F"/>
    <w:rsid w:val="21F56CF6"/>
    <w:rsid w:val="222A66AC"/>
    <w:rsid w:val="222CDF20"/>
    <w:rsid w:val="226B275D"/>
    <w:rsid w:val="226C1EE5"/>
    <w:rsid w:val="2271A5ED"/>
    <w:rsid w:val="22A397B5"/>
    <w:rsid w:val="22B4DAD2"/>
    <w:rsid w:val="22C45CBE"/>
    <w:rsid w:val="22EAA220"/>
    <w:rsid w:val="22EB5EE2"/>
    <w:rsid w:val="23190828"/>
    <w:rsid w:val="2319F634"/>
    <w:rsid w:val="232CCA2F"/>
    <w:rsid w:val="2330581B"/>
    <w:rsid w:val="233AB1FA"/>
    <w:rsid w:val="233AF2DF"/>
    <w:rsid w:val="233D24D9"/>
    <w:rsid w:val="2349CC76"/>
    <w:rsid w:val="234A6CC8"/>
    <w:rsid w:val="235555FD"/>
    <w:rsid w:val="235B23DC"/>
    <w:rsid w:val="23644497"/>
    <w:rsid w:val="23ACDE33"/>
    <w:rsid w:val="23B865DE"/>
    <w:rsid w:val="23CB5A93"/>
    <w:rsid w:val="23D5D018"/>
    <w:rsid w:val="23ED07D5"/>
    <w:rsid w:val="23EDE8D4"/>
    <w:rsid w:val="24328FD5"/>
    <w:rsid w:val="2434B2D0"/>
    <w:rsid w:val="24689730"/>
    <w:rsid w:val="24A0639B"/>
    <w:rsid w:val="24DA44E8"/>
    <w:rsid w:val="24F2F88C"/>
    <w:rsid w:val="250C89F0"/>
    <w:rsid w:val="2513F3A2"/>
    <w:rsid w:val="253FD46C"/>
    <w:rsid w:val="254282F7"/>
    <w:rsid w:val="254479CE"/>
    <w:rsid w:val="254952A5"/>
    <w:rsid w:val="258A59C0"/>
    <w:rsid w:val="25BF932B"/>
    <w:rsid w:val="25D50E05"/>
    <w:rsid w:val="25E73BF0"/>
    <w:rsid w:val="261CB677"/>
    <w:rsid w:val="262E91BF"/>
    <w:rsid w:val="2631E125"/>
    <w:rsid w:val="26337394"/>
    <w:rsid w:val="264A5214"/>
    <w:rsid w:val="265B9C9A"/>
    <w:rsid w:val="2662F2B9"/>
    <w:rsid w:val="266479FA"/>
    <w:rsid w:val="2674A531"/>
    <w:rsid w:val="2686CFAA"/>
    <w:rsid w:val="2698FDB5"/>
    <w:rsid w:val="26A36337"/>
    <w:rsid w:val="26C9ACD0"/>
    <w:rsid w:val="26DDA97F"/>
    <w:rsid w:val="26EA4F69"/>
    <w:rsid w:val="26F67097"/>
    <w:rsid w:val="273612A2"/>
    <w:rsid w:val="275A3FA6"/>
    <w:rsid w:val="27619138"/>
    <w:rsid w:val="27683839"/>
    <w:rsid w:val="2775C722"/>
    <w:rsid w:val="2781F088"/>
    <w:rsid w:val="27AC9BD7"/>
    <w:rsid w:val="27B73DCE"/>
    <w:rsid w:val="27CC9BA3"/>
    <w:rsid w:val="27E004D9"/>
    <w:rsid w:val="27EA95B5"/>
    <w:rsid w:val="282D82CC"/>
    <w:rsid w:val="28639140"/>
    <w:rsid w:val="287AE4C0"/>
    <w:rsid w:val="28DDF1E7"/>
    <w:rsid w:val="2928B0D7"/>
    <w:rsid w:val="2962D269"/>
    <w:rsid w:val="297A86AE"/>
    <w:rsid w:val="29866DD6"/>
    <w:rsid w:val="29AA9D18"/>
    <w:rsid w:val="29B71C74"/>
    <w:rsid w:val="29D20900"/>
    <w:rsid w:val="2A07A77B"/>
    <w:rsid w:val="2A220BB1"/>
    <w:rsid w:val="2AB534D3"/>
    <w:rsid w:val="2ABC2404"/>
    <w:rsid w:val="2AD65CC4"/>
    <w:rsid w:val="2AD85D0E"/>
    <w:rsid w:val="2AF0E9E4"/>
    <w:rsid w:val="2B0238BC"/>
    <w:rsid w:val="2B3B2E67"/>
    <w:rsid w:val="2B50A2EE"/>
    <w:rsid w:val="2B6478A8"/>
    <w:rsid w:val="2B7F431C"/>
    <w:rsid w:val="2BB63CF3"/>
    <w:rsid w:val="2BB85BD5"/>
    <w:rsid w:val="2BC2370B"/>
    <w:rsid w:val="2BC89DA0"/>
    <w:rsid w:val="2BD4B897"/>
    <w:rsid w:val="2BEFC4C4"/>
    <w:rsid w:val="2BF4E3FE"/>
    <w:rsid w:val="2C06EB8B"/>
    <w:rsid w:val="2C14DE49"/>
    <w:rsid w:val="2C375588"/>
    <w:rsid w:val="2C3D0786"/>
    <w:rsid w:val="2C6A3440"/>
    <w:rsid w:val="2C7ED4A6"/>
    <w:rsid w:val="2C83C989"/>
    <w:rsid w:val="2CBAD23A"/>
    <w:rsid w:val="2CC98CD9"/>
    <w:rsid w:val="2CD17843"/>
    <w:rsid w:val="2CFFFADC"/>
    <w:rsid w:val="2D0F142E"/>
    <w:rsid w:val="2D16FBE2"/>
    <w:rsid w:val="2D456D67"/>
    <w:rsid w:val="2D55C9ED"/>
    <w:rsid w:val="2D673E8B"/>
    <w:rsid w:val="2DB25C7B"/>
    <w:rsid w:val="2DBAFEA6"/>
    <w:rsid w:val="2DBB50E5"/>
    <w:rsid w:val="2DC452BD"/>
    <w:rsid w:val="2E0B388C"/>
    <w:rsid w:val="2E147936"/>
    <w:rsid w:val="2E241904"/>
    <w:rsid w:val="2E2D2478"/>
    <w:rsid w:val="2E459ED5"/>
    <w:rsid w:val="2E5679DD"/>
    <w:rsid w:val="2E9EB238"/>
    <w:rsid w:val="2EA0B670"/>
    <w:rsid w:val="2EB55DDB"/>
    <w:rsid w:val="2EED85E8"/>
    <w:rsid w:val="2F0490E7"/>
    <w:rsid w:val="2F2EAD08"/>
    <w:rsid w:val="2F3C4E7E"/>
    <w:rsid w:val="2F470600"/>
    <w:rsid w:val="2F63F72C"/>
    <w:rsid w:val="2F717DDF"/>
    <w:rsid w:val="2F91E235"/>
    <w:rsid w:val="2F94BEE1"/>
    <w:rsid w:val="2FA91461"/>
    <w:rsid w:val="2FB874CF"/>
    <w:rsid w:val="2FC3017F"/>
    <w:rsid w:val="2FE353C2"/>
    <w:rsid w:val="2FF4AFF7"/>
    <w:rsid w:val="2FF52037"/>
    <w:rsid w:val="304133B3"/>
    <w:rsid w:val="304EE2B0"/>
    <w:rsid w:val="3081D062"/>
    <w:rsid w:val="30980301"/>
    <w:rsid w:val="311A3EFF"/>
    <w:rsid w:val="311ACBA9"/>
    <w:rsid w:val="315A4BFE"/>
    <w:rsid w:val="31B556D3"/>
    <w:rsid w:val="31B6DB56"/>
    <w:rsid w:val="31D7EC25"/>
    <w:rsid w:val="32403663"/>
    <w:rsid w:val="325B8EB7"/>
    <w:rsid w:val="32A23F86"/>
    <w:rsid w:val="32A4EA0D"/>
    <w:rsid w:val="32A88145"/>
    <w:rsid w:val="32BE0753"/>
    <w:rsid w:val="32C68637"/>
    <w:rsid w:val="32CDA8FB"/>
    <w:rsid w:val="32DC8199"/>
    <w:rsid w:val="32FA9D6A"/>
    <w:rsid w:val="32FAA115"/>
    <w:rsid w:val="3316C7FA"/>
    <w:rsid w:val="3327C52F"/>
    <w:rsid w:val="33320299"/>
    <w:rsid w:val="3332601F"/>
    <w:rsid w:val="334A771B"/>
    <w:rsid w:val="335A2BA5"/>
    <w:rsid w:val="3370BD8B"/>
    <w:rsid w:val="339FAADA"/>
    <w:rsid w:val="33BD136B"/>
    <w:rsid w:val="33C2FFE5"/>
    <w:rsid w:val="34146261"/>
    <w:rsid w:val="34288CFA"/>
    <w:rsid w:val="34372566"/>
    <w:rsid w:val="34635BE7"/>
    <w:rsid w:val="34939774"/>
    <w:rsid w:val="34AABA16"/>
    <w:rsid w:val="34C1CCFF"/>
    <w:rsid w:val="34E5D880"/>
    <w:rsid w:val="34EB5D14"/>
    <w:rsid w:val="351460ED"/>
    <w:rsid w:val="35193943"/>
    <w:rsid w:val="35583E6E"/>
    <w:rsid w:val="3587F8A6"/>
    <w:rsid w:val="3591AF3D"/>
    <w:rsid w:val="35A2FE6E"/>
    <w:rsid w:val="35DF79CA"/>
    <w:rsid w:val="36008B2E"/>
    <w:rsid w:val="3614B245"/>
    <w:rsid w:val="361A0206"/>
    <w:rsid w:val="36480AE2"/>
    <w:rsid w:val="364D577F"/>
    <w:rsid w:val="36B5DD87"/>
    <w:rsid w:val="36C6A3A1"/>
    <w:rsid w:val="36CE231D"/>
    <w:rsid w:val="36E85E87"/>
    <w:rsid w:val="36EAF0B9"/>
    <w:rsid w:val="37113B80"/>
    <w:rsid w:val="371C0F28"/>
    <w:rsid w:val="37213FB6"/>
    <w:rsid w:val="372A3CA1"/>
    <w:rsid w:val="3733719D"/>
    <w:rsid w:val="3757D4DF"/>
    <w:rsid w:val="378485B6"/>
    <w:rsid w:val="379B7BA2"/>
    <w:rsid w:val="37E0D8A4"/>
    <w:rsid w:val="37E65BC1"/>
    <w:rsid w:val="381DEB45"/>
    <w:rsid w:val="382E7A7A"/>
    <w:rsid w:val="38371685"/>
    <w:rsid w:val="3837CF2B"/>
    <w:rsid w:val="385B2964"/>
    <w:rsid w:val="38602DB5"/>
    <w:rsid w:val="38647959"/>
    <w:rsid w:val="386C19C7"/>
    <w:rsid w:val="387D3279"/>
    <w:rsid w:val="38A463ED"/>
    <w:rsid w:val="38D7B8D6"/>
    <w:rsid w:val="38DD11D2"/>
    <w:rsid w:val="38FD4CFC"/>
    <w:rsid w:val="38FFE4C7"/>
    <w:rsid w:val="3905BDDC"/>
    <w:rsid w:val="390E78FC"/>
    <w:rsid w:val="392F61C9"/>
    <w:rsid w:val="3935BCC2"/>
    <w:rsid w:val="3940B021"/>
    <w:rsid w:val="394A4F9E"/>
    <w:rsid w:val="396D37CE"/>
    <w:rsid w:val="39864499"/>
    <w:rsid w:val="39891F61"/>
    <w:rsid w:val="39A95652"/>
    <w:rsid w:val="39AFA9E7"/>
    <w:rsid w:val="39BC7867"/>
    <w:rsid w:val="39DA2D4E"/>
    <w:rsid w:val="3A073D79"/>
    <w:rsid w:val="3A0781BA"/>
    <w:rsid w:val="3A1687DE"/>
    <w:rsid w:val="3A1B61BF"/>
    <w:rsid w:val="3A77F36D"/>
    <w:rsid w:val="3AEBE8F7"/>
    <w:rsid w:val="3AF0E5B9"/>
    <w:rsid w:val="3AF5D9A0"/>
    <w:rsid w:val="3B2B6B75"/>
    <w:rsid w:val="3B446CC4"/>
    <w:rsid w:val="3B551994"/>
    <w:rsid w:val="3BA5632C"/>
    <w:rsid w:val="3BBE0B9A"/>
    <w:rsid w:val="3BF0B175"/>
    <w:rsid w:val="3C01A4DB"/>
    <w:rsid w:val="3C1C977E"/>
    <w:rsid w:val="3C240244"/>
    <w:rsid w:val="3C3E5EA6"/>
    <w:rsid w:val="3C62F77C"/>
    <w:rsid w:val="3C6D5D20"/>
    <w:rsid w:val="3C8944EA"/>
    <w:rsid w:val="3C966740"/>
    <w:rsid w:val="3C9D9B0D"/>
    <w:rsid w:val="3C9FD901"/>
    <w:rsid w:val="3CB27C50"/>
    <w:rsid w:val="3CCE3A43"/>
    <w:rsid w:val="3CE9305C"/>
    <w:rsid w:val="3CED2DEE"/>
    <w:rsid w:val="3D024939"/>
    <w:rsid w:val="3D25BA0A"/>
    <w:rsid w:val="3D38816A"/>
    <w:rsid w:val="3D5819D7"/>
    <w:rsid w:val="3D8F9869"/>
    <w:rsid w:val="3DBAE8B8"/>
    <w:rsid w:val="3DD1B572"/>
    <w:rsid w:val="3DD69918"/>
    <w:rsid w:val="3DD718AC"/>
    <w:rsid w:val="3DE45223"/>
    <w:rsid w:val="3DEEDEBC"/>
    <w:rsid w:val="3E0A12C5"/>
    <w:rsid w:val="3E11F668"/>
    <w:rsid w:val="3E1CB7A6"/>
    <w:rsid w:val="3E7F03D5"/>
    <w:rsid w:val="3E82705D"/>
    <w:rsid w:val="3E837B40"/>
    <w:rsid w:val="3E8C9527"/>
    <w:rsid w:val="3ECA2DB2"/>
    <w:rsid w:val="3F3CA262"/>
    <w:rsid w:val="3F49E98B"/>
    <w:rsid w:val="3F516138"/>
    <w:rsid w:val="3F5F0E10"/>
    <w:rsid w:val="3F6411F0"/>
    <w:rsid w:val="3F68D816"/>
    <w:rsid w:val="3F6C2895"/>
    <w:rsid w:val="3F6CF09A"/>
    <w:rsid w:val="3F9AA4A0"/>
    <w:rsid w:val="3FC8623E"/>
    <w:rsid w:val="3FD044C4"/>
    <w:rsid w:val="3FDC5911"/>
    <w:rsid w:val="3FFA8C66"/>
    <w:rsid w:val="40012BDB"/>
    <w:rsid w:val="4003C8F2"/>
    <w:rsid w:val="40145422"/>
    <w:rsid w:val="401C6183"/>
    <w:rsid w:val="403BA72F"/>
    <w:rsid w:val="407607BB"/>
    <w:rsid w:val="40778EF0"/>
    <w:rsid w:val="4082C09F"/>
    <w:rsid w:val="40A906AA"/>
    <w:rsid w:val="40BEAC04"/>
    <w:rsid w:val="40F3B074"/>
    <w:rsid w:val="40F9C743"/>
    <w:rsid w:val="4102F5F7"/>
    <w:rsid w:val="41047F04"/>
    <w:rsid w:val="4120B39B"/>
    <w:rsid w:val="412106B3"/>
    <w:rsid w:val="41430707"/>
    <w:rsid w:val="4147E796"/>
    <w:rsid w:val="4174C64B"/>
    <w:rsid w:val="417AE8FE"/>
    <w:rsid w:val="4192587E"/>
    <w:rsid w:val="41B1ACAC"/>
    <w:rsid w:val="41BB9C38"/>
    <w:rsid w:val="41BBCDA1"/>
    <w:rsid w:val="41C575D5"/>
    <w:rsid w:val="41D7E065"/>
    <w:rsid w:val="41F8A53A"/>
    <w:rsid w:val="4206E2E7"/>
    <w:rsid w:val="421F45B4"/>
    <w:rsid w:val="42398EEB"/>
    <w:rsid w:val="4248CF29"/>
    <w:rsid w:val="424FA82A"/>
    <w:rsid w:val="42895B1B"/>
    <w:rsid w:val="428BA0DC"/>
    <w:rsid w:val="42A431EF"/>
    <w:rsid w:val="42C2989A"/>
    <w:rsid w:val="42CC5E81"/>
    <w:rsid w:val="434168A4"/>
    <w:rsid w:val="4350884E"/>
    <w:rsid w:val="4350EBAF"/>
    <w:rsid w:val="43570ABD"/>
    <w:rsid w:val="4361DA21"/>
    <w:rsid w:val="436A961B"/>
    <w:rsid w:val="4378F123"/>
    <w:rsid w:val="437A40A2"/>
    <w:rsid w:val="4382B7D7"/>
    <w:rsid w:val="43C161E6"/>
    <w:rsid w:val="43CDFEEB"/>
    <w:rsid w:val="43EA3FB1"/>
    <w:rsid w:val="43F91C41"/>
    <w:rsid w:val="441F0D08"/>
    <w:rsid w:val="44329DA6"/>
    <w:rsid w:val="4440B803"/>
    <w:rsid w:val="4449416D"/>
    <w:rsid w:val="4450CE38"/>
    <w:rsid w:val="445DD0BA"/>
    <w:rsid w:val="44973327"/>
    <w:rsid w:val="44BC756A"/>
    <w:rsid w:val="4550D018"/>
    <w:rsid w:val="458653DE"/>
    <w:rsid w:val="4594C051"/>
    <w:rsid w:val="459B2DD2"/>
    <w:rsid w:val="45AFB258"/>
    <w:rsid w:val="45BAED3D"/>
    <w:rsid w:val="45CFA767"/>
    <w:rsid w:val="45D363BA"/>
    <w:rsid w:val="460F75BC"/>
    <w:rsid w:val="463D031B"/>
    <w:rsid w:val="46994494"/>
    <w:rsid w:val="4699C86D"/>
    <w:rsid w:val="469F699B"/>
    <w:rsid w:val="46A6DEC9"/>
    <w:rsid w:val="46A97129"/>
    <w:rsid w:val="46AC8867"/>
    <w:rsid w:val="46AD3E8D"/>
    <w:rsid w:val="46BD8E38"/>
    <w:rsid w:val="47443FCF"/>
    <w:rsid w:val="475A5766"/>
    <w:rsid w:val="47660291"/>
    <w:rsid w:val="47E04814"/>
    <w:rsid w:val="48000416"/>
    <w:rsid w:val="482D9521"/>
    <w:rsid w:val="4832047D"/>
    <w:rsid w:val="4862437A"/>
    <w:rsid w:val="4871361C"/>
    <w:rsid w:val="489E200E"/>
    <w:rsid w:val="48CE93C8"/>
    <w:rsid w:val="4902DBC0"/>
    <w:rsid w:val="493F9D0D"/>
    <w:rsid w:val="495A7E33"/>
    <w:rsid w:val="498733E7"/>
    <w:rsid w:val="49ACC1D5"/>
    <w:rsid w:val="49B3E3EA"/>
    <w:rsid w:val="49CE74A2"/>
    <w:rsid w:val="49E7FF41"/>
    <w:rsid w:val="49EF3369"/>
    <w:rsid w:val="49F00A4D"/>
    <w:rsid w:val="49FA4AF3"/>
    <w:rsid w:val="4A07938A"/>
    <w:rsid w:val="4A0B38FC"/>
    <w:rsid w:val="4A0D79DC"/>
    <w:rsid w:val="4A64BA2B"/>
    <w:rsid w:val="4A6AC56C"/>
    <w:rsid w:val="4AAE4659"/>
    <w:rsid w:val="4AB60661"/>
    <w:rsid w:val="4AB73B26"/>
    <w:rsid w:val="4AC728B8"/>
    <w:rsid w:val="4B118618"/>
    <w:rsid w:val="4B509C16"/>
    <w:rsid w:val="4B6FC916"/>
    <w:rsid w:val="4B70F662"/>
    <w:rsid w:val="4B82BC78"/>
    <w:rsid w:val="4B9F0DE4"/>
    <w:rsid w:val="4BD1299A"/>
    <w:rsid w:val="4BEAB9C8"/>
    <w:rsid w:val="4C0D0624"/>
    <w:rsid w:val="4C35F5BA"/>
    <w:rsid w:val="4C8F1417"/>
    <w:rsid w:val="4CAB8432"/>
    <w:rsid w:val="4CAF93A6"/>
    <w:rsid w:val="4CC45B9C"/>
    <w:rsid w:val="4CCBC729"/>
    <w:rsid w:val="4CE59C9F"/>
    <w:rsid w:val="4CE93B14"/>
    <w:rsid w:val="4CFC6073"/>
    <w:rsid w:val="4D330F7E"/>
    <w:rsid w:val="4D5A9952"/>
    <w:rsid w:val="4D72A75D"/>
    <w:rsid w:val="4DE71709"/>
    <w:rsid w:val="4E23E6B4"/>
    <w:rsid w:val="4E2AB6CE"/>
    <w:rsid w:val="4E667F5B"/>
    <w:rsid w:val="4E6AF560"/>
    <w:rsid w:val="4E73A405"/>
    <w:rsid w:val="4E8F8A0E"/>
    <w:rsid w:val="4E8F9F2A"/>
    <w:rsid w:val="4EB5C126"/>
    <w:rsid w:val="4EDD3D34"/>
    <w:rsid w:val="4EF64CA2"/>
    <w:rsid w:val="4F4DB5D6"/>
    <w:rsid w:val="4F7E072B"/>
    <w:rsid w:val="4F9992C6"/>
    <w:rsid w:val="4FAF2560"/>
    <w:rsid w:val="4FB1DEB8"/>
    <w:rsid w:val="4FB9EC26"/>
    <w:rsid w:val="4FD81F4D"/>
    <w:rsid w:val="4FDD39A6"/>
    <w:rsid w:val="5007CBF3"/>
    <w:rsid w:val="500E80E7"/>
    <w:rsid w:val="5045708D"/>
    <w:rsid w:val="50D13A57"/>
    <w:rsid w:val="50F68043"/>
    <w:rsid w:val="514F0B5F"/>
    <w:rsid w:val="5155B3A3"/>
    <w:rsid w:val="51918508"/>
    <w:rsid w:val="51926F59"/>
    <w:rsid w:val="51B6A686"/>
    <w:rsid w:val="51BB72A5"/>
    <w:rsid w:val="51BD4D9A"/>
    <w:rsid w:val="51CB4365"/>
    <w:rsid w:val="51DAAC04"/>
    <w:rsid w:val="51E6A56D"/>
    <w:rsid w:val="51EB453D"/>
    <w:rsid w:val="51F87740"/>
    <w:rsid w:val="52030A6F"/>
    <w:rsid w:val="5215EAA5"/>
    <w:rsid w:val="521DC96E"/>
    <w:rsid w:val="52207098"/>
    <w:rsid w:val="52328370"/>
    <w:rsid w:val="52431770"/>
    <w:rsid w:val="527B8AB7"/>
    <w:rsid w:val="52A00351"/>
    <w:rsid w:val="52CCDDBC"/>
    <w:rsid w:val="52CE7BBC"/>
    <w:rsid w:val="52D2E273"/>
    <w:rsid w:val="52E30D84"/>
    <w:rsid w:val="5306C791"/>
    <w:rsid w:val="53336478"/>
    <w:rsid w:val="53399CFA"/>
    <w:rsid w:val="533EDC82"/>
    <w:rsid w:val="536770BA"/>
    <w:rsid w:val="53748192"/>
    <w:rsid w:val="5391F0D6"/>
    <w:rsid w:val="53950CC6"/>
    <w:rsid w:val="53B20F66"/>
    <w:rsid w:val="53CAC4D8"/>
    <w:rsid w:val="53E57637"/>
    <w:rsid w:val="53F8656E"/>
    <w:rsid w:val="53FE7F78"/>
    <w:rsid w:val="54198484"/>
    <w:rsid w:val="541A63B1"/>
    <w:rsid w:val="542FC37A"/>
    <w:rsid w:val="54578BAB"/>
    <w:rsid w:val="545D97A0"/>
    <w:rsid w:val="5462EDAA"/>
    <w:rsid w:val="54803A11"/>
    <w:rsid w:val="54880A4B"/>
    <w:rsid w:val="54A6D6BF"/>
    <w:rsid w:val="54A79216"/>
    <w:rsid w:val="54BEEE7B"/>
    <w:rsid w:val="54C79FFC"/>
    <w:rsid w:val="54CBDFDC"/>
    <w:rsid w:val="54D2A4E4"/>
    <w:rsid w:val="5508BDC2"/>
    <w:rsid w:val="5525E7F3"/>
    <w:rsid w:val="553B2DBD"/>
    <w:rsid w:val="556B67A5"/>
    <w:rsid w:val="5571882C"/>
    <w:rsid w:val="558CEF8F"/>
    <w:rsid w:val="55ADEF26"/>
    <w:rsid w:val="55D2D8EE"/>
    <w:rsid w:val="5617C198"/>
    <w:rsid w:val="562E38FB"/>
    <w:rsid w:val="567430BB"/>
    <w:rsid w:val="5674C3D5"/>
    <w:rsid w:val="56A8DB7D"/>
    <w:rsid w:val="56AA8662"/>
    <w:rsid w:val="56DA25C1"/>
    <w:rsid w:val="56DC397B"/>
    <w:rsid w:val="56DD45E3"/>
    <w:rsid w:val="56FC0283"/>
    <w:rsid w:val="570F65B3"/>
    <w:rsid w:val="574AD171"/>
    <w:rsid w:val="575DBC1F"/>
    <w:rsid w:val="576F1E04"/>
    <w:rsid w:val="57A38482"/>
    <w:rsid w:val="57DE2AE3"/>
    <w:rsid w:val="5803B7C6"/>
    <w:rsid w:val="5823D510"/>
    <w:rsid w:val="58565D93"/>
    <w:rsid w:val="5881B9F2"/>
    <w:rsid w:val="588FFB7E"/>
    <w:rsid w:val="58B33D1B"/>
    <w:rsid w:val="58B63CE1"/>
    <w:rsid w:val="58C8F214"/>
    <w:rsid w:val="58FEF197"/>
    <w:rsid w:val="5901E8C7"/>
    <w:rsid w:val="591BA1E9"/>
    <w:rsid w:val="592AB363"/>
    <w:rsid w:val="59840DD2"/>
    <w:rsid w:val="598C5324"/>
    <w:rsid w:val="59934694"/>
    <w:rsid w:val="59A23B4F"/>
    <w:rsid w:val="59C27D23"/>
    <w:rsid w:val="5A070684"/>
    <w:rsid w:val="5A071A99"/>
    <w:rsid w:val="5A183352"/>
    <w:rsid w:val="5A1B2B6D"/>
    <w:rsid w:val="5A31B0C4"/>
    <w:rsid w:val="5A39194D"/>
    <w:rsid w:val="5A40BE35"/>
    <w:rsid w:val="5A4ECCE0"/>
    <w:rsid w:val="5A94F99B"/>
    <w:rsid w:val="5AD92E51"/>
    <w:rsid w:val="5ADF9258"/>
    <w:rsid w:val="5B22BE1B"/>
    <w:rsid w:val="5B5B771B"/>
    <w:rsid w:val="5B81A198"/>
    <w:rsid w:val="5B85F5EB"/>
    <w:rsid w:val="5B99E544"/>
    <w:rsid w:val="5BAADCC3"/>
    <w:rsid w:val="5BAFBA1F"/>
    <w:rsid w:val="5BE24297"/>
    <w:rsid w:val="5BF014D0"/>
    <w:rsid w:val="5BF53811"/>
    <w:rsid w:val="5C12BF6A"/>
    <w:rsid w:val="5C18AABC"/>
    <w:rsid w:val="5C2AE2BE"/>
    <w:rsid w:val="5C2F844E"/>
    <w:rsid w:val="5C3853DB"/>
    <w:rsid w:val="5C8E0413"/>
    <w:rsid w:val="5C9119AA"/>
    <w:rsid w:val="5CAD6CA1"/>
    <w:rsid w:val="5CC57A53"/>
    <w:rsid w:val="5CD370F4"/>
    <w:rsid w:val="5CE1EEE9"/>
    <w:rsid w:val="5D09E2E8"/>
    <w:rsid w:val="5D14F651"/>
    <w:rsid w:val="5D319C14"/>
    <w:rsid w:val="5D51CE36"/>
    <w:rsid w:val="5D573796"/>
    <w:rsid w:val="5D5CC62C"/>
    <w:rsid w:val="5D65C98E"/>
    <w:rsid w:val="5D980761"/>
    <w:rsid w:val="5DB6A8DD"/>
    <w:rsid w:val="5DBA5F50"/>
    <w:rsid w:val="5DBE0C60"/>
    <w:rsid w:val="5DCA5481"/>
    <w:rsid w:val="5DE177BD"/>
    <w:rsid w:val="5DE34BE7"/>
    <w:rsid w:val="5DF75CE9"/>
    <w:rsid w:val="5DFACD28"/>
    <w:rsid w:val="5E098A37"/>
    <w:rsid w:val="5E162C32"/>
    <w:rsid w:val="5E166173"/>
    <w:rsid w:val="5E581444"/>
    <w:rsid w:val="5E83D397"/>
    <w:rsid w:val="5EB95C5F"/>
    <w:rsid w:val="5EE69E4F"/>
    <w:rsid w:val="5F24B182"/>
    <w:rsid w:val="5F2F4967"/>
    <w:rsid w:val="5F39AE9A"/>
    <w:rsid w:val="5F3FDFC6"/>
    <w:rsid w:val="5F5A0D9A"/>
    <w:rsid w:val="5F67350E"/>
    <w:rsid w:val="5F7E2F57"/>
    <w:rsid w:val="5F816A1A"/>
    <w:rsid w:val="5FADEF1D"/>
    <w:rsid w:val="5FC01019"/>
    <w:rsid w:val="5FCEC2F5"/>
    <w:rsid w:val="5FFF1DE0"/>
    <w:rsid w:val="60122604"/>
    <w:rsid w:val="60746F84"/>
    <w:rsid w:val="607FF693"/>
    <w:rsid w:val="60AD8CBD"/>
    <w:rsid w:val="60B1CE07"/>
    <w:rsid w:val="60F83C3E"/>
    <w:rsid w:val="6102172E"/>
    <w:rsid w:val="610BAAC1"/>
    <w:rsid w:val="6130C569"/>
    <w:rsid w:val="6189F0EB"/>
    <w:rsid w:val="618FDAA3"/>
    <w:rsid w:val="61A574F1"/>
    <w:rsid w:val="61BAF979"/>
    <w:rsid w:val="61D7AA72"/>
    <w:rsid w:val="61E78C1A"/>
    <w:rsid w:val="61FB42F5"/>
    <w:rsid w:val="62058CDD"/>
    <w:rsid w:val="62123EC4"/>
    <w:rsid w:val="6215E251"/>
    <w:rsid w:val="621D64D2"/>
    <w:rsid w:val="626F1829"/>
    <w:rsid w:val="62B56217"/>
    <w:rsid w:val="62F8A80D"/>
    <w:rsid w:val="633F9C81"/>
    <w:rsid w:val="63512D8A"/>
    <w:rsid w:val="6351F6CC"/>
    <w:rsid w:val="63898ACD"/>
    <w:rsid w:val="6390B613"/>
    <w:rsid w:val="63AAECE5"/>
    <w:rsid w:val="63F6532A"/>
    <w:rsid w:val="63FB6B90"/>
    <w:rsid w:val="6405B222"/>
    <w:rsid w:val="6406512A"/>
    <w:rsid w:val="6416164A"/>
    <w:rsid w:val="64172A52"/>
    <w:rsid w:val="647B8677"/>
    <w:rsid w:val="6490E822"/>
    <w:rsid w:val="6493CFEE"/>
    <w:rsid w:val="64982FC0"/>
    <w:rsid w:val="649AD16E"/>
    <w:rsid w:val="64A5F7BB"/>
    <w:rsid w:val="64AFF7F3"/>
    <w:rsid w:val="64B0A332"/>
    <w:rsid w:val="64F82630"/>
    <w:rsid w:val="65736F2D"/>
    <w:rsid w:val="6586F280"/>
    <w:rsid w:val="659745FB"/>
    <w:rsid w:val="659D6354"/>
    <w:rsid w:val="65D09450"/>
    <w:rsid w:val="65F2A0B1"/>
    <w:rsid w:val="66208197"/>
    <w:rsid w:val="66581D9C"/>
    <w:rsid w:val="666CB3E0"/>
    <w:rsid w:val="669E1A48"/>
    <w:rsid w:val="66ACD58A"/>
    <w:rsid w:val="66B9BF47"/>
    <w:rsid w:val="66CA7F53"/>
    <w:rsid w:val="66DAC953"/>
    <w:rsid w:val="66EF5928"/>
    <w:rsid w:val="670B4F4E"/>
    <w:rsid w:val="67136E3F"/>
    <w:rsid w:val="671A58DF"/>
    <w:rsid w:val="6728FC8D"/>
    <w:rsid w:val="674FD930"/>
    <w:rsid w:val="676D8C93"/>
    <w:rsid w:val="6774B029"/>
    <w:rsid w:val="67894CBA"/>
    <w:rsid w:val="67C48327"/>
    <w:rsid w:val="67DFAD18"/>
    <w:rsid w:val="67EB5BDC"/>
    <w:rsid w:val="682270AC"/>
    <w:rsid w:val="6825B7CA"/>
    <w:rsid w:val="684ED0EC"/>
    <w:rsid w:val="6854F085"/>
    <w:rsid w:val="68665473"/>
    <w:rsid w:val="688950A4"/>
    <w:rsid w:val="68A099F5"/>
    <w:rsid w:val="68CD6427"/>
    <w:rsid w:val="68CF25AC"/>
    <w:rsid w:val="68EB3A1D"/>
    <w:rsid w:val="68F26508"/>
    <w:rsid w:val="68FC6818"/>
    <w:rsid w:val="6916957A"/>
    <w:rsid w:val="693C643B"/>
    <w:rsid w:val="69529C94"/>
    <w:rsid w:val="695F3813"/>
    <w:rsid w:val="697BABA3"/>
    <w:rsid w:val="6980525E"/>
    <w:rsid w:val="69894CB9"/>
    <w:rsid w:val="69AC2A2A"/>
    <w:rsid w:val="69DFFFBF"/>
    <w:rsid w:val="69E3BD21"/>
    <w:rsid w:val="6A17075B"/>
    <w:rsid w:val="6A1E9B27"/>
    <w:rsid w:val="6A2906E8"/>
    <w:rsid w:val="6A347AB1"/>
    <w:rsid w:val="6A5BC486"/>
    <w:rsid w:val="6A84E790"/>
    <w:rsid w:val="6B235AA0"/>
    <w:rsid w:val="6B25C42D"/>
    <w:rsid w:val="6B2D07ED"/>
    <w:rsid w:val="6B5DC692"/>
    <w:rsid w:val="6B606158"/>
    <w:rsid w:val="6B60C716"/>
    <w:rsid w:val="6B63CB15"/>
    <w:rsid w:val="6BB3C934"/>
    <w:rsid w:val="6BBEC488"/>
    <w:rsid w:val="6BEDB6CA"/>
    <w:rsid w:val="6C031BA3"/>
    <w:rsid w:val="6C0A3FE9"/>
    <w:rsid w:val="6C1692E1"/>
    <w:rsid w:val="6C242EE2"/>
    <w:rsid w:val="6C3821C8"/>
    <w:rsid w:val="6C44766D"/>
    <w:rsid w:val="6C7021C7"/>
    <w:rsid w:val="6C79EE6D"/>
    <w:rsid w:val="6C884A1D"/>
    <w:rsid w:val="6D72CBCB"/>
    <w:rsid w:val="6D988509"/>
    <w:rsid w:val="6DBF84C0"/>
    <w:rsid w:val="6DC02575"/>
    <w:rsid w:val="6DFA9D90"/>
    <w:rsid w:val="6E3FE17E"/>
    <w:rsid w:val="6E430ACF"/>
    <w:rsid w:val="6E66E238"/>
    <w:rsid w:val="6E7720D7"/>
    <w:rsid w:val="6E84EFA5"/>
    <w:rsid w:val="6EAB2E75"/>
    <w:rsid w:val="6EE534C3"/>
    <w:rsid w:val="6EFBCA77"/>
    <w:rsid w:val="6F119120"/>
    <w:rsid w:val="6F13D190"/>
    <w:rsid w:val="6F2CCE5E"/>
    <w:rsid w:val="6F778415"/>
    <w:rsid w:val="6F881BD1"/>
    <w:rsid w:val="6FA589EA"/>
    <w:rsid w:val="6FBF7A36"/>
    <w:rsid w:val="6FD30484"/>
    <w:rsid w:val="6FD387B4"/>
    <w:rsid w:val="6FDC3E07"/>
    <w:rsid w:val="6FFBE898"/>
    <w:rsid w:val="700AD489"/>
    <w:rsid w:val="7035DDBA"/>
    <w:rsid w:val="704047B3"/>
    <w:rsid w:val="7050E4B7"/>
    <w:rsid w:val="70880B04"/>
    <w:rsid w:val="708D4C38"/>
    <w:rsid w:val="710261F1"/>
    <w:rsid w:val="71334299"/>
    <w:rsid w:val="713FA208"/>
    <w:rsid w:val="714ED2EE"/>
    <w:rsid w:val="71760101"/>
    <w:rsid w:val="717F39AA"/>
    <w:rsid w:val="718F3E16"/>
    <w:rsid w:val="719553A6"/>
    <w:rsid w:val="71A2F631"/>
    <w:rsid w:val="71B30E44"/>
    <w:rsid w:val="71D1F6D1"/>
    <w:rsid w:val="72353394"/>
    <w:rsid w:val="72391513"/>
    <w:rsid w:val="723F4FCD"/>
    <w:rsid w:val="724FDE0C"/>
    <w:rsid w:val="7274BA1C"/>
    <w:rsid w:val="7277F0DD"/>
    <w:rsid w:val="728A273F"/>
    <w:rsid w:val="72B7F139"/>
    <w:rsid w:val="72C3A320"/>
    <w:rsid w:val="72C52F0B"/>
    <w:rsid w:val="72E41D2F"/>
    <w:rsid w:val="72E620E8"/>
    <w:rsid w:val="72E7A43F"/>
    <w:rsid w:val="7312ACA4"/>
    <w:rsid w:val="731CEB87"/>
    <w:rsid w:val="7339FE5C"/>
    <w:rsid w:val="73704ED1"/>
    <w:rsid w:val="73B1C05E"/>
    <w:rsid w:val="73BA64A7"/>
    <w:rsid w:val="73BECA39"/>
    <w:rsid w:val="741E5EC1"/>
    <w:rsid w:val="742678E1"/>
    <w:rsid w:val="746C28D7"/>
    <w:rsid w:val="748468E5"/>
    <w:rsid w:val="749CF636"/>
    <w:rsid w:val="74B29BD0"/>
    <w:rsid w:val="74B855BF"/>
    <w:rsid w:val="74C4F22F"/>
    <w:rsid w:val="74C642B9"/>
    <w:rsid w:val="74D38F76"/>
    <w:rsid w:val="74D57E61"/>
    <w:rsid w:val="750AC9D2"/>
    <w:rsid w:val="7536E939"/>
    <w:rsid w:val="75807B01"/>
    <w:rsid w:val="7585495A"/>
    <w:rsid w:val="75D9E0E9"/>
    <w:rsid w:val="75EFB4FC"/>
    <w:rsid w:val="75FAAF74"/>
    <w:rsid w:val="76200494"/>
    <w:rsid w:val="7633C81F"/>
    <w:rsid w:val="7657820D"/>
    <w:rsid w:val="7659327B"/>
    <w:rsid w:val="76639957"/>
    <w:rsid w:val="767B7042"/>
    <w:rsid w:val="7681F699"/>
    <w:rsid w:val="768F0D39"/>
    <w:rsid w:val="76916154"/>
    <w:rsid w:val="76B4B983"/>
    <w:rsid w:val="76E1AE6E"/>
    <w:rsid w:val="77218E47"/>
    <w:rsid w:val="775E1F44"/>
    <w:rsid w:val="778B7904"/>
    <w:rsid w:val="7795FA83"/>
    <w:rsid w:val="779CB5C0"/>
    <w:rsid w:val="77B789CE"/>
    <w:rsid w:val="780DD377"/>
    <w:rsid w:val="78251ED3"/>
    <w:rsid w:val="7867E70B"/>
    <w:rsid w:val="78878619"/>
    <w:rsid w:val="788EA636"/>
    <w:rsid w:val="789E78C9"/>
    <w:rsid w:val="78E2BF54"/>
    <w:rsid w:val="791ECE03"/>
    <w:rsid w:val="794B9BD1"/>
    <w:rsid w:val="79606063"/>
    <w:rsid w:val="79A05438"/>
    <w:rsid w:val="79B1A24A"/>
    <w:rsid w:val="79F6CF9D"/>
    <w:rsid w:val="79FE630C"/>
    <w:rsid w:val="7A1F43BC"/>
    <w:rsid w:val="7A429E37"/>
    <w:rsid w:val="7A49BF6D"/>
    <w:rsid w:val="7A7B6A11"/>
    <w:rsid w:val="7AEA948C"/>
    <w:rsid w:val="7AF18C44"/>
    <w:rsid w:val="7B2EE3B2"/>
    <w:rsid w:val="7B404D34"/>
    <w:rsid w:val="7B4603B2"/>
    <w:rsid w:val="7B49C085"/>
    <w:rsid w:val="7B524956"/>
    <w:rsid w:val="7B683432"/>
    <w:rsid w:val="7BC4A0FE"/>
    <w:rsid w:val="7BC9FB4D"/>
    <w:rsid w:val="7BD00F5E"/>
    <w:rsid w:val="7BF10246"/>
    <w:rsid w:val="7BFBB60E"/>
    <w:rsid w:val="7C04A2D6"/>
    <w:rsid w:val="7C1D9B2C"/>
    <w:rsid w:val="7C7D5940"/>
    <w:rsid w:val="7C7DD341"/>
    <w:rsid w:val="7C9F6C55"/>
    <w:rsid w:val="7CD2459B"/>
    <w:rsid w:val="7CEEEAF3"/>
    <w:rsid w:val="7D1205D8"/>
    <w:rsid w:val="7D3D949B"/>
    <w:rsid w:val="7D65A11A"/>
    <w:rsid w:val="7D6CFF16"/>
    <w:rsid w:val="7D7362ED"/>
    <w:rsid w:val="7D82B521"/>
    <w:rsid w:val="7D9E1981"/>
    <w:rsid w:val="7DC9607C"/>
    <w:rsid w:val="7DCD5071"/>
    <w:rsid w:val="7DCE3CF9"/>
    <w:rsid w:val="7DEF6A90"/>
    <w:rsid w:val="7DFAA68C"/>
    <w:rsid w:val="7E0DC04A"/>
    <w:rsid w:val="7E0FF3B8"/>
    <w:rsid w:val="7E1B1D28"/>
    <w:rsid w:val="7E30D29C"/>
    <w:rsid w:val="7E40903C"/>
    <w:rsid w:val="7E8720AF"/>
    <w:rsid w:val="7E8CC349"/>
    <w:rsid w:val="7EEF13A7"/>
    <w:rsid w:val="7EFE198E"/>
    <w:rsid w:val="7F1904DB"/>
    <w:rsid w:val="7F2BD875"/>
    <w:rsid w:val="7F2DCAF3"/>
    <w:rsid w:val="7F5B7FD6"/>
    <w:rsid w:val="7F5F34E3"/>
    <w:rsid w:val="7F6D6E10"/>
    <w:rsid w:val="7F716AC3"/>
    <w:rsid w:val="7F95BEB6"/>
    <w:rsid w:val="7F9DC065"/>
    <w:rsid w:val="7FC1D74D"/>
    <w:rsid w:val="7FF2D90D"/>
    <w:rsid w:val="7FFE2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2AC8A9"/>
  <w15:docId w15:val="{0CCA6812-4CB0-42FF-A087-57F0C10FD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F0D5E"/>
    <w:pPr>
      <w:spacing w:after="0"/>
    </w:pPr>
  </w:style>
  <w:style w:type="paragraph" w:styleId="Nagwek1">
    <w:name w:val="heading 1"/>
    <w:basedOn w:val="Normalny"/>
    <w:next w:val="Normalny"/>
    <w:link w:val="Nagwek1Znak"/>
    <w:uiPriority w:val="9"/>
    <w:qFormat/>
    <w:rsid w:val="006A7D9A"/>
    <w:pPr>
      <w:spacing w:before="360" w:after="120" w:line="276" w:lineRule="auto"/>
      <w:contextualSpacing/>
      <w:jc w:val="center"/>
      <w:outlineLvl w:val="0"/>
    </w:pPr>
    <w:rPr>
      <w:rFonts w:ascii="Times New Roman" w:hAnsi="Times New Roman" w:cs="Times New Roman"/>
      <w:b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0E4EA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A63B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D57022"/>
    <w:rPr>
      <w:color w:val="0563C1" w:themeColor="hyperlink"/>
      <w:u w:val="single"/>
    </w:rPr>
  </w:style>
  <w:style w:type="paragraph" w:styleId="Akapitzlist">
    <w:name w:val="List Paragraph"/>
    <w:basedOn w:val="Normalny"/>
    <w:uiPriority w:val="34"/>
    <w:qFormat/>
    <w:rsid w:val="00F14716"/>
    <w:pPr>
      <w:ind w:left="720"/>
      <w:contextualSpacing/>
    </w:pPr>
    <w:rPr>
      <w:rFonts w:ascii="Times New Roman" w:hAnsi="Times New Roman"/>
      <w:sz w:val="24"/>
    </w:rPr>
  </w:style>
  <w:style w:type="paragraph" w:styleId="Nagwek">
    <w:name w:val="header"/>
    <w:basedOn w:val="Normalny"/>
    <w:link w:val="NagwekZnak"/>
    <w:uiPriority w:val="99"/>
    <w:unhideWhenUsed/>
    <w:rsid w:val="00AD0D8E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D0D8E"/>
  </w:style>
  <w:style w:type="paragraph" w:styleId="Stopka">
    <w:name w:val="footer"/>
    <w:basedOn w:val="Normalny"/>
    <w:link w:val="StopkaZnak"/>
    <w:uiPriority w:val="99"/>
    <w:unhideWhenUsed/>
    <w:rsid w:val="00AD0D8E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qFormat/>
    <w:rsid w:val="00AD0D8E"/>
  </w:style>
  <w:style w:type="character" w:styleId="Odwoaniedokomentarza">
    <w:name w:val="annotation reference"/>
    <w:basedOn w:val="Domylnaczcionkaakapitu"/>
    <w:uiPriority w:val="99"/>
    <w:semiHidden/>
    <w:unhideWhenUsed/>
    <w:rsid w:val="00FC413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FC413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FC413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C413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C4131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C413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C4131"/>
    <w:rPr>
      <w:rFonts w:ascii="Segoe UI" w:hAnsi="Segoe UI" w:cs="Segoe UI"/>
      <w:sz w:val="18"/>
      <w:szCs w:val="18"/>
    </w:rPr>
  </w:style>
  <w:style w:type="paragraph" w:styleId="Tekstprzypisudolnego">
    <w:name w:val="footnote text"/>
    <w:aliases w:val="Podrozdział,Footnote,Podrozdzia3"/>
    <w:basedOn w:val="Normalny"/>
    <w:link w:val="TekstprzypisudolnegoZnak"/>
    <w:unhideWhenUsed/>
    <w:rsid w:val="00666602"/>
    <w:pPr>
      <w:spacing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Podrozdział Znak,Footnote Znak,Podrozdzia3 Znak"/>
    <w:basedOn w:val="Domylnaczcionkaakapitu"/>
    <w:link w:val="Tekstprzypisudolnego"/>
    <w:rsid w:val="00666602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unhideWhenUsed/>
    <w:qFormat/>
    <w:rsid w:val="00666602"/>
    <w:rPr>
      <w:vertAlign w:val="superscript"/>
    </w:rPr>
  </w:style>
  <w:style w:type="character" w:customStyle="1" w:styleId="Nagwek1Znak">
    <w:name w:val="Nagłówek 1 Znak"/>
    <w:basedOn w:val="Domylnaczcionkaakapitu"/>
    <w:link w:val="Nagwek1"/>
    <w:uiPriority w:val="9"/>
    <w:rsid w:val="006A7D9A"/>
    <w:rPr>
      <w:rFonts w:ascii="Times New Roman" w:hAnsi="Times New Roman" w:cs="Times New Roman"/>
      <w:b/>
      <w:sz w:val="28"/>
      <w:szCs w:val="28"/>
    </w:rPr>
  </w:style>
  <w:style w:type="paragraph" w:styleId="Tytu">
    <w:name w:val="Title"/>
    <w:basedOn w:val="Nagwek1"/>
    <w:next w:val="Normalny"/>
    <w:link w:val="TytuZnak"/>
    <w:uiPriority w:val="10"/>
    <w:qFormat/>
    <w:rsid w:val="00666602"/>
    <w:rPr>
      <w:sz w:val="32"/>
    </w:rPr>
  </w:style>
  <w:style w:type="character" w:customStyle="1" w:styleId="TytuZnak">
    <w:name w:val="Tytuł Znak"/>
    <w:basedOn w:val="Domylnaczcionkaakapitu"/>
    <w:link w:val="Tytu"/>
    <w:uiPriority w:val="10"/>
    <w:rsid w:val="00666602"/>
    <w:rPr>
      <w:rFonts w:ascii="Times New Roman" w:hAnsi="Times New Roman" w:cs="Times New Roman"/>
      <w:b/>
      <w:sz w:val="32"/>
      <w:szCs w:val="28"/>
    </w:rPr>
  </w:style>
  <w:style w:type="paragraph" w:styleId="Poprawka">
    <w:name w:val="Revision"/>
    <w:hidden/>
    <w:uiPriority w:val="99"/>
    <w:semiHidden/>
    <w:rsid w:val="001D535E"/>
    <w:pPr>
      <w:spacing w:after="0" w:line="240" w:lineRule="auto"/>
    </w:p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63B5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F001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C17DF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78114E"/>
    <w:rPr>
      <w:color w:val="954F72" w:themeColor="followedHyperlink"/>
      <w:u w:val="single"/>
    </w:rPr>
  </w:style>
  <w:style w:type="paragraph" w:customStyle="1" w:styleId="Default">
    <w:name w:val="Default"/>
    <w:rsid w:val="00BA5E3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14:ligatures w14:val="standardContextual"/>
    </w:rPr>
  </w:style>
  <w:style w:type="table" w:styleId="Tabela-Siatka">
    <w:name w:val="Table Grid"/>
    <w:basedOn w:val="Standardowy"/>
    <w:uiPriority w:val="59"/>
    <w:rsid w:val="00D437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E09EF"/>
    <w:pPr>
      <w:spacing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E09EF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E09EF"/>
    <w:rPr>
      <w:vertAlign w:val="superscript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0E4EA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ekstpodstawowy">
    <w:name w:val="Body Text"/>
    <w:basedOn w:val="Normalny"/>
    <w:link w:val="TekstpodstawowyZnak"/>
    <w:rsid w:val="000E4EA0"/>
    <w:pPr>
      <w:spacing w:after="140" w:line="276" w:lineRule="auto"/>
    </w:pPr>
  </w:style>
  <w:style w:type="character" w:customStyle="1" w:styleId="TekstpodstawowyZnak">
    <w:name w:val="Tekst podstawowy Znak"/>
    <w:basedOn w:val="Domylnaczcionkaakapitu"/>
    <w:link w:val="Tekstpodstawowy"/>
    <w:rsid w:val="000E4EA0"/>
  </w:style>
  <w:style w:type="paragraph" w:styleId="Tekstpodstawowyzwciciem">
    <w:name w:val="Body Text First Indent"/>
    <w:basedOn w:val="Tekstpodstawowy"/>
    <w:link w:val="TekstpodstawowyzwciciemZnak"/>
    <w:uiPriority w:val="99"/>
    <w:unhideWhenUsed/>
    <w:rsid w:val="000E4EA0"/>
    <w:pPr>
      <w:spacing w:after="0" w:line="259" w:lineRule="auto"/>
      <w:ind w:firstLine="360"/>
    </w:pPr>
  </w:style>
  <w:style w:type="character" w:customStyle="1" w:styleId="TekstpodstawowyzwciciemZnak">
    <w:name w:val="Tekst podstawowy z wcięciem Znak"/>
    <w:basedOn w:val="TekstpodstawowyZnak"/>
    <w:link w:val="Tekstpodstawowyzwciciem"/>
    <w:uiPriority w:val="99"/>
    <w:rsid w:val="000E4EA0"/>
  </w:style>
  <w:style w:type="paragraph" w:customStyle="1" w:styleId="TableParagraph">
    <w:name w:val="Table Paragraph"/>
    <w:basedOn w:val="Normalny"/>
    <w:uiPriority w:val="1"/>
    <w:qFormat/>
    <w:rsid w:val="000E4EA0"/>
    <w:pPr>
      <w:widowControl w:val="0"/>
      <w:autoSpaceDE w:val="0"/>
      <w:autoSpaceDN w:val="0"/>
      <w:spacing w:line="240" w:lineRule="auto"/>
    </w:pPr>
    <w:rPr>
      <w:rFonts w:ascii="Arial" w:eastAsia="Arial" w:hAnsi="Arial" w:cs="Arial"/>
      <w:lang w:eastAsia="pl-PL" w:bidi="pl-PL"/>
    </w:rPr>
  </w:style>
  <w:style w:type="table" w:customStyle="1" w:styleId="TableNormal1">
    <w:name w:val="Table Normal1"/>
    <w:uiPriority w:val="2"/>
    <w:semiHidden/>
    <w:unhideWhenUsed/>
    <w:qFormat/>
    <w:rsid w:val="000E4EA0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61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66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3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1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4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7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9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6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4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0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5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7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0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09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8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4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14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81D759A9DEF98469B5BB9DF00E4D509" ma:contentTypeVersion="4" ma:contentTypeDescription="Utwórz nowy dokument." ma:contentTypeScope="" ma:versionID="7402638d8a6d7fbfa03b86c39b1d455f">
  <xsd:schema xmlns:xsd="http://www.w3.org/2001/XMLSchema" xmlns:xs="http://www.w3.org/2001/XMLSchema" xmlns:p="http://schemas.microsoft.com/office/2006/metadata/properties" xmlns:ns2="3272d28a-9efe-430a-8e32-8040b19a37d7" targetNamespace="http://schemas.microsoft.com/office/2006/metadata/properties" ma:root="true" ma:fieldsID="a846eba9681a0c0150c9c0c384b20b08" ns2:_="">
    <xsd:import namespace="3272d28a-9efe-430a-8e32-8040b19a37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72d28a-9efe-430a-8e32-8040b19a37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1A1D08F-5EAA-4EE2-AB48-E05B9C2CDB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72d28a-9efe-430a-8e32-8040b19a37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C7BA1A-53C7-4902-B83A-85BEBC6BA32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1B46AF9-FC15-4AD7-A3D8-D6BDC13C8D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0CD8C6D-75C5-44F9-B77F-20D78B72A0B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49</Words>
  <Characters>1498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ksandra Szcześniak</dc:creator>
  <cp:lastModifiedBy>Dariusz Buchczik</cp:lastModifiedBy>
  <cp:revision>4</cp:revision>
  <cp:lastPrinted>2025-10-06T09:49:00Z</cp:lastPrinted>
  <dcterms:created xsi:type="dcterms:W3CDTF">2025-11-12T11:12:00Z</dcterms:created>
  <dcterms:modified xsi:type="dcterms:W3CDTF">2025-11-12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ec61a512645a52698d1788f2e3bd8c7351ec0b35ad55f7fc0487ee909a3812</vt:lpwstr>
  </property>
  <property fmtid="{D5CDD505-2E9C-101B-9397-08002B2CF9AE}" pid="3" name="ContentTypeId">
    <vt:lpwstr>0x010100981D759A9DEF98469B5BB9DF00E4D509</vt:lpwstr>
  </property>
</Properties>
</file>